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FFA37" w14:textId="53E91F80" w:rsidR="00092FB4" w:rsidRDefault="00092FB4" w:rsidP="00FF3CA9">
      <w:pPr>
        <w:rPr>
          <w:rFonts w:ascii="Calibri" w:hAnsi="Calibr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18"/>
        <w:gridCol w:w="226"/>
        <w:gridCol w:w="1665"/>
        <w:gridCol w:w="1577"/>
        <w:gridCol w:w="298"/>
        <w:gridCol w:w="4086"/>
      </w:tblGrid>
      <w:tr w:rsidR="00356D02" w14:paraId="76230EE7" w14:textId="77777777" w:rsidTr="005C2552">
        <w:trPr>
          <w:trHeight w:val="717"/>
        </w:trPr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A968C7" w14:textId="77777777" w:rsidR="00356D02" w:rsidRPr="00356D02" w:rsidRDefault="00356D02" w:rsidP="00FF3CA9">
            <w:pPr>
              <w:rPr>
                <w:rFonts w:ascii="Calibri" w:hAnsi="Calibri"/>
                <w:b/>
                <w:sz w:val="22"/>
                <w:szCs w:val="22"/>
              </w:rPr>
            </w:pPr>
            <w:r w:rsidRPr="00356D02">
              <w:rPr>
                <w:rFonts w:ascii="Calibri" w:hAnsi="Calibri"/>
                <w:sz w:val="22"/>
                <w:szCs w:val="22"/>
              </w:rPr>
              <w:t>TITLE:</w:t>
            </w:r>
          </w:p>
          <w:sdt>
            <w:sdtPr>
              <w:id w:val="-926429001"/>
              <w:placeholder>
                <w:docPart w:val="CA0798C39AAE4C678395303A89CBA9C3"/>
              </w:placeholder>
            </w:sdtPr>
            <w:sdtEndPr/>
            <w:sdtContent>
              <w:p w14:paraId="4856BEB0" w14:textId="77777777" w:rsidR="009A5938" w:rsidRDefault="009A5938" w:rsidP="009A5938">
                <w:pPr>
                  <w:pStyle w:val="form"/>
                </w:pPr>
                <w:r>
                  <w:t>Barriers to Hospice and Palliative Care Utilization Among Adolescent and Young Adult Cancer Patients</w:t>
                </w:r>
              </w:p>
              <w:p w14:paraId="660F5B00" w14:textId="42DE4060" w:rsidR="00356D02" w:rsidRPr="00356D02" w:rsidRDefault="009A5938" w:rsidP="009A5938">
                <w:pPr>
                  <w:pStyle w:val="form"/>
                </w:pPr>
                <w:r>
                  <w:t>Living in Poverty</w:t>
                </w:r>
              </w:p>
            </w:sdtContent>
          </w:sdt>
        </w:tc>
      </w:tr>
      <w:tr w:rsidR="00C26F2E" w14:paraId="31DBC31C" w14:textId="77777777" w:rsidTr="00A855DD">
        <w:trPr>
          <w:trHeight w:val="270"/>
        </w:trPr>
        <w:tc>
          <w:tcPr>
            <w:tcW w:w="3144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nil"/>
            </w:tcBorders>
          </w:tcPr>
          <w:p w14:paraId="59A31E72" w14:textId="7B2AF67C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PRINCIPLE INVESTIGATOR</w:t>
            </w:r>
            <w:r>
              <w:rPr>
                <w:rFonts w:ascii="Calibri" w:hAnsi="Calibri"/>
                <w:sz w:val="22"/>
                <w:szCs w:val="22"/>
              </w:rPr>
              <w:t>(S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275636953"/>
            <w:placeholder>
              <w:docPart w:val="BD70E8DB8D96405E8A3EF51C85038CD5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vMerge w:val="restart"/>
                <w:tcBorders>
                  <w:top w:val="double" w:sz="4" w:space="0" w:color="auto"/>
                  <w:left w:val="nil"/>
                  <w:right w:val="nil"/>
                </w:tcBorders>
              </w:tcPr>
              <w:p w14:paraId="6F9F9AE9" w14:textId="4F324A02" w:rsidR="00C26F2E" w:rsidRPr="00431479" w:rsidRDefault="009A5938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Jennifer Mack, MD MPH</w:t>
                </w:r>
              </w:p>
            </w:tc>
          </w:sdtContent>
        </w:sdt>
        <w:tc>
          <w:tcPr>
            <w:tcW w:w="298" w:type="dxa"/>
            <w:vMerge w:val="restart"/>
            <w:tcBorders>
              <w:top w:val="double" w:sz="4" w:space="0" w:color="auto"/>
              <w:left w:val="nil"/>
            </w:tcBorders>
          </w:tcPr>
          <w:p w14:paraId="39FFA715" w14:textId="5D074BB5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tcBorders>
              <w:bottom w:val="nil"/>
              <w:right w:val="double" w:sz="4" w:space="0" w:color="auto"/>
            </w:tcBorders>
          </w:tcPr>
          <w:p w14:paraId="1FB9B183" w14:textId="6EB21220" w:rsidR="00C26F2E" w:rsidRPr="00431479" w:rsidRDefault="00C26F2E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 xml:space="preserve">SITE(S) </w:t>
            </w:r>
            <w:r w:rsidR="00A9358E">
              <w:rPr>
                <w:rFonts w:ascii="Calibri" w:hAnsi="Calibri"/>
                <w:sz w:val="22"/>
                <w:szCs w:val="22"/>
              </w:rPr>
              <w:t>(</w:t>
            </w:r>
            <w:r w:rsidR="00A9358E" w:rsidRPr="00431479">
              <w:rPr>
                <w:rFonts w:ascii="Calibri" w:hAnsi="Calibri"/>
                <w:sz w:val="22"/>
                <w:szCs w:val="22"/>
              </w:rPr>
              <w:t>if applicable</w:t>
            </w:r>
            <w:r w:rsidR="00A9358E">
              <w:rPr>
                <w:rFonts w:ascii="Calibri" w:hAnsi="Calibri"/>
                <w:sz w:val="22"/>
                <w:szCs w:val="22"/>
              </w:rPr>
              <w:t>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C26F2E" w14:paraId="0EFF674B" w14:textId="77777777" w:rsidTr="00A855DD">
        <w:trPr>
          <w:trHeight w:val="270"/>
        </w:trPr>
        <w:tc>
          <w:tcPr>
            <w:tcW w:w="3144" w:type="dxa"/>
            <w:gridSpan w:val="2"/>
            <w:vMerge/>
            <w:tcBorders>
              <w:left w:val="double" w:sz="4" w:space="0" w:color="auto"/>
              <w:right w:val="nil"/>
            </w:tcBorders>
          </w:tcPr>
          <w:p w14:paraId="408B4991" w14:textId="77777777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42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3A920C41" w14:textId="77777777" w:rsidR="00C26F2E" w:rsidRPr="00356D02" w:rsidRDefault="00C26F2E" w:rsidP="00356D02">
            <w:pPr>
              <w:rPr>
                <w:rStyle w:val="formChar"/>
              </w:rPr>
            </w:pPr>
          </w:p>
        </w:tc>
        <w:tc>
          <w:tcPr>
            <w:tcW w:w="298" w:type="dxa"/>
            <w:vMerge/>
            <w:tcBorders>
              <w:left w:val="nil"/>
            </w:tcBorders>
          </w:tcPr>
          <w:p w14:paraId="0FECE585" w14:textId="7777777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sdt>
          <w:sdtPr>
            <w:rPr>
              <w:rStyle w:val="formChar"/>
            </w:rPr>
            <w:id w:val="1279610326"/>
            <w:placeholder>
              <w:docPart w:val="A7425C1081B1456BA03132E0FB17BA64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4086" w:type="dxa"/>
                <w:vMerge w:val="restart"/>
                <w:tcBorders>
                  <w:right w:val="double" w:sz="4" w:space="0" w:color="auto"/>
                </w:tcBorders>
              </w:tcPr>
              <w:p w14:paraId="19B99C64" w14:textId="77777777" w:rsidR="000D42F5" w:rsidRDefault="000D42F5" w:rsidP="009E696B">
                <w:pPr>
                  <w:rPr>
                    <w:rStyle w:val="formChar"/>
                  </w:rPr>
                </w:pPr>
                <w:r>
                  <w:rPr>
                    <w:rStyle w:val="formChar"/>
                  </w:rPr>
                  <w:t>University of Iowa</w:t>
                </w:r>
              </w:p>
              <w:p w14:paraId="41986E5D" w14:textId="28301436" w:rsidR="000D42F5" w:rsidRDefault="000D42F5" w:rsidP="009E696B">
                <w:r>
                  <w:t>University of Alabama, Birmingham</w:t>
                </w:r>
              </w:p>
              <w:p w14:paraId="0E2DD2DF" w14:textId="1EC9D37D" w:rsidR="00C26F2E" w:rsidRPr="009E696B" w:rsidRDefault="000D42F5" w:rsidP="009E696B">
                <w:r>
                  <w:t>University of California, San Diego</w:t>
                </w:r>
              </w:p>
            </w:tc>
          </w:sdtContent>
        </w:sdt>
      </w:tr>
      <w:tr w:rsidR="00C26F2E" w14:paraId="2A8FB1B7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right w:val="nil"/>
            </w:tcBorders>
          </w:tcPr>
          <w:p w14:paraId="0FC78E96" w14:textId="5603DD8C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COORDINATING SITE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066954452"/>
            <w:placeholder>
              <w:docPart w:val="5C7714E6DC244D9999FA21B3BD8FB54B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right w:val="nil"/>
                </w:tcBorders>
              </w:tcPr>
              <w:p w14:paraId="5327449F" w14:textId="4022B5D3" w:rsidR="00C26F2E" w:rsidRPr="00431479" w:rsidRDefault="000D42F5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University of Colorado, Duke University, University of California San Francisco</w:t>
                </w:r>
              </w:p>
            </w:tc>
          </w:sdtContent>
        </w:sdt>
        <w:tc>
          <w:tcPr>
            <w:tcW w:w="298" w:type="dxa"/>
            <w:tcBorders>
              <w:left w:val="nil"/>
            </w:tcBorders>
          </w:tcPr>
          <w:p w14:paraId="02167E1B" w14:textId="6024A57F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33F0739A" w14:textId="1ECFA12A" w:rsidR="00C26F2E" w:rsidRDefault="00C26F2E" w:rsidP="00356D02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3291B3B" w14:textId="77777777" w:rsidTr="00A855DD">
        <w:trPr>
          <w:trHeight w:val="270"/>
        </w:trPr>
        <w:tc>
          <w:tcPr>
            <w:tcW w:w="6386" w:type="dxa"/>
            <w:gridSpan w:val="4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9D24241" w14:textId="275D35B5" w:rsidR="00C26F2E" w:rsidRPr="00431479" w:rsidRDefault="00C26F2E" w:rsidP="00C26F2E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UDY PERIOD</w:t>
            </w:r>
          </w:p>
        </w:tc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20C6470A" w14:textId="41E6D753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71A00693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2105FB" w14:paraId="7FBB7F79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A00601C" w14:textId="7C7293D8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STAR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933497093"/>
            <w:placeholder>
              <w:docPart w:val="9BB0069A70A74A5AACF4812D3C4C2D3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53F77265" w14:textId="42A098C3" w:rsidR="00C26F2E" w:rsidRPr="00431479" w:rsidRDefault="000D42F5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August 2016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0A396B99" w14:textId="75232062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57E177BD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B9C41BA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double" w:sz="4" w:space="0" w:color="auto"/>
              <w:right w:val="nil"/>
            </w:tcBorders>
          </w:tcPr>
          <w:p w14:paraId="6B66296D" w14:textId="788DCEBB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LAST SUBJECT CONTAC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693298939"/>
            <w:placeholder>
              <w:docPart w:val="A0109291156748A4A0AF20BF5725EC4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double" w:sz="4" w:space="0" w:color="auto"/>
                  <w:right w:val="nil"/>
                </w:tcBorders>
              </w:tcPr>
              <w:p w14:paraId="6807707A" w14:textId="43E38471" w:rsidR="00C26F2E" w:rsidRPr="00431479" w:rsidRDefault="000D42F5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July 2018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double" w:sz="4" w:space="0" w:color="auto"/>
            </w:tcBorders>
          </w:tcPr>
          <w:p w14:paraId="571641C9" w14:textId="4941054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bottom w:val="double" w:sz="4" w:space="0" w:color="auto"/>
              <w:right w:val="double" w:sz="4" w:space="0" w:color="auto"/>
            </w:tcBorders>
          </w:tcPr>
          <w:p w14:paraId="0BE6AD8A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431479" w14:paraId="262EF70A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2ACA1907" w14:textId="5A9ECA7E" w:rsidR="00431479" w:rsidRPr="00431479" w:rsidRDefault="00431479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OBJECTIVES:</w:t>
            </w:r>
          </w:p>
        </w:tc>
      </w:tr>
      <w:tr w:rsidR="00431479" w14:paraId="5134B72F" w14:textId="77777777" w:rsidTr="005B0CE0">
        <w:trPr>
          <w:trHeight w:val="1503"/>
        </w:trPr>
        <w:sdt>
          <w:sdtPr>
            <w:rPr>
              <w:rStyle w:val="formChar"/>
            </w:rPr>
            <w:id w:val="-1553540543"/>
            <w:placeholder>
              <w:docPart w:val="D059EC83A9E04B74BA2162A53A5ABAB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924BEED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</w:rPr>
                  <w:t>Aim 1:</w:t>
                </w:r>
                <w:r w:rsidRPr="000D42F5">
                  <w:rPr>
                    <w:rStyle w:val="formChar"/>
                    <w:b w:val="0"/>
                  </w:rPr>
                  <w:t xml:space="preserve"> To examine the extent and determinants of socioeconomic disparities in use of hospice and</w:t>
                </w:r>
              </w:p>
              <w:p w14:paraId="71BD6AC1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palliative care among AYA patients at the EOL. We will (a) develop a cohort of 250 AYA decedents from</w:t>
                </w:r>
              </w:p>
              <w:p w14:paraId="0AB55F8F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2013-2016 at 3 Palliative Care Research Cooperative Group (PCRC) sites; (b) evaluate use of hospice and</w:t>
                </w:r>
              </w:p>
              <w:p w14:paraId="6B1FA4B9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palliative care and location of death using medical records; and (c) examine relationships between</w:t>
                </w:r>
              </w:p>
              <w:p w14:paraId="37FF3AC1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socioeconomic status, race/ethnicity, urban/rural neighborhood, hospice accessibility, and EOL care. The goal</w:t>
                </w:r>
              </w:p>
              <w:p w14:paraId="557DC72B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of this aim is to evaluate whether AYA patients in poverty have unique needs that can be targeted with strategic</w:t>
                </w:r>
              </w:p>
              <w:p w14:paraId="554E9A48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interventions, and which AYAs are most at risk.</w:t>
                </w:r>
              </w:p>
              <w:p w14:paraId="438197F2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</w:rPr>
                  <w:t>Aim 2:</w:t>
                </w:r>
                <w:r w:rsidRPr="000D42F5">
                  <w:rPr>
                    <w:rStyle w:val="formChar"/>
                    <w:b w:val="0"/>
                  </w:rPr>
                  <w:t xml:space="preserve"> To explore caregiver experiences and decision-making about location of EOL care and</w:t>
                </w:r>
              </w:p>
              <w:p w14:paraId="5DAEE5F2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involvement of hospice and palliative care. We will (a) identify surviving family caregivers of our cohort’s</w:t>
                </w:r>
              </w:p>
              <w:p w14:paraId="19B85640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AYA decedents and (b) conduct 30 semi-structured interviews to evaluate decision-making about use of</w:t>
                </w:r>
              </w:p>
              <w:p w14:paraId="4FD186DA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palliative care and hospice and about location of death, including barriers to hospice/palliative care use and</w:t>
                </w:r>
              </w:p>
              <w:p w14:paraId="342F3C7A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home death. The goal of this aim is to understand mechanisms for disparities amenable to intervention.</w:t>
                </w:r>
              </w:p>
              <w:p w14:paraId="132FE1A6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</w:rPr>
                  <w:t>Aim 3:</w:t>
                </w:r>
                <w:r w:rsidRPr="000D42F5">
                  <w:rPr>
                    <w:rStyle w:val="formChar"/>
                    <w:b w:val="0"/>
                  </w:rPr>
                  <w:t xml:space="preserve"> To evaluate quality of care near death among AYA patients as a function of socioeconomic status</w:t>
                </w:r>
              </w:p>
              <w:p w14:paraId="2EF0622A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and hospice and palliative care use. We will use a questionnaire-based interview among 100 family caregivers</w:t>
                </w:r>
              </w:p>
              <w:p w14:paraId="56F2BC53" w14:textId="77777777" w:rsidR="000D42F5" w:rsidRPr="000D42F5" w:rsidRDefault="000D42F5" w:rsidP="000D42F5">
                <w:pPr>
                  <w:rPr>
                    <w:rStyle w:val="formChar"/>
                    <w:b w:val="0"/>
                  </w:rPr>
                </w:pPr>
                <w:r w:rsidRPr="000D42F5">
                  <w:rPr>
                    <w:rStyle w:val="formChar"/>
                    <w:b w:val="0"/>
                  </w:rPr>
                  <w:t>to evaluate quality of care near death as a function of hospice and palliative care use. The goal of this aim is to</w:t>
                </w:r>
              </w:p>
              <w:p w14:paraId="614C8FC7" w14:textId="392F988A" w:rsidR="00431479" w:rsidRPr="00FC00E0" w:rsidRDefault="000D42F5" w:rsidP="000D42F5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0D42F5">
                  <w:rPr>
                    <w:rStyle w:val="formChar"/>
                    <w:b w:val="0"/>
                  </w:rPr>
                  <w:t>evaluate care models that offer high quality EOL care for poor AYAs, for development in a future intervention.</w:t>
                </w:r>
              </w:p>
            </w:tc>
          </w:sdtContent>
        </w:sdt>
      </w:tr>
      <w:tr w:rsidR="003E0FD6" w14:paraId="72A7DD87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6D18FCD1" w14:textId="2E182263" w:rsidR="003E0FD6" w:rsidRDefault="003E0FD6" w:rsidP="003E0FD6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RTICIPANTS</w:t>
            </w:r>
          </w:p>
        </w:tc>
      </w:tr>
      <w:tr w:rsidR="00356D02" w14:paraId="6751BDFB" w14:textId="77777777" w:rsidTr="00A855DD">
        <w:trPr>
          <w:trHeight w:val="270"/>
        </w:trPr>
        <w:tc>
          <w:tcPr>
            <w:tcW w:w="2918" w:type="dxa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</w:tcPr>
          <w:p w14:paraId="143F96D0" w14:textId="4F84F77A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BCB90E" w14:textId="600818B8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NROLLMENT</w:t>
            </w:r>
          </w:p>
        </w:tc>
        <w:tc>
          <w:tcPr>
            <w:tcW w:w="5961" w:type="dxa"/>
            <w:gridSpan w:val="3"/>
            <w:tcBorders>
              <w:top w:val="single" w:sz="4" w:space="0" w:color="auto"/>
              <w:right w:val="double" w:sz="4" w:space="0" w:color="auto"/>
            </w:tcBorders>
          </w:tcPr>
          <w:p w14:paraId="14143C15" w14:textId="05FBDB79" w:rsidR="003E0FD6" w:rsidRPr="00431479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LIGIBILITY CRITERIA</w:t>
            </w:r>
          </w:p>
        </w:tc>
      </w:tr>
      <w:tr w:rsidR="00356D02" w14:paraId="24E14540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right w:val="single" w:sz="4" w:space="0" w:color="auto"/>
            </w:tcBorders>
          </w:tcPr>
          <w:p w14:paraId="45F2238B" w14:textId="2943F1CC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tients:</w:t>
            </w:r>
          </w:p>
        </w:tc>
        <w:sdt>
          <w:sdtPr>
            <w:rPr>
              <w:rStyle w:val="formChar"/>
            </w:rPr>
            <w:id w:val="1061526487"/>
            <w:placeholder>
              <w:docPart w:val="8DF7936F63C34B80A18B45E276D5596C"/>
            </w:placeholder>
            <w:text w:multiLine="1"/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</w:tcBorders>
              </w:tcPr>
              <w:p w14:paraId="754A71C5" w14:textId="4871C37A" w:rsidR="003E0FD6" w:rsidRDefault="00AD047A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252</w:t>
                </w:r>
              </w:p>
            </w:tc>
          </w:sdtContent>
        </w:sdt>
        <w:sdt>
          <w:sdtPr>
            <w:rPr>
              <w:rStyle w:val="formChar"/>
            </w:rPr>
            <w:id w:val="68783443"/>
            <w:placeholder>
              <w:docPart w:val="374CC689AB9948BCAD2C0029360BB7CF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60539CD6" w14:textId="77777777" w:rsidR="00094773" w:rsidRPr="00094773" w:rsidRDefault="00094773" w:rsidP="00094773">
                <w:pPr>
                  <w:rPr>
                    <w:rStyle w:val="formChar"/>
                    <w:b w:val="0"/>
                  </w:rPr>
                </w:pPr>
                <w:r w:rsidRPr="00094773">
                  <w:rPr>
                    <w:rStyle w:val="formChar"/>
                    <w:b w:val="0"/>
                  </w:rPr>
                  <w:t>Patients will be included if they</w:t>
                </w:r>
              </w:p>
              <w:p w14:paraId="02B494E3" w14:textId="77777777" w:rsidR="00094773" w:rsidRPr="00094773" w:rsidRDefault="00094773" w:rsidP="00094773">
                <w:pPr>
                  <w:rPr>
                    <w:rStyle w:val="formChar"/>
                    <w:b w:val="0"/>
                  </w:rPr>
                </w:pPr>
                <w:r w:rsidRPr="00094773">
                  <w:rPr>
                    <w:rStyle w:val="formChar"/>
                    <w:b w:val="0"/>
                  </w:rPr>
                  <w:t>(1) died between January 1, 2013-December 31, 2016;</w:t>
                </w:r>
              </w:p>
              <w:p w14:paraId="64C08574" w14:textId="77777777" w:rsidR="00094773" w:rsidRPr="00094773" w:rsidRDefault="00094773" w:rsidP="00094773">
                <w:pPr>
                  <w:rPr>
                    <w:rStyle w:val="formChar"/>
                    <w:b w:val="0"/>
                  </w:rPr>
                </w:pPr>
                <w:r w:rsidRPr="00094773">
                  <w:rPr>
                    <w:rStyle w:val="formChar"/>
                    <w:b w:val="0"/>
                  </w:rPr>
                  <w:t>(2) were aged 15-39 at death, consistent with the NCI definition of AYA;</w:t>
                </w:r>
              </w:p>
              <w:p w14:paraId="48CCADCD" w14:textId="77777777" w:rsidR="00094773" w:rsidRPr="00094773" w:rsidRDefault="00094773" w:rsidP="00094773">
                <w:pPr>
                  <w:rPr>
                    <w:rStyle w:val="formChar"/>
                    <w:b w:val="0"/>
                  </w:rPr>
                </w:pPr>
                <w:r w:rsidRPr="00094773">
                  <w:rPr>
                    <w:rStyle w:val="formChar"/>
                    <w:b w:val="0"/>
                  </w:rPr>
                  <w:t>(3) were diagnosed at least 30 days prior to death, such that there was opportunity for referral to hospice or</w:t>
                </w:r>
              </w:p>
              <w:p w14:paraId="6F346936" w14:textId="77777777" w:rsidR="00094773" w:rsidRPr="00094773" w:rsidRDefault="00094773" w:rsidP="00094773">
                <w:pPr>
                  <w:rPr>
                    <w:rStyle w:val="formChar"/>
                    <w:b w:val="0"/>
                  </w:rPr>
                </w:pPr>
                <w:r w:rsidRPr="00094773">
                  <w:rPr>
                    <w:rStyle w:val="formChar"/>
                    <w:b w:val="0"/>
                  </w:rPr>
                  <w:t>palliative care; and</w:t>
                </w:r>
              </w:p>
              <w:p w14:paraId="48B5315B" w14:textId="77777777" w:rsidR="00094773" w:rsidRPr="00094773" w:rsidRDefault="00094773" w:rsidP="00094773">
                <w:pPr>
                  <w:rPr>
                    <w:rStyle w:val="formChar"/>
                    <w:b w:val="0"/>
                  </w:rPr>
                </w:pPr>
                <w:r w:rsidRPr="00094773">
                  <w:rPr>
                    <w:rStyle w:val="formChar"/>
                    <w:b w:val="0"/>
                  </w:rPr>
                  <w:t>(4) were receiving care through their site [1. University of Iowa, 2. University of California San Diego, and 3.</w:t>
                </w:r>
              </w:p>
              <w:p w14:paraId="6A3349E5" w14:textId="77777777" w:rsidR="00094773" w:rsidRPr="00094773" w:rsidRDefault="00094773" w:rsidP="00094773">
                <w:pPr>
                  <w:rPr>
                    <w:rStyle w:val="formChar"/>
                    <w:b w:val="0"/>
                  </w:rPr>
                </w:pPr>
                <w:r w:rsidRPr="00094773">
                  <w:rPr>
                    <w:rStyle w:val="formChar"/>
                    <w:b w:val="0"/>
                  </w:rPr>
                  <w:t>To Be Determined, respectively] during the month of death, such that information about care can be found in</w:t>
                </w:r>
              </w:p>
              <w:p w14:paraId="43FB9072" w14:textId="4CA6CE3A" w:rsidR="003E0FD6" w:rsidRPr="009E696B" w:rsidRDefault="00094773" w:rsidP="00094773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094773">
                  <w:rPr>
                    <w:rStyle w:val="formChar"/>
                    <w:b w:val="0"/>
                  </w:rPr>
                  <w:t>available records.</w:t>
                </w:r>
              </w:p>
            </w:tc>
          </w:sdtContent>
        </w:sdt>
        <w:bookmarkStart w:id="0" w:name="_GoBack"/>
        <w:bookmarkEnd w:id="0"/>
      </w:tr>
      <w:tr w:rsidR="00356D02" w14:paraId="0F924729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12A67F0" w14:textId="6490C5DF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formal Caregivers:</w:t>
            </w:r>
          </w:p>
        </w:tc>
        <w:sdt>
          <w:sdtPr>
            <w:rPr>
              <w:rStyle w:val="formChar"/>
            </w:rPr>
            <w:id w:val="184957424"/>
            <w:placeholder>
              <w:docPart w:val="0D7E27DA54D04B68BD3E63C276E39C30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02E24B2B" w14:textId="38CE1B95" w:rsidR="003E0FD6" w:rsidRDefault="00AD047A" w:rsidP="00A9358E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35</w:t>
                </w:r>
              </w:p>
            </w:tc>
          </w:sdtContent>
        </w:sdt>
        <w:sdt>
          <w:sdtPr>
            <w:rPr>
              <w:rStyle w:val="formChar"/>
            </w:rPr>
            <w:id w:val="96146560"/>
            <w:placeholder>
              <w:docPart w:val="960FFD4D9241412B8F2EA6BE57511E9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03D7EC58" w14:textId="77777777" w:rsidR="00094773" w:rsidRPr="00094773" w:rsidRDefault="00094773" w:rsidP="00094773">
                <w:pPr>
                  <w:rPr>
                    <w:rStyle w:val="formChar"/>
                    <w:b w:val="0"/>
                  </w:rPr>
                </w:pPr>
                <w:r w:rsidRPr="00094773">
                  <w:rPr>
                    <w:rStyle w:val="formChar"/>
                    <w:b w:val="0"/>
                  </w:rPr>
                  <w:t>Bereaved family caregivers will be eligible for interviews if they meet the following eligibility criteria:</w:t>
                </w:r>
              </w:p>
              <w:p w14:paraId="0D9293FC" w14:textId="77777777" w:rsidR="00094773" w:rsidRPr="00094773" w:rsidRDefault="00094773" w:rsidP="00094773">
                <w:pPr>
                  <w:rPr>
                    <w:rStyle w:val="formChar"/>
                    <w:b w:val="0"/>
                  </w:rPr>
                </w:pPr>
                <w:r w:rsidRPr="00094773">
                  <w:rPr>
                    <w:rStyle w:val="formChar"/>
                    <w:b w:val="0"/>
                  </w:rPr>
                  <w:lastRenderedPageBreak/>
                  <w:t>• Primary caregiver of an AYA decedent identified in Aim 1</w:t>
                </w:r>
              </w:p>
              <w:p w14:paraId="4B43DDDF" w14:textId="77777777" w:rsidR="00094773" w:rsidRPr="00094773" w:rsidRDefault="00094773" w:rsidP="00094773">
                <w:pPr>
                  <w:rPr>
                    <w:rStyle w:val="formChar"/>
                    <w:b w:val="0"/>
                  </w:rPr>
                </w:pPr>
                <w:r w:rsidRPr="00094773">
                  <w:rPr>
                    <w:rStyle w:val="formChar"/>
                    <w:b w:val="0"/>
                  </w:rPr>
                  <w:t>• Able to speak English or Spanish</w:t>
                </w:r>
              </w:p>
              <w:p w14:paraId="05A39E1D" w14:textId="77777777" w:rsidR="00094773" w:rsidRPr="00094773" w:rsidRDefault="00094773" w:rsidP="00094773">
                <w:pPr>
                  <w:rPr>
                    <w:rStyle w:val="formChar"/>
                    <w:b w:val="0"/>
                  </w:rPr>
                </w:pPr>
                <w:r w:rsidRPr="00094773">
                  <w:rPr>
                    <w:rStyle w:val="formChar"/>
                    <w:b w:val="0"/>
                  </w:rPr>
                  <w:t>• 18 years or older at the time of the interview</w:t>
                </w:r>
              </w:p>
              <w:p w14:paraId="3E6A502B" w14:textId="70F579CD" w:rsidR="003E0FD6" w:rsidRDefault="00094773" w:rsidP="00094773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094773">
                  <w:rPr>
                    <w:rStyle w:val="formChar"/>
                    <w:b w:val="0"/>
                  </w:rPr>
                  <w:t>• At least 4 months post-death of the AYA decedent</w:t>
                </w:r>
              </w:p>
            </w:tc>
          </w:sdtContent>
        </w:sdt>
      </w:tr>
      <w:tr w:rsidR="00356D02" w14:paraId="63A0853B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9C0A996" w14:textId="7D56C228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Health Care Providers:</w:t>
            </w:r>
          </w:p>
        </w:tc>
        <w:sdt>
          <w:sdtPr>
            <w:rPr>
              <w:rStyle w:val="formChar"/>
            </w:rPr>
            <w:id w:val="506799501"/>
            <w:placeholder>
              <w:docPart w:val="6774DCCA2D61498ABA4DCFB7A3111606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6F36DA72" w14:textId="2EBD790F" w:rsidR="003E0FD6" w:rsidRDefault="00094773" w:rsidP="00A9358E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094773">
                  <w:rPr>
                    <w:rStyle w:val="formChar"/>
                    <w:b w:val="0"/>
                  </w:rPr>
                  <w:t>N/A</w:t>
                </w:r>
              </w:p>
            </w:tc>
          </w:sdtContent>
        </w:sdt>
        <w:sdt>
          <w:sdtPr>
            <w:rPr>
              <w:rStyle w:val="formChar"/>
            </w:rPr>
            <w:id w:val="1966309939"/>
            <w:placeholder>
              <w:docPart w:val="288B1F20D5EB4CBCB38B7BAD6F15BFB9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26674A77" w14:textId="1EC63857" w:rsidR="003E0FD6" w:rsidRDefault="00094773" w:rsidP="00797DB4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proofErr w:type="gramStart"/>
                <w:r w:rsidRPr="00094773">
                  <w:rPr>
                    <w:rStyle w:val="formChar"/>
                    <w:b w:val="0"/>
                  </w:rPr>
                  <w:t>N/A,</w:t>
                </w:r>
                <w:proofErr w:type="gramEnd"/>
                <w:r w:rsidRPr="00094773">
                  <w:rPr>
                    <w:rStyle w:val="formChar"/>
                    <w:b w:val="0"/>
                  </w:rPr>
                  <w:t xml:space="preserve"> not enrolled in this study</w:t>
                </w:r>
              </w:p>
            </w:tc>
          </w:sdtContent>
        </w:sdt>
      </w:tr>
      <w:tr w:rsidR="00431479" w:rsidRPr="00431479" w14:paraId="4864FBFE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79FBB53E" w14:textId="6F16D636" w:rsidR="00431479" w:rsidRPr="00431479" w:rsidRDefault="00431479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THODOLOGY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431479" w14:paraId="6CAE5D37" w14:textId="77777777" w:rsidTr="005B0CE0">
        <w:trPr>
          <w:trHeight w:val="1548"/>
        </w:trPr>
        <w:sdt>
          <w:sdtPr>
            <w:rPr>
              <w:rStyle w:val="formChar"/>
            </w:rPr>
            <w:id w:val="-1666312"/>
            <w:placeholder>
              <w:docPart w:val="69A659BA254D4076B0C6878BE2CD0B16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7DD2608B" w14:textId="2CF21D20" w:rsidR="00323090" w:rsidRPr="00323090" w:rsidRDefault="00323090" w:rsidP="00323090">
                <w:pPr>
                  <w:pStyle w:val="ListParagraph"/>
                  <w:numPr>
                    <w:ilvl w:val="0"/>
                    <w:numId w:val="26"/>
                  </w:numPr>
                  <w:ind w:left="150" w:hanging="150"/>
                  <w:rPr>
                    <w:rStyle w:val="formChar"/>
                    <w:b w:val="0"/>
                  </w:rPr>
                </w:pPr>
                <w:r w:rsidRPr="00323090">
                  <w:rPr>
                    <w:rStyle w:val="formChar"/>
                    <w:b w:val="0"/>
                  </w:rPr>
                  <w:t>Aim 1 (medical record review) design/study type is a medical record review. Aim 1 will use a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323090">
                  <w:rPr>
                    <w:rStyle w:val="formChar"/>
                    <w:b w:val="0"/>
                  </w:rPr>
                  <w:t>case report form (CRF) designed for this study.</w:t>
                </w:r>
              </w:p>
              <w:p w14:paraId="3A265C44" w14:textId="1B9B9213" w:rsidR="00431479" w:rsidRPr="00323090" w:rsidRDefault="00323090" w:rsidP="00323090">
                <w:pPr>
                  <w:rPr>
                    <w:rFonts w:ascii="Calibri" w:hAnsi="Calibri"/>
                    <w:sz w:val="22"/>
                    <w:szCs w:val="22"/>
                  </w:rPr>
                </w:pPr>
                <w:r w:rsidRPr="00323090">
                  <w:rPr>
                    <w:rStyle w:val="formChar"/>
                    <w:b w:val="0"/>
                  </w:rPr>
                  <w:t>• Aim 2/3 (100 interviews) design/study type is social behavioral qualitative &amp; quantitative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323090">
                  <w:rPr>
                    <w:rStyle w:val="formChar"/>
                    <w:b w:val="0"/>
                  </w:rPr>
                  <w:t>research.</w:t>
                </w:r>
              </w:p>
            </w:tc>
          </w:sdtContent>
        </w:sdt>
      </w:tr>
      <w:tr w:rsidR="003E0FD6" w:rsidRPr="00431479" w14:paraId="5D16752F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450E9FD5" w14:textId="2EEA32C5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TERVENTION (if applicable):</w:t>
            </w:r>
          </w:p>
        </w:tc>
      </w:tr>
      <w:tr w:rsidR="003E0FD6" w14:paraId="0FDACE9E" w14:textId="77777777" w:rsidTr="005B0CE0">
        <w:trPr>
          <w:trHeight w:val="1593"/>
        </w:trPr>
        <w:sdt>
          <w:sdtPr>
            <w:rPr>
              <w:rStyle w:val="formChar"/>
            </w:rPr>
            <w:id w:val="570931654"/>
            <w:placeholder>
              <w:docPart w:val="07DB5443C8D54F3695ED51D76D88FAA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23DDCCBA" w14:textId="77777777" w:rsidR="00323090" w:rsidRPr="00323090" w:rsidRDefault="00323090" w:rsidP="00323090">
                <w:pPr>
                  <w:rPr>
                    <w:rStyle w:val="formChar"/>
                    <w:b w:val="0"/>
                  </w:rPr>
                </w:pPr>
                <w:r w:rsidRPr="00323090">
                  <w:rPr>
                    <w:rStyle w:val="formChar"/>
                    <w:b w:val="0"/>
                  </w:rPr>
                  <w:t>This study is observational, not interventional.</w:t>
                </w:r>
              </w:p>
              <w:p w14:paraId="0F03CDB2" w14:textId="77777777" w:rsidR="00323090" w:rsidRPr="00323090" w:rsidRDefault="00323090" w:rsidP="00323090">
                <w:pPr>
                  <w:rPr>
                    <w:rStyle w:val="formChar"/>
                    <w:b w:val="0"/>
                  </w:rPr>
                </w:pPr>
                <w:r w:rsidRPr="00323090">
                  <w:rPr>
                    <w:rStyle w:val="formChar"/>
                    <w:b w:val="0"/>
                  </w:rPr>
                  <w:t>• Aim 1 (medical record review) will not use any interventions nor any interactions with patients.</w:t>
                </w:r>
              </w:p>
              <w:p w14:paraId="7FF25CB0" w14:textId="006876E6" w:rsidR="003E0FD6" w:rsidRPr="00323090" w:rsidRDefault="00323090" w:rsidP="00323090">
                <w:pPr>
                  <w:rPr>
                    <w:rFonts w:ascii="Calibri" w:hAnsi="Calibri"/>
                    <w:sz w:val="22"/>
                    <w:szCs w:val="22"/>
                  </w:rPr>
                </w:pPr>
                <w:r w:rsidRPr="00323090">
                  <w:rPr>
                    <w:rStyle w:val="formChar"/>
                    <w:b w:val="0"/>
                  </w:rPr>
                  <w:t xml:space="preserve">• Aim 2/3 (100 interviews) will not use any </w:t>
                </w:r>
                <w:proofErr w:type="gramStart"/>
                <w:r w:rsidRPr="00323090">
                  <w:rPr>
                    <w:rStyle w:val="formChar"/>
                    <w:b w:val="0"/>
                  </w:rPr>
                  <w:t>interventions, but</w:t>
                </w:r>
                <w:proofErr w:type="gramEnd"/>
                <w:r w:rsidRPr="00323090">
                  <w:rPr>
                    <w:rStyle w:val="formChar"/>
                    <w:b w:val="0"/>
                  </w:rPr>
                  <w:t xml:space="preserve"> will consist of interactions with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323090">
                  <w:rPr>
                    <w:rStyle w:val="formChar"/>
                    <w:b w:val="0"/>
                  </w:rPr>
                  <w:t>participants (administration of interview).</w:t>
                </w:r>
              </w:p>
            </w:tc>
          </w:sdtContent>
        </w:sdt>
      </w:tr>
      <w:tr w:rsidR="003E0FD6" w:rsidRPr="00431479" w14:paraId="38F2D084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692B308F" w14:textId="66B93C73" w:rsidR="002105FB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ASURES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3E0FD6" w14:paraId="5E2C71E1" w14:textId="77777777" w:rsidTr="009E696B">
        <w:trPr>
          <w:trHeight w:val="1215"/>
        </w:trPr>
        <w:sdt>
          <w:sdtPr>
            <w:rPr>
              <w:rStyle w:val="formChar"/>
            </w:rPr>
            <w:id w:val="346911915"/>
            <w:placeholder>
              <w:docPart w:val="EB362B373A214493B50D654E540EE61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DBB6A73" w14:textId="77777777" w:rsidR="00A42D58" w:rsidRPr="00A42D58" w:rsidRDefault="00A42D58" w:rsidP="00A42D58">
                <w:pPr>
                  <w:rPr>
                    <w:rStyle w:val="formChar"/>
                  </w:rPr>
                </w:pPr>
                <w:r w:rsidRPr="00A42D58">
                  <w:rPr>
                    <w:rStyle w:val="formChar"/>
                  </w:rPr>
                  <w:t>Aim 1 (medical record review) will not use any instruments.</w:t>
                </w:r>
              </w:p>
              <w:p w14:paraId="79EFA77F" w14:textId="0261B505" w:rsidR="00A42D58" w:rsidRPr="00A42D58" w:rsidRDefault="00A42D58" w:rsidP="00A42D58">
                <w:pPr>
                  <w:rPr>
                    <w:rStyle w:val="formChar"/>
                  </w:rPr>
                </w:pPr>
                <w:r w:rsidRPr="00A42D58">
                  <w:rPr>
                    <w:rStyle w:val="formChar"/>
                  </w:rPr>
                  <w:t>Aim 2/3 (100 interviews):</w:t>
                </w:r>
              </w:p>
              <w:p w14:paraId="4878AC9D" w14:textId="4829C5A2" w:rsidR="00A42D58" w:rsidRDefault="00A42D58" w:rsidP="00A42D58">
                <w:pPr>
                  <w:rPr>
                    <w:rStyle w:val="formChar"/>
                    <w:b w:val="0"/>
                  </w:rPr>
                </w:pPr>
                <w:r w:rsidRPr="00A42D58">
                  <w:rPr>
                    <w:rStyle w:val="formChar"/>
                    <w:b w:val="0"/>
                  </w:rPr>
                  <w:t>o Interview Version 1 (to be administered to 70 out of the 100 caregiver participants) will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A42D58">
                  <w:rPr>
                    <w:rStyle w:val="formChar"/>
                    <w:b w:val="0"/>
                  </w:rPr>
                  <w:t>use a questionnaire instrument. The questionnaire will be read aloud to the participant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A42D58">
                  <w:rPr>
                    <w:rStyle w:val="formChar"/>
                    <w:b w:val="0"/>
                  </w:rPr>
                  <w:t>over the phone and take approximately 30-45 minutes to complete. The questionnaire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A42D58">
                  <w:rPr>
                    <w:rStyle w:val="formChar"/>
                    <w:b w:val="0"/>
                  </w:rPr>
                  <w:t>will consist of items from the following domains: quality of care; family-centered care;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A42D58">
                  <w:rPr>
                    <w:rStyle w:val="formChar"/>
                    <w:b w:val="0"/>
                  </w:rPr>
                  <w:t>satisfaction with care; caregiver burden; socioeconomic status; and family structure.</w:t>
                </w:r>
              </w:p>
              <w:p w14:paraId="058FBA16" w14:textId="77777777" w:rsidR="00A42D58" w:rsidRPr="00A42D58" w:rsidRDefault="00A42D58" w:rsidP="00A42D58">
                <w:pPr>
                  <w:rPr>
                    <w:rStyle w:val="formChar"/>
                    <w:b w:val="0"/>
                  </w:rPr>
                </w:pPr>
              </w:p>
              <w:p w14:paraId="20044088" w14:textId="0DDBE696" w:rsidR="003E0FD6" w:rsidRPr="00A42D58" w:rsidRDefault="00A42D58" w:rsidP="00A42D58">
                <w:pPr>
                  <w:rPr>
                    <w:rFonts w:ascii="Calibri" w:hAnsi="Calibri"/>
                    <w:sz w:val="22"/>
                    <w:szCs w:val="22"/>
                  </w:rPr>
                </w:pPr>
                <w:r w:rsidRPr="00A42D58">
                  <w:rPr>
                    <w:rStyle w:val="formChar"/>
                    <w:b w:val="0"/>
                  </w:rPr>
                  <w:t>o Interview Version 2 (to be administered to 30 out of the 100 caregiver participants) will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A42D58">
                  <w:rPr>
                    <w:rStyle w:val="formChar"/>
                    <w:b w:val="0"/>
                  </w:rPr>
                  <w:t>use the same questionnaire instrument as version 1 plus a semi-structured interview.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A42D58">
                  <w:rPr>
                    <w:rStyle w:val="formChar"/>
                    <w:b w:val="0"/>
                  </w:rPr>
                  <w:t>Semi-structured interviews will be conducted using an interview guide developed for this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A42D58">
                  <w:rPr>
                    <w:rStyle w:val="formChar"/>
                    <w:b w:val="0"/>
                  </w:rPr>
                  <w:t>study, with probing questions to facilitate discussion and expansion on themes.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A42D58">
                  <w:rPr>
                    <w:rStyle w:val="formChar"/>
                    <w:b w:val="0"/>
                  </w:rPr>
                  <w:t>Interviews will focus on potential barriers to hospice and palliative care, including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A42D58">
                  <w:rPr>
                    <w:rStyle w:val="formChar"/>
                    <w:b w:val="0"/>
                  </w:rPr>
                  <w:t>understanding of prognosis, provider communication of care options, personal/family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A42D58">
                  <w:rPr>
                    <w:rStyle w:val="formChar"/>
                    <w:b w:val="0"/>
                  </w:rPr>
                  <w:t>wishes for care, and other experiences of barriers. Version 2 of the interview will take</w:t>
                </w:r>
                <w:r>
                  <w:rPr>
                    <w:rStyle w:val="formChar"/>
                    <w:b w:val="0"/>
                  </w:rPr>
                  <w:t xml:space="preserve"> </w:t>
                </w:r>
                <w:r w:rsidRPr="00A42D58">
                  <w:rPr>
                    <w:rStyle w:val="formChar"/>
                    <w:b w:val="0"/>
                  </w:rPr>
                  <w:t>approximately 45-60 minutes to complete.</w:t>
                </w:r>
              </w:p>
            </w:tc>
          </w:sdtContent>
        </w:sdt>
      </w:tr>
    </w:tbl>
    <w:p w14:paraId="65FE4267" w14:textId="77777777" w:rsidR="009E696B" w:rsidRDefault="009E696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A855DD" w:rsidRPr="00431479" w14:paraId="704F1818" w14:textId="77777777" w:rsidTr="009E696B">
        <w:trPr>
          <w:trHeight w:val="3327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B98906" w14:textId="5B1C4134" w:rsidR="007737C1" w:rsidRDefault="007737C1" w:rsidP="007737C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UBJECT FLOW (CONSORT):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-608733416"/>
              <w:picture/>
            </w:sdtPr>
            <w:sdtEndPr/>
            <w:sdtContent>
              <w:p w14:paraId="448653F1" w14:textId="7F8B0C5B" w:rsidR="00A855DD" w:rsidRPr="00431479" w:rsidRDefault="009E696B" w:rsidP="005C2552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6F85D27C" wp14:editId="72549950">
                      <wp:extent cx="6631439" cy="5054600"/>
                      <wp:effectExtent l="0" t="0" r="0" b="0"/>
                      <wp:docPr id="9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664605" cy="507987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326C63" w:rsidRPr="00431479" w14:paraId="785DF368" w14:textId="77777777" w:rsidTr="00326C63">
        <w:tc>
          <w:tcPr>
            <w:tcW w:w="1077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4F3326A2" w14:textId="77777777" w:rsidR="00326C63" w:rsidRDefault="00326C63" w:rsidP="005C2552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32FBF0B7" w14:textId="77777777" w:rsidR="009E696B" w:rsidRDefault="009E696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431479" w14:paraId="2BCE7BE9" w14:textId="77777777" w:rsidTr="009E696B">
        <w:trPr>
          <w:trHeight w:val="3417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66B6D6" w14:textId="55F0A75B" w:rsidR="007737C1" w:rsidRDefault="007737C1" w:rsidP="007737C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TUDY CALENDAR:</w:t>
            </w:r>
            <w:r w:rsidR="004F4755">
              <w:rPr>
                <w:rFonts w:ascii="Calibri" w:hAnsi="Calibri"/>
                <w:sz w:val="22"/>
                <w:szCs w:val="22"/>
              </w:rPr>
              <w:t xml:space="preserve"> </w:t>
            </w:r>
            <w:r w:rsidR="004F4755">
              <w:t>N/A for this project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537708815"/>
              <w:showingPlcHdr/>
              <w:picture/>
            </w:sdtPr>
            <w:sdtEndPr/>
            <w:sdtContent>
              <w:p w14:paraId="325CC3C0" w14:textId="5A6EFEE5" w:rsidR="00A855DD" w:rsidRPr="00431479" w:rsidRDefault="009E696B" w:rsidP="00A855DD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08A37C41" wp14:editId="37CD4F7B">
                      <wp:extent cx="1905000" cy="1905000"/>
                      <wp:effectExtent l="0" t="0" r="0" b="0"/>
                      <wp:docPr id="10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53201572" w14:textId="77777777" w:rsidR="00375F98" w:rsidRDefault="00375F98"/>
    <w:p w14:paraId="07A00294" w14:textId="77777777" w:rsidR="00375F98" w:rsidRDefault="00375F9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431479" w14:paraId="7CB6BD59" w14:textId="77777777" w:rsidTr="009E696B">
        <w:trPr>
          <w:trHeight w:val="3390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5D861D" w14:textId="064E6E15" w:rsidR="00B44160" w:rsidRDefault="00B44160" w:rsidP="00B44160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BASELINE CHARACTERISTICS (TABLE 1)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-1587612626"/>
              <w:picture/>
            </w:sdtPr>
            <w:sdtEndPr/>
            <w:sdtContent>
              <w:p w14:paraId="08CEB307" w14:textId="00B415FD" w:rsidR="00A855DD" w:rsidRPr="00431479" w:rsidRDefault="009E696B" w:rsidP="00EC03AF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7AB4EE7D" wp14:editId="1915B846">
                      <wp:extent cx="6597650" cy="4514181"/>
                      <wp:effectExtent l="0" t="0" r="0" b="1270"/>
                      <wp:docPr id="11" name="Pictur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689128" cy="457677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3F88815" w14:textId="4457D37D" w:rsidR="00BD523A" w:rsidRDefault="00BD523A" w:rsidP="00C865DB">
      <w:pPr>
        <w:rPr>
          <w:rFonts w:ascii="Calibri" w:hAnsi="Calibri"/>
          <w:sz w:val="22"/>
          <w:szCs w:val="22"/>
        </w:rPr>
      </w:pPr>
    </w:p>
    <w:p w14:paraId="78593979" w14:textId="77777777" w:rsidR="00BD523A" w:rsidRDefault="00BD523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6CE0263C" w14:textId="77777777" w:rsidR="00054313" w:rsidRPr="00375F98" w:rsidRDefault="00054313" w:rsidP="00054313">
      <w:pPr>
        <w:jc w:val="center"/>
        <w:rPr>
          <w:rFonts w:asciiTheme="majorHAnsi" w:hAnsiTheme="majorHAnsi"/>
          <w:b/>
          <w:color w:val="000000" w:themeColor="text1"/>
        </w:rPr>
      </w:pPr>
      <w:r w:rsidRPr="00375F98">
        <w:rPr>
          <w:rFonts w:asciiTheme="majorHAnsi" w:hAnsiTheme="majorHAnsi"/>
          <w:b/>
          <w:color w:val="000000" w:themeColor="text1"/>
        </w:rPr>
        <w:lastRenderedPageBreak/>
        <w:t xml:space="preserve">PCRC </w:t>
      </w:r>
      <w:r w:rsidRPr="00A92BFD">
        <w:rPr>
          <w:rFonts w:asciiTheme="majorHAnsi" w:hAnsiTheme="majorHAnsi"/>
          <w:b/>
          <w:color w:val="000000" w:themeColor="text1"/>
        </w:rPr>
        <w:t>STANDARDIZED DATA ELEMENTS</w:t>
      </w:r>
    </w:p>
    <w:p w14:paraId="6E27C46E" w14:textId="77777777" w:rsidR="00054313" w:rsidRPr="00375F98" w:rsidRDefault="00054313" w:rsidP="00054313">
      <w:pPr>
        <w:rPr>
          <w:rFonts w:asciiTheme="majorHAnsi" w:hAnsiTheme="majorHAnsi"/>
          <w:i/>
          <w:color w:val="000000" w:themeColor="text1"/>
          <w:sz w:val="22"/>
          <w:szCs w:val="22"/>
        </w:rPr>
      </w:pPr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Please see the separate information sheet </w:t>
      </w:r>
      <w:hyperlink r:id="rId11" w:history="1">
        <w:r w:rsidRPr="00375F98">
          <w:rPr>
            <w:rFonts w:asciiTheme="majorHAnsi" w:hAnsiTheme="majorHAnsi"/>
            <w:b/>
            <w:i/>
            <w:color w:val="0000FF" w:themeColor="hyperlink"/>
            <w:sz w:val="22"/>
            <w:szCs w:val="22"/>
            <w:u w:val="single"/>
          </w:rPr>
          <w:t>“DISC Standardized Data Elements”</w:t>
        </w:r>
      </w:hyperlink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 for the exact wording and format of the data elements.</w:t>
      </w:r>
      <w:r w:rsidRPr="00375F98">
        <w:rPr>
          <w:rFonts w:asciiTheme="majorHAnsi" w:hAnsiTheme="majorHAnsi"/>
          <w:i/>
          <w:color w:val="000000" w:themeColor="text1"/>
          <w:sz w:val="22"/>
          <w:szCs w:val="22"/>
        </w:rPr>
        <w:t xml:space="preserve"> </w:t>
      </w:r>
    </w:p>
    <w:p w14:paraId="06A79AE3" w14:textId="77777777" w:rsidR="00054313" w:rsidRPr="00375F98" w:rsidRDefault="00054313" w:rsidP="00054313">
      <w:pPr>
        <w:rPr>
          <w:rFonts w:asciiTheme="majorHAnsi" w:hAnsiTheme="majorHAnsi"/>
          <w:sz w:val="10"/>
          <w:szCs w:val="22"/>
        </w:rPr>
      </w:pPr>
    </w:p>
    <w:tbl>
      <w:tblPr>
        <w:tblStyle w:val="TableGrid1"/>
        <w:tblW w:w="10800" w:type="dxa"/>
        <w:tblLayout w:type="fixed"/>
        <w:tblLook w:val="04A0" w:firstRow="1" w:lastRow="0" w:firstColumn="1" w:lastColumn="0" w:noHBand="0" w:noVBand="1"/>
      </w:tblPr>
      <w:tblGrid>
        <w:gridCol w:w="3325"/>
        <w:gridCol w:w="1170"/>
        <w:gridCol w:w="1350"/>
        <w:gridCol w:w="4955"/>
      </w:tblGrid>
      <w:tr w:rsidR="00054313" w:rsidRPr="00375F98" w14:paraId="47B381D4" w14:textId="77777777" w:rsidTr="0044398C">
        <w:trPr>
          <w:trHeight w:val="332"/>
        </w:trPr>
        <w:tc>
          <w:tcPr>
            <w:tcW w:w="3325" w:type="dxa"/>
            <w:shd w:val="clear" w:color="auto" w:fill="FFCC99"/>
            <w:vAlign w:val="bottom"/>
          </w:tcPr>
          <w:p w14:paraId="66EDB1BB" w14:textId="77777777" w:rsidR="00054313" w:rsidRPr="00375F98" w:rsidRDefault="00054313" w:rsidP="0044398C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2"/>
                <w:szCs w:val="20"/>
              </w:rPr>
              <w:t>DATA ELEMENT</w:t>
            </w:r>
          </w:p>
        </w:tc>
        <w:tc>
          <w:tcPr>
            <w:tcW w:w="1170" w:type="dxa"/>
            <w:shd w:val="clear" w:color="auto" w:fill="FFCC99"/>
            <w:vAlign w:val="center"/>
          </w:tcPr>
          <w:p w14:paraId="47C846C6" w14:textId="77777777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Collected?</w:t>
            </w:r>
          </w:p>
        </w:tc>
        <w:tc>
          <w:tcPr>
            <w:tcW w:w="1350" w:type="dxa"/>
            <w:shd w:val="clear" w:color="auto" w:fill="FFCC99"/>
          </w:tcPr>
          <w:p w14:paraId="694FECB9" w14:textId="77777777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Var Name(s)</w:t>
            </w:r>
          </w:p>
        </w:tc>
        <w:tc>
          <w:tcPr>
            <w:tcW w:w="4955" w:type="dxa"/>
            <w:shd w:val="clear" w:color="auto" w:fill="FFCC99"/>
          </w:tcPr>
          <w:p w14:paraId="3A396A65" w14:textId="04BAC90A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375F98">
              <w:rPr>
                <w:rFonts w:asciiTheme="majorHAnsi" w:hAnsiTheme="majorHAnsi"/>
                <w:b/>
                <w:sz w:val="20"/>
                <w:szCs w:val="20"/>
              </w:rPr>
              <w:t>Data source (e.g. self-report, EHR)</w:t>
            </w:r>
            <w:r w:rsidR="00C64988">
              <w:rPr>
                <w:rFonts w:asciiTheme="majorHAnsi" w:hAnsiTheme="majorHAnsi"/>
                <w:b/>
                <w:sz w:val="20"/>
                <w:szCs w:val="20"/>
              </w:rPr>
              <w:t xml:space="preserve"> or reason not applicable</w:t>
            </w:r>
          </w:p>
        </w:tc>
      </w:tr>
      <w:tr w:rsidR="00054313" w:rsidRPr="00375F98" w14:paraId="097778CC" w14:textId="77777777" w:rsidTr="0044398C">
        <w:trPr>
          <w:trHeight w:val="260"/>
        </w:trPr>
        <w:tc>
          <w:tcPr>
            <w:tcW w:w="3325" w:type="dxa"/>
            <w:shd w:val="clear" w:color="auto" w:fill="FDE9D9" w:themeFill="accent6" w:themeFillTint="33"/>
            <w:vAlign w:val="center"/>
          </w:tcPr>
          <w:p w14:paraId="4C88736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ite ID (if multi-site)</w:t>
            </w:r>
          </w:p>
        </w:tc>
        <w:sdt>
          <w:sdtPr>
            <w:rPr>
              <w:rFonts w:asciiTheme="majorHAnsi" w:eastAsia="Times New Roman" w:hAnsiTheme="majorHAnsi" w:cs="Times New Roman"/>
              <w:b/>
              <w:color w:val="000000"/>
              <w:sz w:val="20"/>
              <w:szCs w:val="22"/>
            </w:rPr>
            <w:id w:val="-5609496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29BF80D9" w14:textId="321307D1" w:rsidR="00054313" w:rsidRPr="00375F98" w:rsidRDefault="002D3D8E" w:rsidP="0044398C">
                <w:pPr>
                  <w:tabs>
                    <w:tab w:val="center" w:pos="4320"/>
                    <w:tab w:val="right" w:pos="8640"/>
                  </w:tabs>
                  <w:jc w:val="center"/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947131213"/>
            <w:placeholder>
              <w:docPart w:val="5144C74AD9774F2782164FBBE4331B2F"/>
            </w:placeholder>
            <w:text/>
          </w:sdtPr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32BEBD2E" w14:textId="0AC6322D" w:rsidR="00054313" w:rsidRDefault="000B41C4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color w:val="808080"/>
                  </w:rPr>
                  <w:t xml:space="preserve"> </w:t>
                </w:r>
                <w:proofErr w:type="spellStart"/>
                <w:r>
                  <w:rPr>
                    <w:color w:val="808080"/>
                  </w:rPr>
                  <w:t>sitename</w:t>
                </w:r>
                <w:proofErr w:type="spellEnd"/>
              </w:p>
            </w:tc>
          </w:sdtContent>
        </w:sdt>
        <w:sdt>
          <w:sdtPr>
            <w:rPr>
              <w:color w:val="808080"/>
            </w:rPr>
            <w:id w:val="-546751862"/>
            <w:placeholder>
              <w:docPart w:val="41832FE44FE240E7837A4C65BAF8C521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6C57F7" w14:textId="2D45F212" w:rsidR="00054313" w:rsidRPr="00375F98" w:rsidRDefault="000B41C4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color w:val="808080"/>
                  </w:rPr>
                  <w:t>N/A</w:t>
                </w:r>
              </w:p>
            </w:tc>
          </w:sdtContent>
        </w:sdt>
      </w:tr>
      <w:tr w:rsidR="00054313" w:rsidRPr="00375F98" w14:paraId="3BF094E3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4761EA5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Who is the research participant? (e.g., patient, caregiver, etc.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6084640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2673F2F" w14:textId="39BCDFE9" w:rsidR="00054313" w:rsidRPr="00375F98" w:rsidRDefault="000B41C4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25377914"/>
            <w:placeholder>
              <w:docPart w:val="A1853A4FF535433891DFE80BE0ECEADC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DEF9710" w14:textId="6E077EFD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proofErr w:type="spellStart"/>
                <w:r w:rsidR="000B41C4">
                  <w:rPr>
                    <w:color w:val="808080"/>
                  </w:rPr>
                  <w:t>Aya_initials</w:t>
                </w:r>
                <w:proofErr w:type="spellEnd"/>
              </w:p>
            </w:tc>
          </w:sdtContent>
        </w:sdt>
        <w:sdt>
          <w:sdtPr>
            <w:rPr>
              <w:rStyle w:val="formChar"/>
            </w:rPr>
            <w:id w:val="3022874"/>
            <w:placeholder>
              <w:docPart w:val="AA10DCB6A4884AAFA2FC2B862A71A806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B830201" w14:textId="40B55E3B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10605FBE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178CAEF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Sex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59143715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0B212628" w14:textId="1BEA6EF3" w:rsidR="00054313" w:rsidRPr="00375F98" w:rsidRDefault="002D3D8E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1476979018"/>
            <w:placeholder>
              <w:docPart w:val="990242E754D44E4AAAAD55BA6DD05683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1C179A4" w14:textId="1A03A51F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0B41C4">
                  <w:rPr>
                    <w:color w:val="808080"/>
                  </w:rPr>
                  <w:t>sex</w:t>
                </w:r>
              </w:p>
            </w:tc>
          </w:sdtContent>
        </w:sdt>
        <w:sdt>
          <w:sdtPr>
            <w:rPr>
              <w:rStyle w:val="formChar"/>
            </w:rPr>
            <w:id w:val="1933306729"/>
            <w:placeholder>
              <w:docPart w:val="590634664CB74293A2CE4A05F4E06B25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46644964" w14:textId="775F5724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6C1EC0F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5C45AA6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Ethnicity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61079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77A71BF7" w14:textId="521747A9" w:rsidR="00054313" w:rsidRPr="00375F98" w:rsidRDefault="002D3D8E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597220833"/>
            <w:placeholder>
              <w:docPart w:val="0EDD3EBB1436460F8E6DE98CBC91ED8D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60E8B7CF" w14:textId="56FEB781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0B41C4">
                  <w:rPr>
                    <w:color w:val="808080"/>
                  </w:rPr>
                  <w:t>ethnicity</w:t>
                </w:r>
              </w:p>
            </w:tc>
          </w:sdtContent>
        </w:sdt>
        <w:sdt>
          <w:sdtPr>
            <w:rPr>
              <w:rStyle w:val="formChar"/>
            </w:rPr>
            <w:id w:val="-636036125"/>
            <w:placeholder>
              <w:docPart w:val="3FC1F476CAF74BA59A8C3DF2E6EF0452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E05B63" w14:textId="443BB2E8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2D1E301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2DE12C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Race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4068490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4C827185" w14:textId="3FC6E24C" w:rsidR="00054313" w:rsidRPr="00375F98" w:rsidRDefault="002D3D8E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1960631607"/>
            <w:placeholder>
              <w:docPart w:val="19464270D0FA44368E03437F7C066D6B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4349DB73" w14:textId="021CFE05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0B41C4">
                  <w:rPr>
                    <w:color w:val="808080"/>
                  </w:rPr>
                  <w:t>race</w:t>
                </w:r>
              </w:p>
            </w:tc>
          </w:sdtContent>
        </w:sdt>
        <w:sdt>
          <w:sdtPr>
            <w:rPr>
              <w:rStyle w:val="formChar"/>
            </w:rPr>
            <w:id w:val="-1756353428"/>
            <w:placeholder>
              <w:docPart w:val="4AE2BF7AD3054BEEA80F095B73624623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374A658" w14:textId="46713CE1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3331291F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A27F669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Age in year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8539462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6A251759" w14:textId="10357CE3" w:rsidR="00054313" w:rsidRPr="00375F98" w:rsidRDefault="002D3D8E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1068572401"/>
            <w:placeholder>
              <w:docPart w:val="AB9C895D99E54CF4871DED3487D8835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2BFD9F41" w14:textId="4CCD047E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proofErr w:type="spellStart"/>
                <w:r w:rsidR="000B41C4">
                  <w:rPr>
                    <w:color w:val="808080"/>
                  </w:rPr>
                  <w:t>Age_at_death</w:t>
                </w:r>
                <w:proofErr w:type="spellEnd"/>
              </w:p>
            </w:tc>
          </w:sdtContent>
        </w:sdt>
        <w:sdt>
          <w:sdtPr>
            <w:rPr>
              <w:rStyle w:val="formChar"/>
            </w:rPr>
            <w:id w:val="1529688097"/>
            <w:placeholder>
              <w:docPart w:val="AE0148659D9446119939CDE65C159966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BD345FF" w14:textId="60467D7B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6C2A8B82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000349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sz w:val="20"/>
                <w:szCs w:val="20"/>
              </w:rPr>
              <w:t>Current Marital Status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37882299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9331883" w14:textId="39F6F43D" w:rsidR="00054313" w:rsidRPr="00375F98" w:rsidRDefault="000B41C4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548276782"/>
            <w:placeholder>
              <w:docPart w:val="568A4CDEEE69438187BD462F959C34EA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584027AA" w14:textId="7E53D375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0B41C4">
                  <w:rPr>
                    <w:color w:val="808080"/>
                  </w:rPr>
                  <w:t>marital</w:t>
                </w:r>
              </w:p>
            </w:tc>
          </w:sdtContent>
        </w:sdt>
        <w:sdt>
          <w:sdtPr>
            <w:rPr>
              <w:rStyle w:val="formChar"/>
            </w:rPr>
            <w:id w:val="1678311600"/>
            <w:placeholder>
              <w:docPart w:val="FF520B03A789455C9123490A79748005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03E96C3" w14:textId="79BF1F0A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4703F5C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3736DDCF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Primary life-limiting diagnosis/illnes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4194583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4EE8111C" w14:textId="1665F012" w:rsidR="00054313" w:rsidRPr="00375F98" w:rsidRDefault="000B41C4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748538165"/>
            <w:placeholder>
              <w:docPart w:val="BB7CF1126EBA475482CF31344CE1EF2E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7E540E1" w14:textId="49500A49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proofErr w:type="spellStart"/>
                <w:r w:rsidR="000B41C4">
                  <w:rPr>
                    <w:color w:val="808080"/>
                  </w:rPr>
                  <w:t>Cancer_site</w:t>
                </w:r>
                <w:proofErr w:type="spellEnd"/>
              </w:p>
            </w:tc>
          </w:sdtContent>
        </w:sdt>
        <w:sdt>
          <w:sdtPr>
            <w:rPr>
              <w:rStyle w:val="formChar"/>
            </w:rPr>
            <w:id w:val="936643313"/>
            <w:placeholder>
              <w:docPart w:val="815E78E672914547A4C5A56F48AE1569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0F6CC2E" w14:textId="086DB41C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5C123719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DF7961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Performance status (AKPS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24361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E4624A3" w14:textId="62731EA5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465590987"/>
            <w:placeholder>
              <w:docPart w:val="72657D3D5B8C46648889918C5CAF21D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03F835E5" w14:textId="62C8FD6A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49121577"/>
            <w:placeholder>
              <w:docPart w:val="68F90DE32D084911BB039FA625DD6A1D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43839E7" w14:textId="5F254D7A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2809EDB2" w14:textId="77777777" w:rsidTr="0044398C">
        <w:trPr>
          <w:trHeight w:val="260"/>
        </w:trPr>
        <w:tc>
          <w:tcPr>
            <w:tcW w:w="3325" w:type="dxa"/>
            <w:shd w:val="clear" w:color="auto" w:fill="DAEEF3" w:themeFill="accent5" w:themeFillTint="33"/>
            <w:vAlign w:val="center"/>
          </w:tcPr>
          <w:p w14:paraId="41D88E4D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167841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BD8001B" w14:textId="24B1BEB5" w:rsidR="00054313" w:rsidRPr="00375F98" w:rsidRDefault="000B41C4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1164507932"/>
            <w:placeholder>
              <w:docPart w:val="F35267DCB56A480A88372813CEF5752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1888E760" w14:textId="48868E62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r w:rsidR="000B41C4">
                  <w:rPr>
                    <w:color w:val="808080"/>
                  </w:rPr>
                  <w:t>hospice</w:t>
                </w:r>
              </w:p>
            </w:tc>
          </w:sdtContent>
        </w:sdt>
        <w:sdt>
          <w:sdtPr>
            <w:rPr>
              <w:rStyle w:val="formChar"/>
            </w:rPr>
            <w:id w:val="-1102797837"/>
            <w:placeholder>
              <w:docPart w:val="8A10B54592404F24921098CCEC4D4F2E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57210000" w14:textId="33909140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4374A72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1FF09C82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If yes to hospice, where is hospice care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1993135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6CB0EEB5" w14:textId="31090C30" w:rsidR="00054313" w:rsidRPr="00375F98" w:rsidRDefault="000B41C4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2132045514"/>
            <w:placeholder>
              <w:docPart w:val="4BD890513A1843A8AB7B0A8146AE4521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5AC27A88" w14:textId="577ED4CF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proofErr w:type="spellStart"/>
                <w:r w:rsidR="000B41C4">
                  <w:rPr>
                    <w:color w:val="808080"/>
                  </w:rPr>
                  <w:t>Hospice_loc</w:t>
                </w:r>
                <w:proofErr w:type="spellEnd"/>
              </w:p>
            </w:tc>
          </w:sdtContent>
        </w:sdt>
        <w:sdt>
          <w:sdtPr>
            <w:rPr>
              <w:rStyle w:val="formChar"/>
            </w:rPr>
            <w:id w:val="-1252813155"/>
            <w:placeholder>
              <w:docPart w:val="808C23968B07439BA8A11617AF79E50F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1E39915" w14:textId="1D38A929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16E56F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D3C5110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Receiving Palliative Care (PC)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7861900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DFEB5DE" w14:textId="0A3A8006" w:rsidR="00054313" w:rsidRPr="00375F98" w:rsidRDefault="000B41C4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1288812536"/>
            <w:placeholder>
              <w:docPart w:val="CECE240133964B89A0ADD78ECCA99EEA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F93E494" w14:textId="75443E28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proofErr w:type="spellStart"/>
                <w:r w:rsidR="000B41C4">
                  <w:rPr>
                    <w:color w:val="808080"/>
                  </w:rPr>
                  <w:t>Pc_doc_consult</w:t>
                </w:r>
                <w:proofErr w:type="spellEnd"/>
              </w:p>
            </w:tc>
          </w:sdtContent>
        </w:sdt>
        <w:sdt>
          <w:sdtPr>
            <w:rPr>
              <w:rStyle w:val="formChar"/>
            </w:rPr>
            <w:id w:val="-295759369"/>
            <w:placeholder>
              <w:docPart w:val="84DCCC7E51944326A64E6920D94014B2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17B5074A" w14:textId="2D91D43C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55C5F422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AFC4E91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If yes to receiving PC, where is PC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029210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C5F179F" w14:textId="2D604683" w:rsidR="00054313" w:rsidRPr="00375F98" w:rsidRDefault="000B41C4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371157846"/>
            <w:placeholder>
              <w:docPart w:val="67B500EC340B46FD87BFE469AF80ACA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271A0DD9" w14:textId="4081E6C0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proofErr w:type="spellStart"/>
                <w:r w:rsidR="000B41C4">
                  <w:rPr>
                    <w:color w:val="808080"/>
                  </w:rPr>
                  <w:t>Pc_loc</w:t>
                </w:r>
                <w:proofErr w:type="spellEnd"/>
              </w:p>
            </w:tc>
          </w:sdtContent>
        </w:sdt>
        <w:sdt>
          <w:sdtPr>
            <w:rPr>
              <w:rStyle w:val="formChar"/>
            </w:rPr>
            <w:id w:val="-517076809"/>
            <w:placeholder>
              <w:docPart w:val="40F75EA3DED14B55909FAB5FC125C016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2D920491" w14:textId="46CDCFBA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1503B0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2633A4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ource of Death information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1398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6462E42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887604023"/>
            <w:placeholder>
              <w:docPart w:val="61067F0F18E144DC8CA2C993065182DD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D694F06" w14:textId="6266CBBE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200055859"/>
            <w:placeholder>
              <w:docPart w:val="71D096E3E35F4F18A72873C9C078954A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C098A18" w14:textId="047D46E8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7CA9D96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499FD312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Location of Death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7364765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3712AEA" w14:textId="369EFC11" w:rsidR="00054313" w:rsidRPr="00375F98" w:rsidRDefault="000B41C4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930730713"/>
            <w:placeholder>
              <w:docPart w:val="37C864C3747A4FB7958FDE31C9233688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77881085" w14:textId="26C8D2DF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proofErr w:type="spellStart"/>
                <w:r w:rsidR="000B41C4">
                  <w:rPr>
                    <w:color w:val="808080"/>
                  </w:rPr>
                  <w:t>Loc_death</w:t>
                </w:r>
                <w:proofErr w:type="spellEnd"/>
              </w:p>
            </w:tc>
          </w:sdtContent>
        </w:sdt>
        <w:sdt>
          <w:sdtPr>
            <w:rPr>
              <w:rStyle w:val="formChar"/>
            </w:rPr>
            <w:id w:val="-1509907689"/>
            <w:placeholder>
              <w:docPart w:val="7FC6C15AF10841F9B077809C1B838163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39EEC364" w14:textId="3838D4CF" w:rsidR="00054313" w:rsidRPr="00375F98" w:rsidRDefault="000B41C4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064D7D47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530C373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 at time of death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732730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6AE3961" w14:textId="7DA6CC45" w:rsidR="00054313" w:rsidRPr="00375F98" w:rsidRDefault="000B41C4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1582335030"/>
            <w:placeholder>
              <w:docPart w:val="E04393D9D5644238BFED26D831F15D09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4DC0B44" w14:textId="0342638C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proofErr w:type="spellStart"/>
                <w:r w:rsidR="00697FE3">
                  <w:rPr>
                    <w:color w:val="808080"/>
                  </w:rPr>
                  <w:t>Hosp_tod</w:t>
                </w:r>
                <w:proofErr w:type="spellEnd"/>
              </w:p>
            </w:tc>
          </w:sdtContent>
        </w:sdt>
        <w:sdt>
          <w:sdtPr>
            <w:rPr>
              <w:rStyle w:val="formChar"/>
            </w:rPr>
            <w:id w:val="702055512"/>
            <w:placeholder>
              <w:docPart w:val="CE59F9137BF14B66A6AB9F3219FA2CBF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8A8FF0D" w14:textId="79148808" w:rsidR="00054313" w:rsidRPr="00375F98" w:rsidRDefault="00697FE3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43357FEF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5CBC17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Receiving PC at time of death?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4504743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54C9E6AB" w14:textId="6B4D0188" w:rsidR="00054313" w:rsidRPr="00375F98" w:rsidRDefault="000B41C4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581070482"/>
            <w:placeholder>
              <w:docPart w:val="FDAE3CCE947A44AB95F9032FACF5252F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0A3124C" w14:textId="3E811550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  <w:proofErr w:type="spellStart"/>
                <w:r w:rsidR="00697FE3">
                  <w:rPr>
                    <w:color w:val="808080"/>
                  </w:rPr>
                  <w:t>Pc_tod</w:t>
                </w:r>
                <w:proofErr w:type="spellEnd"/>
              </w:p>
            </w:tc>
          </w:sdtContent>
        </w:sdt>
        <w:sdt>
          <w:sdtPr>
            <w:rPr>
              <w:rStyle w:val="formChar"/>
            </w:rPr>
            <w:id w:val="1360239577"/>
            <w:placeholder>
              <w:docPart w:val="9462C3032D254E7D8CEB054E76E148EF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B01E831" w14:textId="5B0827A9" w:rsidR="00054313" w:rsidRPr="00375F98" w:rsidRDefault="00697FE3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</w:tbl>
    <w:p w14:paraId="7679CF75" w14:textId="77777777" w:rsidR="00054313" w:rsidRDefault="00054313" w:rsidP="00054313">
      <w:pPr>
        <w:rPr>
          <w:rFonts w:asciiTheme="majorHAnsi" w:hAnsiTheme="majorHAnsi"/>
          <w:b/>
          <w:i/>
          <w:sz w:val="20"/>
          <w:szCs w:val="22"/>
        </w:rPr>
      </w:pPr>
      <w:r w:rsidRPr="00375F98">
        <w:rPr>
          <w:rFonts w:asciiTheme="majorHAnsi" w:hAnsiTheme="majorHAnsi"/>
          <w:b/>
          <w:i/>
          <w:sz w:val="20"/>
          <w:szCs w:val="22"/>
        </w:rPr>
        <w:t>Cells in blue only need to be collected for patient research participants. Cells in orange should be collected regardless of participant type.</w:t>
      </w:r>
    </w:p>
    <w:p w14:paraId="02708C33" w14:textId="029A89A0" w:rsidR="00054313" w:rsidRDefault="00054313">
      <w:pPr>
        <w:rPr>
          <w:rFonts w:asciiTheme="majorHAnsi" w:hAnsiTheme="majorHAnsi"/>
          <w:b/>
          <w:color w:val="000000" w:themeColor="text1"/>
        </w:rPr>
      </w:pPr>
    </w:p>
    <w:p w14:paraId="2D001AC0" w14:textId="0708A9ED" w:rsidR="00BD523A" w:rsidRPr="00BD523A" w:rsidRDefault="00587E33" w:rsidP="00BD523A">
      <w:pPr>
        <w:keepNext/>
        <w:keepLines/>
        <w:jc w:val="center"/>
        <w:rPr>
          <w:rFonts w:asciiTheme="majorHAnsi" w:hAnsiTheme="majorHAnsi"/>
          <w:b/>
          <w:color w:val="000000" w:themeColor="text1"/>
        </w:rPr>
      </w:pPr>
      <w:r>
        <w:rPr>
          <w:rFonts w:asciiTheme="majorHAnsi" w:hAnsiTheme="majorHAnsi"/>
          <w:b/>
          <w:color w:val="000000" w:themeColor="text1"/>
        </w:rPr>
        <w:t>PATIENT REPORTED OUTCOME</w:t>
      </w:r>
      <w:r w:rsidR="00BD523A" w:rsidRPr="00BD523A">
        <w:rPr>
          <w:rFonts w:asciiTheme="majorHAnsi" w:hAnsiTheme="majorHAnsi"/>
          <w:b/>
          <w:color w:val="000000" w:themeColor="text1"/>
        </w:rPr>
        <w:t xml:space="preserve"> INSTRUMENTS 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148"/>
        <w:gridCol w:w="1769"/>
        <w:gridCol w:w="6873"/>
      </w:tblGrid>
      <w:tr w:rsidR="00BD523A" w:rsidRPr="00BD523A" w14:paraId="5EDB5A84" w14:textId="77777777" w:rsidTr="00BD523A">
        <w:tc>
          <w:tcPr>
            <w:tcW w:w="2148" w:type="dxa"/>
            <w:shd w:val="clear" w:color="auto" w:fill="CCC0D9" w:themeFill="accent4" w:themeFillTint="66"/>
            <w:vAlign w:val="center"/>
          </w:tcPr>
          <w:p w14:paraId="3AF298A5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CONTENT</w:t>
            </w:r>
          </w:p>
          <w:p w14:paraId="07D6C44B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PS)</w:t>
            </w:r>
          </w:p>
        </w:tc>
        <w:tc>
          <w:tcPr>
            <w:tcW w:w="1769" w:type="dxa"/>
            <w:shd w:val="clear" w:color="auto" w:fill="CCC0D9" w:themeFill="accent4" w:themeFillTint="66"/>
            <w:vAlign w:val="center"/>
          </w:tcPr>
          <w:p w14:paraId="55351642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ABBREV</w:t>
            </w:r>
          </w:p>
          <w:p w14:paraId="70A3D7D6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AKPS)</w:t>
            </w:r>
          </w:p>
        </w:tc>
        <w:tc>
          <w:tcPr>
            <w:tcW w:w="6873" w:type="dxa"/>
            <w:shd w:val="clear" w:color="auto" w:fill="CCC0D9" w:themeFill="accent4" w:themeFillTint="66"/>
            <w:vAlign w:val="center"/>
          </w:tcPr>
          <w:p w14:paraId="589C223B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INSTRUMENT NAME</w:t>
            </w:r>
          </w:p>
          <w:p w14:paraId="78DA0414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Australian Modified Karnofsky Performance Status)</w:t>
            </w:r>
          </w:p>
        </w:tc>
      </w:tr>
      <w:tr w:rsidR="00C64988" w:rsidRPr="00BD523A" w14:paraId="482ADC99" w14:textId="77777777" w:rsidTr="00C64988">
        <w:sdt>
          <w:sdtPr>
            <w:rPr>
              <w:rStyle w:val="formChar"/>
              <w:sz w:val="20"/>
              <w:szCs w:val="20"/>
            </w:rPr>
            <w:id w:val="1238362574"/>
            <w:placeholder>
              <w:docPart w:val="C24E20D8D98E4CD29CF1B34C5884FC89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72307DE4" w14:textId="3451DAC1" w:rsidR="00C64988" w:rsidRPr="00587E33" w:rsidRDefault="0024729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>
                  <w:rPr>
                    <w:rStyle w:val="formChar"/>
                    <w:sz w:val="20"/>
                    <w:szCs w:val="20"/>
                  </w:rPr>
                  <w:t>QOC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22531172"/>
            <w:placeholder>
              <w:docPart w:val="12CC752EA2A64D06B06E63AEEE148A1F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495A8139" w14:textId="14C92808" w:rsidR="00C64988" w:rsidRPr="00587E33" w:rsidRDefault="0024729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>
                  <w:rPr>
                    <w:rStyle w:val="formChar"/>
                    <w:sz w:val="20"/>
                    <w:szCs w:val="20"/>
                  </w:rPr>
                  <w:t>Toolkit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012611700"/>
            <w:placeholder>
              <w:docPart w:val="DB9EF3FF1902459A9038E5FA037891A0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301C490A" w14:textId="6204F966" w:rsidR="00C64988" w:rsidRPr="00247298" w:rsidRDefault="001E3418" w:rsidP="001E3418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1E3418">
                  <w:rPr>
                    <w:rStyle w:val="formChar"/>
                    <w:sz w:val="20"/>
                    <w:szCs w:val="20"/>
                  </w:rPr>
                  <w:t>Toolkit After-Death Bereaved Family Member</w:t>
                </w:r>
                <w:r w:rsidR="00247298">
                  <w:rPr>
                    <w:rStyle w:val="formChar"/>
                    <w:sz w:val="20"/>
                    <w:szCs w:val="20"/>
                  </w:rPr>
                  <w:t xml:space="preserve"> </w:t>
                </w:r>
                <w:r w:rsidRPr="001E3418">
                  <w:rPr>
                    <w:rStyle w:val="formChar"/>
                    <w:sz w:val="20"/>
                    <w:szCs w:val="20"/>
                  </w:rPr>
                  <w:t>Interview</w:t>
                </w:r>
              </w:p>
            </w:tc>
          </w:sdtContent>
        </w:sdt>
      </w:tr>
      <w:tr w:rsidR="00C64988" w:rsidRPr="00BD523A" w14:paraId="5734ECD0" w14:textId="77777777" w:rsidTr="00C64988">
        <w:sdt>
          <w:sdtPr>
            <w:rPr>
              <w:rStyle w:val="formChar"/>
              <w:sz w:val="20"/>
              <w:szCs w:val="20"/>
            </w:rPr>
            <w:id w:val="-1628462496"/>
            <w:placeholder>
              <w:docPart w:val="1D93C77B849240C1980D63CD34EC5FAB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4C68EDE9" w14:textId="61CE1E0D" w:rsidR="00C64988" w:rsidRPr="00587E33" w:rsidRDefault="0024729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>
                  <w:rPr>
                    <w:rStyle w:val="formChar"/>
                    <w:sz w:val="20"/>
                    <w:szCs w:val="20"/>
                  </w:rPr>
                  <w:t>SES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877544053"/>
            <w:placeholder>
              <w:docPart w:val="00FE53C5AEEC4934928104D341B78C29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707BCECC" w14:textId="1E0E0337" w:rsidR="00C64988" w:rsidRPr="00587E33" w:rsidRDefault="0024729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>
                  <w:rPr>
                    <w:rStyle w:val="formChar"/>
                    <w:sz w:val="20"/>
                    <w:szCs w:val="20"/>
                  </w:rPr>
                  <w:t>MEPS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893957113"/>
            <w:placeholder>
              <w:docPart w:val="41C3470DEB1B4F33A737FAC9889BA2FD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8B94911" w14:textId="32EEB07C" w:rsidR="00C64988" w:rsidRPr="00247298" w:rsidRDefault="00247298" w:rsidP="00247298">
                <w:pPr>
                  <w:rPr>
                    <w:rFonts w:ascii="Calibri" w:hAnsi="Calibri"/>
                    <w:b/>
                    <w:sz w:val="20"/>
                    <w:szCs w:val="20"/>
                  </w:rPr>
                </w:pPr>
                <w:r w:rsidRPr="00247298">
                  <w:rPr>
                    <w:rStyle w:val="formChar"/>
                    <w:sz w:val="20"/>
                    <w:szCs w:val="20"/>
                  </w:rPr>
                  <w:t>Medical Expenditure Panel</w:t>
                </w:r>
                <w:r>
                  <w:rPr>
                    <w:rStyle w:val="formChar"/>
                    <w:sz w:val="20"/>
                    <w:szCs w:val="20"/>
                  </w:rPr>
                  <w:t xml:space="preserve"> </w:t>
                </w:r>
                <w:r w:rsidRPr="00247298">
                  <w:rPr>
                    <w:rStyle w:val="formChar"/>
                    <w:sz w:val="20"/>
                    <w:szCs w:val="20"/>
                  </w:rPr>
                  <w:t>Survey</w:t>
                </w:r>
              </w:p>
            </w:tc>
          </w:sdtContent>
        </w:sdt>
      </w:tr>
      <w:tr w:rsidR="00C64988" w:rsidRPr="00BD523A" w14:paraId="12011E7F" w14:textId="77777777" w:rsidTr="00C64988">
        <w:tc>
          <w:tcPr>
            <w:tcW w:w="2148" w:type="dxa"/>
          </w:tcPr>
          <w:p w14:paraId="6128CDB8" w14:textId="033E62EB" w:rsidR="00C64988" w:rsidRPr="00587E33" w:rsidRDefault="00AD047A" w:rsidP="001546CE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sdt>
              <w:sdtPr>
                <w:rPr>
                  <w:rStyle w:val="formChar"/>
                  <w:sz w:val="20"/>
                  <w:szCs w:val="20"/>
                </w:rPr>
                <w:id w:val="1460611413"/>
                <w:placeholder>
                  <w:docPart w:val="4D85C5B50C9F4098B3658AF0E5258E71"/>
                </w:placeholder>
                <w:showingPlcHdr/>
              </w:sdtPr>
              <w:sdtEndPr>
                <w:rPr>
                  <w:rStyle w:val="DefaultParagraphFont"/>
                  <w:rFonts w:asciiTheme="minorHAnsi" w:eastAsia="Times New Roman" w:hAnsiTheme="minorHAnsi" w:cs="Times New Roman"/>
                  <w:b w:val="0"/>
                </w:rPr>
              </w:sdtEndPr>
              <w:sdtContent>
                <w:r>
                  <w:rPr>
                    <w:rStyle w:val="PlaceholderText"/>
                  </w:rPr>
                  <w:t xml:space="preserve"> </w:t>
                </w:r>
              </w:sdtContent>
            </w:sdt>
            <w:r w:rsidR="00247298">
              <w:rPr>
                <w:rStyle w:val="formChar"/>
                <w:sz w:val="20"/>
                <w:szCs w:val="20"/>
              </w:rPr>
              <w:t>SC</w:t>
            </w:r>
          </w:p>
        </w:tc>
        <w:sdt>
          <w:sdtPr>
            <w:rPr>
              <w:rStyle w:val="formChar"/>
              <w:sz w:val="20"/>
              <w:szCs w:val="20"/>
            </w:rPr>
            <w:id w:val="-67419838"/>
            <w:placeholder>
              <w:docPart w:val="7775CE690A7C412F9EDE56E470014736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7568E6F4" w14:textId="6E2AA997" w:rsidR="00C64988" w:rsidRPr="00587E33" w:rsidRDefault="0024729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>
                  <w:rPr>
                    <w:rStyle w:val="formChar"/>
                    <w:sz w:val="20"/>
                    <w:szCs w:val="20"/>
                  </w:rPr>
                  <w:t>FAMCARE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824661667"/>
            <w:placeholder>
              <w:docPart w:val="FCD2074A9256426ABB9753C72447531A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4711A0C" w14:textId="10917778" w:rsidR="00C64988" w:rsidRPr="00587E33" w:rsidRDefault="0024729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>
                  <w:rPr>
                    <w:rStyle w:val="formChar"/>
                    <w:sz w:val="20"/>
                    <w:szCs w:val="20"/>
                  </w:rPr>
                  <w:t>FAMCARE-2</w:t>
                </w:r>
              </w:p>
            </w:tc>
          </w:sdtContent>
        </w:sdt>
      </w:tr>
      <w:tr w:rsidR="00C64988" w:rsidRPr="00BD523A" w14:paraId="22C8A3D4" w14:textId="77777777" w:rsidTr="00C64988">
        <w:sdt>
          <w:sdtPr>
            <w:rPr>
              <w:rStyle w:val="formChar"/>
              <w:sz w:val="20"/>
              <w:szCs w:val="20"/>
            </w:rPr>
            <w:id w:val="-258062405"/>
            <w:placeholder>
              <w:docPart w:val="15C79417ADEC4EF999C04E917719F2BA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1269E586" w14:textId="1F195150" w:rsidR="00C64988" w:rsidRPr="00587E33" w:rsidRDefault="0024729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>
                  <w:rPr>
                    <w:rStyle w:val="formChar"/>
                    <w:sz w:val="20"/>
                    <w:szCs w:val="20"/>
                  </w:rPr>
                  <w:t>CB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391551264"/>
            <w:placeholder>
              <w:docPart w:val="6882FBE2FB274C0F952600148BC456D2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0396F8C9" w14:textId="0B43832C" w:rsidR="00C64988" w:rsidRPr="00587E33" w:rsidRDefault="0024729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>
                  <w:rPr>
                    <w:rStyle w:val="formChar"/>
                    <w:sz w:val="20"/>
                    <w:szCs w:val="20"/>
                  </w:rPr>
                  <w:t>BCOS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127543758"/>
            <w:placeholder>
              <w:docPart w:val="A445110B287E4EA1BA0F5A85CB70C235"/>
            </w:placeholder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1D2E5D9" w14:textId="28ED089D" w:rsidR="00C64988" w:rsidRPr="00587E33" w:rsidRDefault="0024729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proofErr w:type="spellStart"/>
                <w:r>
                  <w:rPr>
                    <w:rStyle w:val="formChar"/>
                    <w:sz w:val="20"/>
                    <w:szCs w:val="20"/>
                  </w:rPr>
                  <w:t>Bakas</w:t>
                </w:r>
                <w:proofErr w:type="spellEnd"/>
                <w:r>
                  <w:rPr>
                    <w:rStyle w:val="formChar"/>
                    <w:sz w:val="20"/>
                    <w:szCs w:val="20"/>
                  </w:rPr>
                  <w:t xml:space="preserve"> Caregiving Outcomes Scale</w:t>
                </w:r>
              </w:p>
            </w:tc>
          </w:sdtContent>
        </w:sdt>
      </w:tr>
      <w:tr w:rsidR="00C64988" w:rsidRPr="00BD523A" w14:paraId="37B6D3BF" w14:textId="77777777" w:rsidTr="00C64988">
        <w:sdt>
          <w:sdtPr>
            <w:rPr>
              <w:rStyle w:val="formChar"/>
              <w:sz w:val="20"/>
              <w:szCs w:val="20"/>
            </w:rPr>
            <w:id w:val="785087899"/>
            <w:placeholder>
              <w:docPart w:val="27987DA819724573B2F8DDD5608E98D8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23F06A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50283622"/>
            <w:placeholder>
              <w:docPart w:val="EDDF30AA138745088D9619E18265DE7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6EEF80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55576266"/>
            <w:placeholder>
              <w:docPart w:val="36DD0FAD3AA34D2DA2133D3701A468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28AE09B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21B932AE" w14:textId="77777777" w:rsidTr="00C64988">
        <w:sdt>
          <w:sdtPr>
            <w:rPr>
              <w:rStyle w:val="formChar"/>
              <w:sz w:val="20"/>
              <w:szCs w:val="20"/>
            </w:rPr>
            <w:id w:val="252714210"/>
            <w:placeholder>
              <w:docPart w:val="B5C3B204BF184CB1A834E9D976882D1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140021D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681544668"/>
            <w:placeholder>
              <w:docPart w:val="70E87A456C5D4C18BB99278B35B1EAC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641F4CC2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507097601"/>
            <w:placeholder>
              <w:docPart w:val="06B235C9B8074A118BB801234FC5CBF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FD0A0E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270E019B" w14:textId="77777777" w:rsidTr="00C64988">
        <w:sdt>
          <w:sdtPr>
            <w:rPr>
              <w:rStyle w:val="formChar"/>
              <w:sz w:val="20"/>
              <w:szCs w:val="20"/>
            </w:rPr>
            <w:id w:val="1208212580"/>
            <w:placeholder>
              <w:docPart w:val="E6698CE3803145F49063261A76E0D35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F3E2CA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375964942"/>
            <w:placeholder>
              <w:docPart w:val="8C7561E13F964B42A9D7A091E8C13346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64504B0E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563835523"/>
            <w:placeholder>
              <w:docPart w:val="A94827E2BA374192A01862FE69B52557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775C329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1AE0A921" w14:textId="77777777" w:rsidTr="00C64988">
        <w:sdt>
          <w:sdtPr>
            <w:rPr>
              <w:rStyle w:val="formChar"/>
              <w:sz w:val="20"/>
              <w:szCs w:val="20"/>
            </w:rPr>
            <w:id w:val="-546459039"/>
            <w:placeholder>
              <w:docPart w:val="B7650FA9F94D4FB5A22EC2B9BAC5F0D2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325949B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638565468"/>
            <w:placeholder>
              <w:docPart w:val="427088AEB38F4D92ABDD4504E84E3E1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266D680B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514299195"/>
            <w:placeholder>
              <w:docPart w:val="E2679902E35C46BEA99A8F117224412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4E3D25D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53EB7C2" w14:textId="77777777" w:rsidTr="00C64988">
        <w:sdt>
          <w:sdtPr>
            <w:rPr>
              <w:rStyle w:val="formChar"/>
              <w:sz w:val="20"/>
              <w:szCs w:val="20"/>
            </w:rPr>
            <w:id w:val="1727341725"/>
            <w:placeholder>
              <w:docPart w:val="9CA38990BE2349089F7E12643DD370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236A478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662317902"/>
            <w:placeholder>
              <w:docPart w:val="5F7FDE3F865545B985726AF547A10AE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3F46867E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743143012"/>
            <w:placeholder>
              <w:docPart w:val="6710233DDBA14BA1AC3AFCB5A09ED0B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0FA26D10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0803E96" w14:textId="77777777" w:rsidTr="00C64988">
        <w:sdt>
          <w:sdtPr>
            <w:rPr>
              <w:rStyle w:val="formChar"/>
              <w:sz w:val="20"/>
              <w:szCs w:val="20"/>
            </w:rPr>
            <w:id w:val="1023832661"/>
            <w:placeholder>
              <w:docPart w:val="B27F679D778844AD916F6A148CAC692D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9FFCB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905067934"/>
            <w:placeholder>
              <w:docPart w:val="8A96CAA5BEFD405B9C074E48E01084B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1AE03D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035072410"/>
            <w:placeholder>
              <w:docPart w:val="8E72A785424249B2BFA811B785B5B30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BD549E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96ADFAC" w14:textId="77777777" w:rsidTr="00C64988">
        <w:sdt>
          <w:sdtPr>
            <w:rPr>
              <w:rStyle w:val="formChar"/>
              <w:sz w:val="20"/>
              <w:szCs w:val="20"/>
            </w:rPr>
            <w:id w:val="1242215442"/>
            <w:placeholder>
              <w:docPart w:val="A6015C42957D46FD830ABC1EFF1C50CF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DEF4B9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117669468"/>
            <w:placeholder>
              <w:docPart w:val="84610367756A43C3A3AE597C220FC88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4033960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241999633"/>
            <w:placeholder>
              <w:docPart w:val="CA6D031F9D604C5DAFE4A1A79104C928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60F70E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0D70ACAC" w14:textId="77777777" w:rsidTr="00C64988">
        <w:sdt>
          <w:sdtPr>
            <w:rPr>
              <w:rStyle w:val="formChar"/>
              <w:sz w:val="20"/>
              <w:szCs w:val="20"/>
            </w:rPr>
            <w:id w:val="1676451366"/>
            <w:placeholder>
              <w:docPart w:val="03E96BE69FF24C748CC2396C12D5EF2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380B315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793634347"/>
            <w:placeholder>
              <w:docPart w:val="3B8026FE6F5D4C2186FA581F382E029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20709BB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037350439"/>
            <w:placeholder>
              <w:docPart w:val="0AD7327C2DA44AE1A396BC2150E1D1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B119AE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CB7B8A5" w14:textId="77777777" w:rsidTr="00C64988">
        <w:sdt>
          <w:sdtPr>
            <w:rPr>
              <w:rStyle w:val="formChar"/>
              <w:sz w:val="20"/>
              <w:szCs w:val="20"/>
            </w:rPr>
            <w:id w:val="-235317613"/>
            <w:placeholder>
              <w:docPart w:val="EDBE5974FA764421B3171B820A7CEE7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96A380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452478437"/>
            <w:placeholder>
              <w:docPart w:val="5000C918CDEF47739FF41F5D6E25EEA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AF363E4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449844237"/>
            <w:placeholder>
              <w:docPart w:val="DCAE25C76A284C968847A748BCB2555C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464C006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14:paraId="5EF6FD14" w14:textId="290D6A35" w:rsidR="0030676C" w:rsidRPr="00A65D1A" w:rsidRDefault="0030676C" w:rsidP="00BD523A">
      <w:pPr>
        <w:rPr>
          <w:rFonts w:ascii="Calibri" w:hAnsi="Calibri"/>
          <w:sz w:val="22"/>
          <w:szCs w:val="22"/>
        </w:rPr>
      </w:pPr>
    </w:p>
    <w:sectPr w:rsidR="0030676C" w:rsidRPr="00A65D1A" w:rsidSect="005B0CE0">
      <w:headerReference w:type="default" r:id="rId12"/>
      <w:footerReference w:type="even" r:id="rId13"/>
      <w:footerReference w:type="default" r:id="rId14"/>
      <w:pgSz w:w="12240" w:h="15840"/>
      <w:pgMar w:top="720" w:right="720" w:bottom="720" w:left="72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0EF37" w14:textId="77777777" w:rsidR="0014627C" w:rsidRDefault="0014627C" w:rsidP="00E47A13">
      <w:r>
        <w:separator/>
      </w:r>
    </w:p>
  </w:endnote>
  <w:endnote w:type="continuationSeparator" w:id="0">
    <w:p w14:paraId="646DC994" w14:textId="77777777" w:rsidR="0014627C" w:rsidRDefault="0014627C" w:rsidP="00E4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59D2E" w14:textId="77777777" w:rsidR="005C2552" w:rsidRDefault="005C2552" w:rsidP="002F2B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99C48A" w14:textId="77777777" w:rsidR="005C2552" w:rsidRDefault="005C25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BA649" w14:textId="77777777" w:rsidR="005C2552" w:rsidRPr="00A540C0" w:rsidRDefault="005C2552" w:rsidP="002F2B60">
    <w:pPr>
      <w:pStyle w:val="Footer"/>
      <w:framePr w:wrap="around" w:vAnchor="text" w:hAnchor="margin" w:xAlign="center" w:y="1"/>
      <w:rPr>
        <w:rStyle w:val="PageNumber"/>
        <w:rFonts w:asciiTheme="majorHAnsi" w:hAnsiTheme="majorHAnsi"/>
      </w:rPr>
    </w:pPr>
    <w:r w:rsidRPr="00A540C0">
      <w:rPr>
        <w:rStyle w:val="PageNumber"/>
        <w:rFonts w:asciiTheme="majorHAnsi" w:hAnsiTheme="majorHAnsi"/>
      </w:rPr>
      <w:fldChar w:fldCharType="begin"/>
    </w:r>
    <w:r w:rsidRPr="00A540C0">
      <w:rPr>
        <w:rStyle w:val="PageNumber"/>
        <w:rFonts w:asciiTheme="majorHAnsi" w:hAnsiTheme="majorHAnsi"/>
      </w:rPr>
      <w:instrText xml:space="preserve">PAGE  </w:instrText>
    </w:r>
    <w:r w:rsidRPr="00A540C0">
      <w:rPr>
        <w:rStyle w:val="PageNumber"/>
        <w:rFonts w:asciiTheme="majorHAnsi" w:hAnsiTheme="majorHAnsi"/>
      </w:rPr>
      <w:fldChar w:fldCharType="separate"/>
    </w:r>
    <w:r w:rsidR="00587E33">
      <w:rPr>
        <w:rStyle w:val="PageNumber"/>
        <w:rFonts w:asciiTheme="majorHAnsi" w:hAnsiTheme="majorHAnsi"/>
        <w:noProof/>
      </w:rPr>
      <w:t>2</w:t>
    </w:r>
    <w:r w:rsidRPr="00A540C0">
      <w:rPr>
        <w:rStyle w:val="PageNumber"/>
        <w:rFonts w:asciiTheme="majorHAnsi" w:hAnsiTheme="majorHAnsi"/>
      </w:rPr>
      <w:fldChar w:fldCharType="end"/>
    </w:r>
  </w:p>
  <w:p w14:paraId="2C49BDA8" w14:textId="573C5E35" w:rsidR="005C2552" w:rsidRDefault="005C2552" w:rsidP="00BA632E">
    <w:pPr>
      <w:pStyle w:val="Footer"/>
      <w:jc w:val="right"/>
    </w:pPr>
    <w:r>
      <w:rPr>
        <w:noProof/>
      </w:rPr>
      <w:drawing>
        <wp:inline distT="0" distB="0" distL="0" distR="0" wp14:anchorId="41F6E8A0" wp14:editId="3B2734C9">
          <wp:extent cx="423847" cy="237067"/>
          <wp:effectExtent l="0" t="0" r="8255" b="0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47" cy="237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C89D313" w14:textId="0F12BF1D" w:rsidR="005C2552" w:rsidRPr="00262F9A" w:rsidRDefault="00B70782" w:rsidP="00BA632E">
    <w:pPr>
      <w:pStyle w:val="Footer"/>
      <w:rPr>
        <w:rFonts w:asciiTheme="majorHAnsi" w:hAnsiTheme="majorHAnsi"/>
        <w:i/>
        <w:sz w:val="18"/>
        <w:szCs w:val="18"/>
      </w:rPr>
    </w:pPr>
    <w:r>
      <w:rPr>
        <w:rFonts w:asciiTheme="majorHAnsi" w:hAnsiTheme="majorHAnsi"/>
        <w:i/>
        <w:sz w:val="18"/>
        <w:szCs w:val="18"/>
      </w:rPr>
      <w:t>Di</w:t>
    </w:r>
    <w:r w:rsidR="009507EB">
      <w:rPr>
        <w:rFonts w:asciiTheme="majorHAnsi" w:hAnsiTheme="majorHAnsi"/>
        <w:i/>
        <w:sz w:val="18"/>
        <w:szCs w:val="18"/>
      </w:rPr>
      <w:t>DR Study Summary (v</w:t>
    </w:r>
    <w:r>
      <w:rPr>
        <w:rFonts w:asciiTheme="majorHAnsi" w:hAnsiTheme="majorHAnsi"/>
        <w:i/>
        <w:sz w:val="18"/>
        <w:szCs w:val="18"/>
      </w:rPr>
      <w:t>2</w:t>
    </w:r>
    <w:r w:rsidR="009507EB">
      <w:rPr>
        <w:rFonts w:asciiTheme="majorHAnsi" w:hAnsiTheme="majorHAnsi"/>
        <w:i/>
        <w:sz w:val="18"/>
        <w:szCs w:val="18"/>
      </w:rPr>
      <w:t xml:space="preserve"> </w:t>
    </w:r>
    <w:r>
      <w:rPr>
        <w:rFonts w:asciiTheme="majorHAnsi" w:hAnsiTheme="majorHAnsi"/>
        <w:i/>
        <w:sz w:val="18"/>
        <w:szCs w:val="18"/>
      </w:rPr>
      <w:t>12</w:t>
    </w:r>
    <w:r w:rsidR="005C2552">
      <w:rPr>
        <w:rFonts w:asciiTheme="majorHAnsi" w:hAnsiTheme="majorHAnsi"/>
        <w:i/>
        <w:sz w:val="18"/>
        <w:szCs w:val="18"/>
      </w:rPr>
      <w:t>/201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1B7A01" w14:textId="77777777" w:rsidR="0014627C" w:rsidRDefault="0014627C" w:rsidP="00E47A13">
      <w:r>
        <w:separator/>
      </w:r>
    </w:p>
  </w:footnote>
  <w:footnote w:type="continuationSeparator" w:id="0">
    <w:p w14:paraId="3793E007" w14:textId="77777777" w:rsidR="0014627C" w:rsidRDefault="0014627C" w:rsidP="00E47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C65BA" w14:textId="1203DD84" w:rsidR="005C2552" w:rsidRDefault="005C2552" w:rsidP="000F70AE">
    <w:pPr>
      <w:rPr>
        <w:rFonts w:asciiTheme="majorHAnsi" w:hAnsiTheme="majorHAnsi"/>
        <w:b/>
        <w:sz w:val="44"/>
        <w:szCs w:val="44"/>
      </w:rPr>
    </w:pPr>
    <w:r w:rsidRPr="008D0E07">
      <w:rPr>
        <w:rFonts w:cs="Tahoma"/>
        <w:noProof/>
        <w:color w:val="000000" w:themeColor="text1"/>
        <w:sz w:val="22"/>
        <w:szCs w:val="22"/>
      </w:rPr>
      <w:drawing>
        <wp:inline distT="0" distB="0" distL="0" distR="0" wp14:anchorId="0966AE3D" wp14:editId="4336FD14">
          <wp:extent cx="5486400" cy="518160"/>
          <wp:effectExtent l="0" t="0" r="0" b="0"/>
          <wp:docPr id="5" name="Picture 5" descr="Macintosh HD:Users:Carey:Desktop:PCRC_Group_Hor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Carey:Desktop:PCRC_Group_Horiz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21B8A8" w14:textId="1597FEB6" w:rsidR="005C2552" w:rsidRDefault="005C2552" w:rsidP="00A627F0">
    <w:pPr>
      <w:pStyle w:val="Header"/>
      <w:jc w:val="center"/>
      <w:rPr>
        <w:rFonts w:ascii="Arial" w:hAnsi="Arial" w:cs="Arial"/>
        <w:b/>
        <w:color w:val="365F91" w:themeColor="accent1" w:themeShade="BF"/>
      </w:rPr>
    </w:pPr>
    <w:r>
      <w:rPr>
        <w:rFonts w:ascii="Arial" w:hAnsi="Arial" w:cs="Arial"/>
        <w:b/>
        <w:color w:val="365F91" w:themeColor="accent1" w:themeShade="BF"/>
      </w:rPr>
      <w:t>PC</w:t>
    </w:r>
    <w:r w:rsidR="007737C1">
      <w:rPr>
        <w:rFonts w:ascii="Arial" w:hAnsi="Arial" w:cs="Arial"/>
        <w:b/>
        <w:color w:val="365F91" w:themeColor="accent1" w:themeShade="BF"/>
      </w:rPr>
      <w:t>RC</w:t>
    </w:r>
    <w:r w:rsidR="00B70782">
      <w:rPr>
        <w:rFonts w:ascii="Arial" w:hAnsi="Arial" w:cs="Arial"/>
        <w:b/>
        <w:color w:val="365F91" w:themeColor="accent1" w:themeShade="BF"/>
      </w:rPr>
      <w:t xml:space="preserve"> De-identified</w:t>
    </w:r>
    <w:r w:rsidR="007737C1">
      <w:rPr>
        <w:rFonts w:ascii="Arial" w:hAnsi="Arial" w:cs="Arial"/>
        <w:b/>
        <w:color w:val="365F91" w:themeColor="accent1" w:themeShade="BF"/>
      </w:rPr>
      <w:t xml:space="preserve"> Data Repository</w:t>
    </w:r>
    <w:r w:rsidR="00B70782">
      <w:rPr>
        <w:rFonts w:ascii="Arial" w:hAnsi="Arial" w:cs="Arial"/>
        <w:b/>
        <w:color w:val="365F91" w:themeColor="accent1" w:themeShade="BF"/>
      </w:rPr>
      <w:t xml:space="preserve"> (DiDR)</w:t>
    </w:r>
    <w:r w:rsidR="007737C1">
      <w:rPr>
        <w:rFonts w:ascii="Arial" w:hAnsi="Arial" w:cs="Arial"/>
        <w:b/>
        <w:color w:val="365F91" w:themeColor="accent1" w:themeShade="BF"/>
      </w:rPr>
      <w:t xml:space="preserve"> Study Summary</w:t>
    </w:r>
  </w:p>
  <w:p w14:paraId="1834968B" w14:textId="77777777" w:rsidR="005C2552" w:rsidRPr="00CC6E57" w:rsidRDefault="005C2552">
    <w:pPr>
      <w:pStyle w:val="Head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A61458"/>
    <w:multiLevelType w:val="hybridMultilevel"/>
    <w:tmpl w:val="475C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CF25B1"/>
    <w:multiLevelType w:val="hybridMultilevel"/>
    <w:tmpl w:val="D5D4C1F2"/>
    <w:lvl w:ilvl="0" w:tplc="4D00616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C18F0"/>
    <w:multiLevelType w:val="hybridMultilevel"/>
    <w:tmpl w:val="C89A5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5741E"/>
    <w:multiLevelType w:val="hybridMultilevel"/>
    <w:tmpl w:val="CA989D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1205B"/>
    <w:multiLevelType w:val="hybridMultilevel"/>
    <w:tmpl w:val="E78E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123D6"/>
    <w:multiLevelType w:val="hybridMultilevel"/>
    <w:tmpl w:val="BF7209CC"/>
    <w:lvl w:ilvl="0" w:tplc="19042C6E">
      <w:start w:val="3"/>
      <w:numFmt w:val="bullet"/>
      <w:lvlText w:val="-"/>
      <w:lvlJc w:val="left"/>
      <w:pPr>
        <w:ind w:left="25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B1E6C27"/>
    <w:multiLevelType w:val="hybridMultilevel"/>
    <w:tmpl w:val="BCB61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75997"/>
    <w:multiLevelType w:val="hybridMultilevel"/>
    <w:tmpl w:val="589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86AB3"/>
    <w:multiLevelType w:val="hybridMultilevel"/>
    <w:tmpl w:val="338E2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B42AD"/>
    <w:multiLevelType w:val="hybridMultilevel"/>
    <w:tmpl w:val="494C4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16772"/>
    <w:multiLevelType w:val="hybridMultilevel"/>
    <w:tmpl w:val="79BA7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E3734"/>
    <w:multiLevelType w:val="hybridMultilevel"/>
    <w:tmpl w:val="15909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2E6437"/>
    <w:multiLevelType w:val="hybridMultilevel"/>
    <w:tmpl w:val="1EE6A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476CC1"/>
    <w:multiLevelType w:val="hybridMultilevel"/>
    <w:tmpl w:val="068C9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08651A"/>
    <w:multiLevelType w:val="hybridMultilevel"/>
    <w:tmpl w:val="BC26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617175"/>
    <w:multiLevelType w:val="hybridMultilevel"/>
    <w:tmpl w:val="C45234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A15BB2"/>
    <w:multiLevelType w:val="hybridMultilevel"/>
    <w:tmpl w:val="07743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1F49B5"/>
    <w:multiLevelType w:val="hybridMultilevel"/>
    <w:tmpl w:val="D938E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6321D6"/>
    <w:multiLevelType w:val="hybridMultilevel"/>
    <w:tmpl w:val="D716DDC4"/>
    <w:lvl w:ilvl="0" w:tplc="55C0FDFC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740ACE"/>
    <w:multiLevelType w:val="hybridMultilevel"/>
    <w:tmpl w:val="6016837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1" w15:restartNumberingAfterBreak="0">
    <w:nsid w:val="6CB65359"/>
    <w:multiLevelType w:val="hybridMultilevel"/>
    <w:tmpl w:val="7BF04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C5D10"/>
    <w:multiLevelType w:val="hybridMultilevel"/>
    <w:tmpl w:val="04B84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F346A"/>
    <w:multiLevelType w:val="hybridMultilevel"/>
    <w:tmpl w:val="2EFCDA7A"/>
    <w:lvl w:ilvl="0" w:tplc="04090001">
      <w:start w:val="1"/>
      <w:numFmt w:val="bullet"/>
      <w:lvlText w:val=""/>
      <w:lvlJc w:val="left"/>
      <w:pPr>
        <w:ind w:left="16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3" w:hanging="360"/>
      </w:pPr>
      <w:rPr>
        <w:rFonts w:ascii="Wingdings" w:hAnsi="Wingdings" w:hint="default"/>
      </w:rPr>
    </w:lvl>
  </w:abstractNum>
  <w:abstractNum w:abstractNumId="24" w15:restartNumberingAfterBreak="0">
    <w:nsid w:val="76E4547D"/>
    <w:multiLevelType w:val="hybridMultilevel"/>
    <w:tmpl w:val="EE666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404836"/>
    <w:multiLevelType w:val="hybridMultilevel"/>
    <w:tmpl w:val="15D28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8"/>
  </w:num>
  <w:num w:numId="3">
    <w:abstractNumId w:val="17"/>
  </w:num>
  <w:num w:numId="4">
    <w:abstractNumId w:val="25"/>
  </w:num>
  <w:num w:numId="5">
    <w:abstractNumId w:val="22"/>
  </w:num>
  <w:num w:numId="6">
    <w:abstractNumId w:val="15"/>
  </w:num>
  <w:num w:numId="7">
    <w:abstractNumId w:val="11"/>
  </w:num>
  <w:num w:numId="8">
    <w:abstractNumId w:val="12"/>
  </w:num>
  <w:num w:numId="9">
    <w:abstractNumId w:val="13"/>
  </w:num>
  <w:num w:numId="10">
    <w:abstractNumId w:val="20"/>
  </w:num>
  <w:num w:numId="11">
    <w:abstractNumId w:val="4"/>
  </w:num>
  <w:num w:numId="12">
    <w:abstractNumId w:val="23"/>
  </w:num>
  <w:num w:numId="13">
    <w:abstractNumId w:val="2"/>
  </w:num>
  <w:num w:numId="14">
    <w:abstractNumId w:val="24"/>
  </w:num>
  <w:num w:numId="15">
    <w:abstractNumId w:val="14"/>
  </w:num>
  <w:num w:numId="16">
    <w:abstractNumId w:val="0"/>
  </w:num>
  <w:num w:numId="17">
    <w:abstractNumId w:val="19"/>
  </w:num>
  <w:num w:numId="18">
    <w:abstractNumId w:val="21"/>
  </w:num>
  <w:num w:numId="19">
    <w:abstractNumId w:val="3"/>
  </w:num>
  <w:num w:numId="20">
    <w:abstractNumId w:val="10"/>
  </w:num>
  <w:num w:numId="21">
    <w:abstractNumId w:val="5"/>
  </w:num>
  <w:num w:numId="22">
    <w:abstractNumId w:val="1"/>
  </w:num>
  <w:num w:numId="23">
    <w:abstractNumId w:val="9"/>
  </w:num>
  <w:num w:numId="24">
    <w:abstractNumId w:val="8"/>
  </w:num>
  <w:num w:numId="25">
    <w:abstractNumId w:val="7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c3tTQxNzU0MjRR0lEKTi0uzszPAymwrAUAtH7DiCwAAAA="/>
  </w:docVars>
  <w:rsids>
    <w:rsidRoot w:val="00943899"/>
    <w:rsid w:val="0000371F"/>
    <w:rsid w:val="00003CDC"/>
    <w:rsid w:val="00004656"/>
    <w:rsid w:val="00015854"/>
    <w:rsid w:val="00017C39"/>
    <w:rsid w:val="00021D03"/>
    <w:rsid w:val="0003278B"/>
    <w:rsid w:val="00032C99"/>
    <w:rsid w:val="00037765"/>
    <w:rsid w:val="000406A3"/>
    <w:rsid w:val="000417BB"/>
    <w:rsid w:val="000425A6"/>
    <w:rsid w:val="00043EE7"/>
    <w:rsid w:val="00046536"/>
    <w:rsid w:val="00050179"/>
    <w:rsid w:val="000523A0"/>
    <w:rsid w:val="00053CC7"/>
    <w:rsid w:val="00054313"/>
    <w:rsid w:val="00056D96"/>
    <w:rsid w:val="00065519"/>
    <w:rsid w:val="000668FA"/>
    <w:rsid w:val="0007049E"/>
    <w:rsid w:val="00071450"/>
    <w:rsid w:val="00074215"/>
    <w:rsid w:val="000756C2"/>
    <w:rsid w:val="00075AE7"/>
    <w:rsid w:val="00077201"/>
    <w:rsid w:val="00086A20"/>
    <w:rsid w:val="00091F85"/>
    <w:rsid w:val="00092BAA"/>
    <w:rsid w:val="00092FB4"/>
    <w:rsid w:val="00094773"/>
    <w:rsid w:val="0009729C"/>
    <w:rsid w:val="000A1D0B"/>
    <w:rsid w:val="000B14F6"/>
    <w:rsid w:val="000B21A1"/>
    <w:rsid w:val="000B41C4"/>
    <w:rsid w:val="000B54BE"/>
    <w:rsid w:val="000B73C4"/>
    <w:rsid w:val="000B7C47"/>
    <w:rsid w:val="000C539F"/>
    <w:rsid w:val="000C6A53"/>
    <w:rsid w:val="000C6F40"/>
    <w:rsid w:val="000C7AA0"/>
    <w:rsid w:val="000D19D0"/>
    <w:rsid w:val="000D351D"/>
    <w:rsid w:val="000D3881"/>
    <w:rsid w:val="000D42F5"/>
    <w:rsid w:val="000D4874"/>
    <w:rsid w:val="000D5690"/>
    <w:rsid w:val="000E1FED"/>
    <w:rsid w:val="000E2D8C"/>
    <w:rsid w:val="000F70AE"/>
    <w:rsid w:val="00100A95"/>
    <w:rsid w:val="00104D6E"/>
    <w:rsid w:val="00105C6D"/>
    <w:rsid w:val="0010632A"/>
    <w:rsid w:val="00110208"/>
    <w:rsid w:val="00111148"/>
    <w:rsid w:val="001131B2"/>
    <w:rsid w:val="00113ADE"/>
    <w:rsid w:val="00114250"/>
    <w:rsid w:val="00116686"/>
    <w:rsid w:val="00124CBC"/>
    <w:rsid w:val="00130B47"/>
    <w:rsid w:val="00133D1D"/>
    <w:rsid w:val="001354C2"/>
    <w:rsid w:val="001362C7"/>
    <w:rsid w:val="0013773A"/>
    <w:rsid w:val="0014060D"/>
    <w:rsid w:val="0014627C"/>
    <w:rsid w:val="001470DC"/>
    <w:rsid w:val="00147956"/>
    <w:rsid w:val="00147A27"/>
    <w:rsid w:val="00156F2B"/>
    <w:rsid w:val="0016149F"/>
    <w:rsid w:val="001645D4"/>
    <w:rsid w:val="00170F8A"/>
    <w:rsid w:val="00175BC3"/>
    <w:rsid w:val="00175F3F"/>
    <w:rsid w:val="00176132"/>
    <w:rsid w:val="00182943"/>
    <w:rsid w:val="0018660D"/>
    <w:rsid w:val="001878DF"/>
    <w:rsid w:val="001927A5"/>
    <w:rsid w:val="00193294"/>
    <w:rsid w:val="001A6271"/>
    <w:rsid w:val="001B33D9"/>
    <w:rsid w:val="001C29B6"/>
    <w:rsid w:val="001C6177"/>
    <w:rsid w:val="001C6327"/>
    <w:rsid w:val="001D1E00"/>
    <w:rsid w:val="001D2965"/>
    <w:rsid w:val="001E1D1A"/>
    <w:rsid w:val="001E22D1"/>
    <w:rsid w:val="001E2800"/>
    <w:rsid w:val="001E3418"/>
    <w:rsid w:val="001E6659"/>
    <w:rsid w:val="00200400"/>
    <w:rsid w:val="00200686"/>
    <w:rsid w:val="0020683C"/>
    <w:rsid w:val="002105FB"/>
    <w:rsid w:val="002117ED"/>
    <w:rsid w:val="00215086"/>
    <w:rsid w:val="002173FE"/>
    <w:rsid w:val="002205EC"/>
    <w:rsid w:val="0022063A"/>
    <w:rsid w:val="00235A9B"/>
    <w:rsid w:val="0023783E"/>
    <w:rsid w:val="0024475E"/>
    <w:rsid w:val="0024507A"/>
    <w:rsid w:val="0024627D"/>
    <w:rsid w:val="00247298"/>
    <w:rsid w:val="00252E2E"/>
    <w:rsid w:val="0025504D"/>
    <w:rsid w:val="002554EF"/>
    <w:rsid w:val="00262F9A"/>
    <w:rsid w:val="002702B5"/>
    <w:rsid w:val="00270F99"/>
    <w:rsid w:val="00275481"/>
    <w:rsid w:val="00275BAC"/>
    <w:rsid w:val="0028222B"/>
    <w:rsid w:val="00285AF7"/>
    <w:rsid w:val="0029143D"/>
    <w:rsid w:val="002B207C"/>
    <w:rsid w:val="002B2893"/>
    <w:rsid w:val="002C3DB1"/>
    <w:rsid w:val="002D36B8"/>
    <w:rsid w:val="002D3D8E"/>
    <w:rsid w:val="002D431F"/>
    <w:rsid w:val="002E2DB1"/>
    <w:rsid w:val="002E41E8"/>
    <w:rsid w:val="002E421B"/>
    <w:rsid w:val="002F0B68"/>
    <w:rsid w:val="002F2B60"/>
    <w:rsid w:val="002F300E"/>
    <w:rsid w:val="002F4977"/>
    <w:rsid w:val="0030676C"/>
    <w:rsid w:val="0031721B"/>
    <w:rsid w:val="00320D37"/>
    <w:rsid w:val="00323090"/>
    <w:rsid w:val="00326C63"/>
    <w:rsid w:val="00333174"/>
    <w:rsid w:val="003369FB"/>
    <w:rsid w:val="00341417"/>
    <w:rsid w:val="00343ABA"/>
    <w:rsid w:val="0035493D"/>
    <w:rsid w:val="003553A9"/>
    <w:rsid w:val="00356D02"/>
    <w:rsid w:val="0036685A"/>
    <w:rsid w:val="003706D8"/>
    <w:rsid w:val="0037102B"/>
    <w:rsid w:val="00375F98"/>
    <w:rsid w:val="00377BBE"/>
    <w:rsid w:val="00381D6A"/>
    <w:rsid w:val="00391B20"/>
    <w:rsid w:val="003924B7"/>
    <w:rsid w:val="0039742A"/>
    <w:rsid w:val="003A05E9"/>
    <w:rsid w:val="003A3EB9"/>
    <w:rsid w:val="003A46A5"/>
    <w:rsid w:val="003A755A"/>
    <w:rsid w:val="003C50E4"/>
    <w:rsid w:val="003C6ABC"/>
    <w:rsid w:val="003D35C4"/>
    <w:rsid w:val="003D3EA0"/>
    <w:rsid w:val="003D44AF"/>
    <w:rsid w:val="003D4BA0"/>
    <w:rsid w:val="003E0FD6"/>
    <w:rsid w:val="003E1AF4"/>
    <w:rsid w:val="003E2455"/>
    <w:rsid w:val="003E3761"/>
    <w:rsid w:val="003E53CD"/>
    <w:rsid w:val="003E55DC"/>
    <w:rsid w:val="003E659E"/>
    <w:rsid w:val="003F2479"/>
    <w:rsid w:val="003F657B"/>
    <w:rsid w:val="003F6A4A"/>
    <w:rsid w:val="003F752C"/>
    <w:rsid w:val="003F794D"/>
    <w:rsid w:val="00401FCF"/>
    <w:rsid w:val="004027D4"/>
    <w:rsid w:val="00404A37"/>
    <w:rsid w:val="00410405"/>
    <w:rsid w:val="00412700"/>
    <w:rsid w:val="004140BA"/>
    <w:rsid w:val="004150E5"/>
    <w:rsid w:val="00420C1D"/>
    <w:rsid w:val="00424AF0"/>
    <w:rsid w:val="0042639C"/>
    <w:rsid w:val="00431479"/>
    <w:rsid w:val="004318F3"/>
    <w:rsid w:val="004321DA"/>
    <w:rsid w:val="00433579"/>
    <w:rsid w:val="0044383D"/>
    <w:rsid w:val="004531B5"/>
    <w:rsid w:val="00457A84"/>
    <w:rsid w:val="004627F5"/>
    <w:rsid w:val="00465A8E"/>
    <w:rsid w:val="00470627"/>
    <w:rsid w:val="0047265A"/>
    <w:rsid w:val="0047397E"/>
    <w:rsid w:val="00473B52"/>
    <w:rsid w:val="00476D76"/>
    <w:rsid w:val="004808C1"/>
    <w:rsid w:val="004904E1"/>
    <w:rsid w:val="00490C81"/>
    <w:rsid w:val="00492D24"/>
    <w:rsid w:val="00495580"/>
    <w:rsid w:val="004A1202"/>
    <w:rsid w:val="004A1F56"/>
    <w:rsid w:val="004A501B"/>
    <w:rsid w:val="004B450D"/>
    <w:rsid w:val="004B5F06"/>
    <w:rsid w:val="004C1756"/>
    <w:rsid w:val="004C3EE1"/>
    <w:rsid w:val="004D289D"/>
    <w:rsid w:val="004D3FCF"/>
    <w:rsid w:val="004E0752"/>
    <w:rsid w:val="004E0A98"/>
    <w:rsid w:val="004E1445"/>
    <w:rsid w:val="004E1FDF"/>
    <w:rsid w:val="004E4E98"/>
    <w:rsid w:val="004E5D1E"/>
    <w:rsid w:val="004F2C83"/>
    <w:rsid w:val="004F4755"/>
    <w:rsid w:val="00510EC7"/>
    <w:rsid w:val="00512AB3"/>
    <w:rsid w:val="00516EA6"/>
    <w:rsid w:val="00520752"/>
    <w:rsid w:val="00522C62"/>
    <w:rsid w:val="00532EB4"/>
    <w:rsid w:val="005358A4"/>
    <w:rsid w:val="0054042E"/>
    <w:rsid w:val="00545722"/>
    <w:rsid w:val="00545E31"/>
    <w:rsid w:val="00554B8F"/>
    <w:rsid w:val="005557EF"/>
    <w:rsid w:val="005569CC"/>
    <w:rsid w:val="005601A1"/>
    <w:rsid w:val="00564392"/>
    <w:rsid w:val="00565020"/>
    <w:rsid w:val="00566D37"/>
    <w:rsid w:val="00571661"/>
    <w:rsid w:val="00572276"/>
    <w:rsid w:val="00572959"/>
    <w:rsid w:val="00572BC6"/>
    <w:rsid w:val="00576721"/>
    <w:rsid w:val="00587E33"/>
    <w:rsid w:val="005911B8"/>
    <w:rsid w:val="0059603C"/>
    <w:rsid w:val="005A0040"/>
    <w:rsid w:val="005A18A2"/>
    <w:rsid w:val="005A3B2B"/>
    <w:rsid w:val="005B0CE0"/>
    <w:rsid w:val="005B2B17"/>
    <w:rsid w:val="005B49BE"/>
    <w:rsid w:val="005B6271"/>
    <w:rsid w:val="005C0D7E"/>
    <w:rsid w:val="005C1C7F"/>
    <w:rsid w:val="005C2552"/>
    <w:rsid w:val="005C4F37"/>
    <w:rsid w:val="005D695A"/>
    <w:rsid w:val="005F0228"/>
    <w:rsid w:val="005F0D83"/>
    <w:rsid w:val="005F165C"/>
    <w:rsid w:val="005F22C6"/>
    <w:rsid w:val="0060262F"/>
    <w:rsid w:val="00616D15"/>
    <w:rsid w:val="00623790"/>
    <w:rsid w:val="006240AE"/>
    <w:rsid w:val="006327F7"/>
    <w:rsid w:val="006364B0"/>
    <w:rsid w:val="00641039"/>
    <w:rsid w:val="00645236"/>
    <w:rsid w:val="0064527C"/>
    <w:rsid w:val="00652034"/>
    <w:rsid w:val="00661920"/>
    <w:rsid w:val="00664492"/>
    <w:rsid w:val="00672A75"/>
    <w:rsid w:val="00676DA2"/>
    <w:rsid w:val="00680712"/>
    <w:rsid w:val="00683519"/>
    <w:rsid w:val="0069165B"/>
    <w:rsid w:val="00697158"/>
    <w:rsid w:val="00697E82"/>
    <w:rsid w:val="00697FE3"/>
    <w:rsid w:val="006B484C"/>
    <w:rsid w:val="006B5938"/>
    <w:rsid w:val="006C3936"/>
    <w:rsid w:val="006D6443"/>
    <w:rsid w:val="006D70A9"/>
    <w:rsid w:val="006E0791"/>
    <w:rsid w:val="006E63EF"/>
    <w:rsid w:val="006E6506"/>
    <w:rsid w:val="006E72E1"/>
    <w:rsid w:val="006F3D92"/>
    <w:rsid w:val="006F5867"/>
    <w:rsid w:val="00704DB0"/>
    <w:rsid w:val="00710A97"/>
    <w:rsid w:val="00712AE0"/>
    <w:rsid w:val="00716254"/>
    <w:rsid w:val="0072238E"/>
    <w:rsid w:val="00722C68"/>
    <w:rsid w:val="00726CF0"/>
    <w:rsid w:val="007332CD"/>
    <w:rsid w:val="00736ADF"/>
    <w:rsid w:val="00744308"/>
    <w:rsid w:val="00745BDE"/>
    <w:rsid w:val="00747031"/>
    <w:rsid w:val="00750238"/>
    <w:rsid w:val="007737C1"/>
    <w:rsid w:val="00786F89"/>
    <w:rsid w:val="00791A4C"/>
    <w:rsid w:val="00797DB4"/>
    <w:rsid w:val="007A67B6"/>
    <w:rsid w:val="007B0A19"/>
    <w:rsid w:val="007B2054"/>
    <w:rsid w:val="007B2472"/>
    <w:rsid w:val="007B2B05"/>
    <w:rsid w:val="007B3C63"/>
    <w:rsid w:val="007B4EFD"/>
    <w:rsid w:val="007B6F96"/>
    <w:rsid w:val="007C5049"/>
    <w:rsid w:val="007C7CD3"/>
    <w:rsid w:val="007E27EB"/>
    <w:rsid w:val="007E6006"/>
    <w:rsid w:val="007F1482"/>
    <w:rsid w:val="007F199A"/>
    <w:rsid w:val="00802467"/>
    <w:rsid w:val="00803502"/>
    <w:rsid w:val="00803E86"/>
    <w:rsid w:val="0081187F"/>
    <w:rsid w:val="008133EA"/>
    <w:rsid w:val="00813A21"/>
    <w:rsid w:val="00822DA9"/>
    <w:rsid w:val="008232FC"/>
    <w:rsid w:val="00827208"/>
    <w:rsid w:val="008313ED"/>
    <w:rsid w:val="00844CA9"/>
    <w:rsid w:val="00850231"/>
    <w:rsid w:val="00865F39"/>
    <w:rsid w:val="00872963"/>
    <w:rsid w:val="00874DCC"/>
    <w:rsid w:val="00875F9E"/>
    <w:rsid w:val="00876C21"/>
    <w:rsid w:val="008811DF"/>
    <w:rsid w:val="00884792"/>
    <w:rsid w:val="00885C4F"/>
    <w:rsid w:val="0088642F"/>
    <w:rsid w:val="00891B5F"/>
    <w:rsid w:val="00896436"/>
    <w:rsid w:val="008A1177"/>
    <w:rsid w:val="008A3E44"/>
    <w:rsid w:val="008B25B6"/>
    <w:rsid w:val="008B526D"/>
    <w:rsid w:val="008C0360"/>
    <w:rsid w:val="008C35FD"/>
    <w:rsid w:val="008C3D84"/>
    <w:rsid w:val="008D1519"/>
    <w:rsid w:val="008D3702"/>
    <w:rsid w:val="008E0646"/>
    <w:rsid w:val="008E4394"/>
    <w:rsid w:val="008E4466"/>
    <w:rsid w:val="008F215E"/>
    <w:rsid w:val="008F27F9"/>
    <w:rsid w:val="008F3225"/>
    <w:rsid w:val="008F4B8C"/>
    <w:rsid w:val="008F73AA"/>
    <w:rsid w:val="008F7ACD"/>
    <w:rsid w:val="00900F95"/>
    <w:rsid w:val="009022C9"/>
    <w:rsid w:val="00907B26"/>
    <w:rsid w:val="00924745"/>
    <w:rsid w:val="0092486E"/>
    <w:rsid w:val="009271A6"/>
    <w:rsid w:val="0093139E"/>
    <w:rsid w:val="00933E1D"/>
    <w:rsid w:val="0093409E"/>
    <w:rsid w:val="009362AC"/>
    <w:rsid w:val="00937AAB"/>
    <w:rsid w:val="009409EC"/>
    <w:rsid w:val="00942998"/>
    <w:rsid w:val="00943899"/>
    <w:rsid w:val="0094545C"/>
    <w:rsid w:val="0094684A"/>
    <w:rsid w:val="0095052D"/>
    <w:rsid w:val="009507EB"/>
    <w:rsid w:val="00956FD6"/>
    <w:rsid w:val="009574C1"/>
    <w:rsid w:val="0096666F"/>
    <w:rsid w:val="00966D3A"/>
    <w:rsid w:val="00966D67"/>
    <w:rsid w:val="00966E30"/>
    <w:rsid w:val="00970BDB"/>
    <w:rsid w:val="0097603F"/>
    <w:rsid w:val="00977754"/>
    <w:rsid w:val="009817DF"/>
    <w:rsid w:val="00985B9B"/>
    <w:rsid w:val="0098644E"/>
    <w:rsid w:val="00997F19"/>
    <w:rsid w:val="009A5938"/>
    <w:rsid w:val="009B2CE7"/>
    <w:rsid w:val="009B4EFB"/>
    <w:rsid w:val="009C00C3"/>
    <w:rsid w:val="009C34A9"/>
    <w:rsid w:val="009C544E"/>
    <w:rsid w:val="009C5AEB"/>
    <w:rsid w:val="009C65CE"/>
    <w:rsid w:val="009D0299"/>
    <w:rsid w:val="009D072F"/>
    <w:rsid w:val="009D67DE"/>
    <w:rsid w:val="009D6DD2"/>
    <w:rsid w:val="009D716A"/>
    <w:rsid w:val="009E2E7D"/>
    <w:rsid w:val="009E5868"/>
    <w:rsid w:val="009E5B03"/>
    <w:rsid w:val="009E696B"/>
    <w:rsid w:val="009E7F78"/>
    <w:rsid w:val="009F040D"/>
    <w:rsid w:val="009F0EDD"/>
    <w:rsid w:val="009F134A"/>
    <w:rsid w:val="00A03A62"/>
    <w:rsid w:val="00A0729D"/>
    <w:rsid w:val="00A0771C"/>
    <w:rsid w:val="00A25062"/>
    <w:rsid w:val="00A2595F"/>
    <w:rsid w:val="00A260B7"/>
    <w:rsid w:val="00A262DA"/>
    <w:rsid w:val="00A338FD"/>
    <w:rsid w:val="00A34927"/>
    <w:rsid w:val="00A42D58"/>
    <w:rsid w:val="00A438C3"/>
    <w:rsid w:val="00A52739"/>
    <w:rsid w:val="00A540C0"/>
    <w:rsid w:val="00A55264"/>
    <w:rsid w:val="00A562AA"/>
    <w:rsid w:val="00A619E3"/>
    <w:rsid w:val="00A627F0"/>
    <w:rsid w:val="00A65D1A"/>
    <w:rsid w:val="00A662D0"/>
    <w:rsid w:val="00A6764E"/>
    <w:rsid w:val="00A7568F"/>
    <w:rsid w:val="00A8075D"/>
    <w:rsid w:val="00A855DD"/>
    <w:rsid w:val="00A86E07"/>
    <w:rsid w:val="00A9358E"/>
    <w:rsid w:val="00A945EF"/>
    <w:rsid w:val="00A9700C"/>
    <w:rsid w:val="00AA1928"/>
    <w:rsid w:val="00AA342F"/>
    <w:rsid w:val="00AA60D7"/>
    <w:rsid w:val="00AA6377"/>
    <w:rsid w:val="00AB504D"/>
    <w:rsid w:val="00AB66C1"/>
    <w:rsid w:val="00AB7972"/>
    <w:rsid w:val="00AC11D2"/>
    <w:rsid w:val="00AC7643"/>
    <w:rsid w:val="00AD047A"/>
    <w:rsid w:val="00AD614C"/>
    <w:rsid w:val="00AE1412"/>
    <w:rsid w:val="00AE1563"/>
    <w:rsid w:val="00AE4D74"/>
    <w:rsid w:val="00AE7069"/>
    <w:rsid w:val="00AE7B72"/>
    <w:rsid w:val="00AF1A77"/>
    <w:rsid w:val="00B05686"/>
    <w:rsid w:val="00B0784F"/>
    <w:rsid w:val="00B102A1"/>
    <w:rsid w:val="00B161CD"/>
    <w:rsid w:val="00B17153"/>
    <w:rsid w:val="00B22C9D"/>
    <w:rsid w:val="00B328D8"/>
    <w:rsid w:val="00B337B9"/>
    <w:rsid w:val="00B40A7F"/>
    <w:rsid w:val="00B44160"/>
    <w:rsid w:val="00B44997"/>
    <w:rsid w:val="00B50B06"/>
    <w:rsid w:val="00B66751"/>
    <w:rsid w:val="00B70782"/>
    <w:rsid w:val="00B74E82"/>
    <w:rsid w:val="00B75146"/>
    <w:rsid w:val="00B8536F"/>
    <w:rsid w:val="00B92114"/>
    <w:rsid w:val="00BA311A"/>
    <w:rsid w:val="00BA4425"/>
    <w:rsid w:val="00BA632E"/>
    <w:rsid w:val="00BA7893"/>
    <w:rsid w:val="00BB21F4"/>
    <w:rsid w:val="00BC4423"/>
    <w:rsid w:val="00BD0829"/>
    <w:rsid w:val="00BD523A"/>
    <w:rsid w:val="00BD59E5"/>
    <w:rsid w:val="00BD5E5E"/>
    <w:rsid w:val="00BD72D7"/>
    <w:rsid w:val="00BE0F89"/>
    <w:rsid w:val="00BE52D5"/>
    <w:rsid w:val="00BE6EB2"/>
    <w:rsid w:val="00BF1CE1"/>
    <w:rsid w:val="00BF5AEF"/>
    <w:rsid w:val="00BF5D9C"/>
    <w:rsid w:val="00BF6AF1"/>
    <w:rsid w:val="00C02A72"/>
    <w:rsid w:val="00C034FC"/>
    <w:rsid w:val="00C039FE"/>
    <w:rsid w:val="00C12C6D"/>
    <w:rsid w:val="00C15CB4"/>
    <w:rsid w:val="00C17ADA"/>
    <w:rsid w:val="00C25EE5"/>
    <w:rsid w:val="00C26F2E"/>
    <w:rsid w:val="00C305E0"/>
    <w:rsid w:val="00C30AC3"/>
    <w:rsid w:val="00C42774"/>
    <w:rsid w:val="00C503C2"/>
    <w:rsid w:val="00C51433"/>
    <w:rsid w:val="00C56F16"/>
    <w:rsid w:val="00C64988"/>
    <w:rsid w:val="00C66B77"/>
    <w:rsid w:val="00C71AB8"/>
    <w:rsid w:val="00C7580D"/>
    <w:rsid w:val="00C75CA0"/>
    <w:rsid w:val="00C762DE"/>
    <w:rsid w:val="00C80B1B"/>
    <w:rsid w:val="00C8273F"/>
    <w:rsid w:val="00C84033"/>
    <w:rsid w:val="00C865DB"/>
    <w:rsid w:val="00C94BFC"/>
    <w:rsid w:val="00C94FA3"/>
    <w:rsid w:val="00C96121"/>
    <w:rsid w:val="00C97A0C"/>
    <w:rsid w:val="00CA03D1"/>
    <w:rsid w:val="00CA234D"/>
    <w:rsid w:val="00CB345F"/>
    <w:rsid w:val="00CB776D"/>
    <w:rsid w:val="00CC1C10"/>
    <w:rsid w:val="00CC4A71"/>
    <w:rsid w:val="00CC6E57"/>
    <w:rsid w:val="00CC76E8"/>
    <w:rsid w:val="00CC7F15"/>
    <w:rsid w:val="00CD2B30"/>
    <w:rsid w:val="00CD4AD9"/>
    <w:rsid w:val="00CD6D85"/>
    <w:rsid w:val="00CD7C20"/>
    <w:rsid w:val="00CE0854"/>
    <w:rsid w:val="00CE2D17"/>
    <w:rsid w:val="00CE357A"/>
    <w:rsid w:val="00CE4E47"/>
    <w:rsid w:val="00CE6C6C"/>
    <w:rsid w:val="00CF5DC0"/>
    <w:rsid w:val="00D00470"/>
    <w:rsid w:val="00D0154F"/>
    <w:rsid w:val="00D0198B"/>
    <w:rsid w:val="00D02C0F"/>
    <w:rsid w:val="00D06603"/>
    <w:rsid w:val="00D1750D"/>
    <w:rsid w:val="00D25117"/>
    <w:rsid w:val="00D259CE"/>
    <w:rsid w:val="00D26224"/>
    <w:rsid w:val="00D26627"/>
    <w:rsid w:val="00D32A2D"/>
    <w:rsid w:val="00D41A12"/>
    <w:rsid w:val="00D54F9D"/>
    <w:rsid w:val="00D61BB3"/>
    <w:rsid w:val="00D623AC"/>
    <w:rsid w:val="00D631C2"/>
    <w:rsid w:val="00D6751E"/>
    <w:rsid w:val="00D67F32"/>
    <w:rsid w:val="00D70F88"/>
    <w:rsid w:val="00D75029"/>
    <w:rsid w:val="00D76A8B"/>
    <w:rsid w:val="00D776C6"/>
    <w:rsid w:val="00D776F4"/>
    <w:rsid w:val="00D77F87"/>
    <w:rsid w:val="00D87056"/>
    <w:rsid w:val="00D90D02"/>
    <w:rsid w:val="00D94C98"/>
    <w:rsid w:val="00D96038"/>
    <w:rsid w:val="00DA02A9"/>
    <w:rsid w:val="00DA1F8C"/>
    <w:rsid w:val="00DA224C"/>
    <w:rsid w:val="00DA6792"/>
    <w:rsid w:val="00DB2447"/>
    <w:rsid w:val="00DB3E0A"/>
    <w:rsid w:val="00DB751F"/>
    <w:rsid w:val="00DD097D"/>
    <w:rsid w:val="00DF20C7"/>
    <w:rsid w:val="00DF2184"/>
    <w:rsid w:val="00DF2A92"/>
    <w:rsid w:val="00DF493C"/>
    <w:rsid w:val="00DF6DB8"/>
    <w:rsid w:val="00DF7BDC"/>
    <w:rsid w:val="00E0234B"/>
    <w:rsid w:val="00E07309"/>
    <w:rsid w:val="00E16DC3"/>
    <w:rsid w:val="00E36116"/>
    <w:rsid w:val="00E41721"/>
    <w:rsid w:val="00E41BBD"/>
    <w:rsid w:val="00E4294C"/>
    <w:rsid w:val="00E47A13"/>
    <w:rsid w:val="00E513F9"/>
    <w:rsid w:val="00E57088"/>
    <w:rsid w:val="00E669C9"/>
    <w:rsid w:val="00E67D59"/>
    <w:rsid w:val="00E72ABD"/>
    <w:rsid w:val="00E8024E"/>
    <w:rsid w:val="00EA010E"/>
    <w:rsid w:val="00EA147F"/>
    <w:rsid w:val="00EA1E71"/>
    <w:rsid w:val="00EA2597"/>
    <w:rsid w:val="00EB29EC"/>
    <w:rsid w:val="00EB594E"/>
    <w:rsid w:val="00EB608A"/>
    <w:rsid w:val="00EC03AF"/>
    <w:rsid w:val="00EC2DDF"/>
    <w:rsid w:val="00ED1C04"/>
    <w:rsid w:val="00ED1C67"/>
    <w:rsid w:val="00ED542B"/>
    <w:rsid w:val="00EE3243"/>
    <w:rsid w:val="00EE33A7"/>
    <w:rsid w:val="00EE3FE2"/>
    <w:rsid w:val="00EE61CE"/>
    <w:rsid w:val="00EF2ED0"/>
    <w:rsid w:val="00F01EB5"/>
    <w:rsid w:val="00F10F51"/>
    <w:rsid w:val="00F1192E"/>
    <w:rsid w:val="00F1220E"/>
    <w:rsid w:val="00F12611"/>
    <w:rsid w:val="00F1357A"/>
    <w:rsid w:val="00F16D32"/>
    <w:rsid w:val="00F2316B"/>
    <w:rsid w:val="00F30A30"/>
    <w:rsid w:val="00F44130"/>
    <w:rsid w:val="00F527FF"/>
    <w:rsid w:val="00F75AE9"/>
    <w:rsid w:val="00F7636C"/>
    <w:rsid w:val="00F80AE5"/>
    <w:rsid w:val="00F82642"/>
    <w:rsid w:val="00F96B1C"/>
    <w:rsid w:val="00FA043E"/>
    <w:rsid w:val="00FA0C5C"/>
    <w:rsid w:val="00FA2512"/>
    <w:rsid w:val="00FA5513"/>
    <w:rsid w:val="00FA74D8"/>
    <w:rsid w:val="00FA7F26"/>
    <w:rsid w:val="00FB1C37"/>
    <w:rsid w:val="00FC00E0"/>
    <w:rsid w:val="00FC4DB7"/>
    <w:rsid w:val="00FC5D65"/>
    <w:rsid w:val="00FC6BAA"/>
    <w:rsid w:val="00FC7527"/>
    <w:rsid w:val="00FF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9F32F04"/>
  <w15:docId w15:val="{E5CD87A4-89A1-480E-9FA7-086EEB952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A13"/>
  </w:style>
  <w:style w:type="paragraph" w:styleId="Footer">
    <w:name w:val="footer"/>
    <w:basedOn w:val="Normal"/>
    <w:link w:val="Foot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A13"/>
  </w:style>
  <w:style w:type="paragraph" w:styleId="BalloonText">
    <w:name w:val="Balloon Text"/>
    <w:basedOn w:val="Normal"/>
    <w:link w:val="BalloonTextChar"/>
    <w:uiPriority w:val="99"/>
    <w:semiHidden/>
    <w:unhideWhenUsed/>
    <w:rsid w:val="00E47A1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1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3409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2114"/>
    <w:pPr>
      <w:ind w:left="720"/>
      <w:contextualSpacing/>
    </w:pPr>
  </w:style>
  <w:style w:type="table" w:styleId="TableGrid">
    <w:name w:val="Table Grid"/>
    <w:basedOn w:val="TableNormal"/>
    <w:uiPriority w:val="59"/>
    <w:rsid w:val="006F58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540C0"/>
  </w:style>
  <w:style w:type="character" w:styleId="CommentReference">
    <w:name w:val="annotation reference"/>
    <w:basedOn w:val="DefaultParagraphFont"/>
    <w:uiPriority w:val="99"/>
    <w:semiHidden/>
    <w:unhideWhenUsed/>
    <w:rsid w:val="00175F3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F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F3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F3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F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97F19"/>
  </w:style>
  <w:style w:type="character" w:styleId="PlaceholderText">
    <w:name w:val="Placeholder Text"/>
    <w:basedOn w:val="DefaultParagraphFont"/>
    <w:uiPriority w:val="99"/>
    <w:semiHidden/>
    <w:rsid w:val="005B0CE0"/>
    <w:rPr>
      <w:color w:val="808080"/>
    </w:rPr>
  </w:style>
  <w:style w:type="paragraph" w:customStyle="1" w:styleId="form">
    <w:name w:val="form"/>
    <w:basedOn w:val="Normal"/>
    <w:link w:val="formChar"/>
    <w:rsid w:val="00356D02"/>
    <w:rPr>
      <w:rFonts w:ascii="Calibri" w:hAnsi="Calibri"/>
      <w:b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375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Char">
    <w:name w:val="form Char"/>
    <w:basedOn w:val="DefaultParagraphFont"/>
    <w:link w:val="form"/>
    <w:rsid w:val="00356D02"/>
    <w:rPr>
      <w:rFonts w:ascii="Calibri" w:hAnsi="Calibri"/>
      <w:b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BD52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Info%20Sheet%20-%20DISC%20Standardized%20Data%20Elements_v2018.08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DF7936F63C34B80A18B45E276D55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550AA-3F32-490A-A479-F6FAE931C84C}"/>
      </w:docPartPr>
      <w:docPartBody>
        <w:p w:rsidR="00AD5F4D" w:rsidRDefault="009C18E9" w:rsidP="009C18E9">
          <w:pPr>
            <w:pStyle w:val="8DF7936F63C34B80A18B45E276D5596C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D70E8DB8D96405E8A3EF51C85038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C3E0A-A8A5-4A68-A151-FFB53AFD2356}"/>
      </w:docPartPr>
      <w:docPartBody>
        <w:p w:rsidR="00FF4C8C" w:rsidRDefault="009C18E9" w:rsidP="009C18E9">
          <w:pPr>
            <w:pStyle w:val="BD70E8DB8D96405E8A3EF51C85038CD5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7425C1081B1456BA03132E0FB17B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6BF14-8093-4B3C-BD1A-12EB7C0B7EF0}"/>
      </w:docPartPr>
      <w:docPartBody>
        <w:p w:rsidR="00FF4C8C" w:rsidRDefault="009C18E9" w:rsidP="009C18E9">
          <w:pPr>
            <w:pStyle w:val="A7425C1081B1456BA03132E0FB17BA64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C7714E6DC244D9999FA21B3BD8FB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6E3FC-A5C5-432D-8C3B-E086D67E906A}"/>
      </w:docPartPr>
      <w:docPartBody>
        <w:p w:rsidR="00FF4C8C" w:rsidRDefault="009C18E9" w:rsidP="009C18E9">
          <w:pPr>
            <w:pStyle w:val="5C7714E6DC244D9999FA21B3BD8FB54B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BB0069A70A74A5AACF4812D3C4C2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716C7-7E80-4792-BAFC-71841D826BBE}"/>
      </w:docPartPr>
      <w:docPartBody>
        <w:p w:rsidR="00FF4C8C" w:rsidRDefault="009C18E9" w:rsidP="009C18E9">
          <w:pPr>
            <w:pStyle w:val="9BB0069A70A74A5AACF4812D3C4C2D3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0109291156748A4A0AF20BF5725E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9AAD2-3C32-41B7-ADE2-A9247BB4EF79}"/>
      </w:docPartPr>
      <w:docPartBody>
        <w:p w:rsidR="00FF4C8C" w:rsidRDefault="009C18E9" w:rsidP="009C18E9">
          <w:pPr>
            <w:pStyle w:val="A0109291156748A4A0AF20BF5725EC4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D059EC83A9E04B74BA2162A53A5AB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967AC-2420-4E9C-8A02-106D1AF3FFC5}"/>
      </w:docPartPr>
      <w:docPartBody>
        <w:p w:rsidR="00FF4C8C" w:rsidRDefault="009C18E9" w:rsidP="009C18E9">
          <w:pPr>
            <w:pStyle w:val="D059EC83A9E04B74BA2162A53A5ABAB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4CC689AB9948BCAD2C0029360BB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917E1-44FC-4776-8937-A6161D32E032}"/>
      </w:docPartPr>
      <w:docPartBody>
        <w:p w:rsidR="00FF4C8C" w:rsidRDefault="009C18E9" w:rsidP="009C18E9">
          <w:pPr>
            <w:pStyle w:val="374CC689AB9948BCAD2C0029360BB7CF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D7E27DA54D04B68BD3E63C276E39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4EFFE-EDB2-48F7-A440-DF0E43A37B9D}"/>
      </w:docPartPr>
      <w:docPartBody>
        <w:p w:rsidR="00FF4C8C" w:rsidRDefault="009C18E9" w:rsidP="009C18E9">
          <w:pPr>
            <w:pStyle w:val="0D7E27DA54D04B68BD3E63C276E39C30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60FFD4D9241412B8F2EA6BE57511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CB1D1-C6EC-4095-B725-3DAD71F490BA}"/>
      </w:docPartPr>
      <w:docPartBody>
        <w:p w:rsidR="00FF4C8C" w:rsidRDefault="009C18E9" w:rsidP="009C18E9">
          <w:pPr>
            <w:pStyle w:val="960FFD4D9241412B8F2EA6BE57511E9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74DCCA2D61498ABA4DCFB7A3111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2F0F7-4673-4D9D-BD62-7E21202C7441}"/>
      </w:docPartPr>
      <w:docPartBody>
        <w:p w:rsidR="00FF4C8C" w:rsidRDefault="009C18E9" w:rsidP="009C18E9">
          <w:pPr>
            <w:pStyle w:val="6774DCCA2D61498ABA4DCFB7A311160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288B1F20D5EB4CBCB38B7BAD6F15B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B84AC-7F2F-4687-BE8B-0EDCD4076FD7}"/>
      </w:docPartPr>
      <w:docPartBody>
        <w:p w:rsidR="00FF4C8C" w:rsidRDefault="009C18E9" w:rsidP="009C18E9">
          <w:pPr>
            <w:pStyle w:val="288B1F20D5EB4CBCB38B7BAD6F15BFB9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9A659BA254D4076B0C6878BE2CD0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6C869-0C67-4888-9BB9-C5879DC92946}"/>
      </w:docPartPr>
      <w:docPartBody>
        <w:p w:rsidR="00FF4C8C" w:rsidRDefault="009C18E9" w:rsidP="009C18E9">
          <w:pPr>
            <w:pStyle w:val="69A659BA254D4076B0C6878BE2CD0B1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7DB5443C8D54F3695ED51D76D88F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69F32-E9EA-4121-940D-0ACA9BEA6DD2}"/>
      </w:docPartPr>
      <w:docPartBody>
        <w:p w:rsidR="00FF4C8C" w:rsidRDefault="009C18E9" w:rsidP="009C18E9">
          <w:pPr>
            <w:pStyle w:val="07DB5443C8D54F3695ED51D76D88FAA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B362B373A214493B50D654E540EE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6D354-0C76-4754-97F0-93BC8C689ED6}"/>
      </w:docPartPr>
      <w:docPartBody>
        <w:p w:rsidR="00FF4C8C" w:rsidRDefault="009C18E9" w:rsidP="009C18E9">
          <w:pPr>
            <w:pStyle w:val="EB362B373A214493B50D654E540EE61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A0798C39AAE4C678395303A89CBA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99689-A972-425D-BF2C-A6D71CDCE9E1}"/>
      </w:docPartPr>
      <w:docPartBody>
        <w:p w:rsidR="00FF4C8C" w:rsidRDefault="009C18E9" w:rsidP="009C18E9">
          <w:pPr>
            <w:pStyle w:val="CA0798C39AAE4C678395303A89CBA9C31"/>
          </w:pPr>
          <w:r w:rsidRPr="009E696B">
            <w:rPr>
              <w:rStyle w:val="PlaceholderText"/>
              <w:rFonts w:asciiTheme="minorHAnsi" w:hAnsiTheme="minorHAnsi"/>
              <w:b w:val="0"/>
              <w:sz w:val="24"/>
            </w:rPr>
            <w:t>Click here to enter text.</w:t>
          </w:r>
        </w:p>
      </w:docPartBody>
    </w:docPart>
    <w:docPart>
      <w:docPartPr>
        <w:name w:val="41832FE44FE240E7837A4C65BAF8C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E1341-17DB-4089-88B6-5E1DA2925FCD}"/>
      </w:docPartPr>
      <w:docPartBody>
        <w:p w:rsidR="009C18E9" w:rsidRDefault="00FF4C8C" w:rsidP="00FF4C8C">
          <w:pPr>
            <w:pStyle w:val="41832FE44FE240E7837A4C65BAF8C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A10DCB6A4884AAFA2FC2B862A71A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02F79-DB2F-42F9-96AF-D8F12056F9F9}"/>
      </w:docPartPr>
      <w:docPartBody>
        <w:p w:rsidR="009C18E9" w:rsidRDefault="009C18E9" w:rsidP="009C18E9">
          <w:pPr>
            <w:pStyle w:val="AA10DCB6A4884AAFA2FC2B862A71A80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90634664CB74293A2CE4A05F4E06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1D19-B876-42F9-AD93-3E90E1DD2474}"/>
      </w:docPartPr>
      <w:docPartBody>
        <w:p w:rsidR="009C18E9" w:rsidRDefault="009C18E9" w:rsidP="009C18E9">
          <w:pPr>
            <w:pStyle w:val="590634664CB74293A2CE4A05F4E06B2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FC1F476CAF74BA59A8C3DF2E6EF0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9F852-F094-473F-B9E9-5C5D0E0ECA64}"/>
      </w:docPartPr>
      <w:docPartBody>
        <w:p w:rsidR="009C18E9" w:rsidRDefault="009C18E9" w:rsidP="009C18E9">
          <w:pPr>
            <w:pStyle w:val="3FC1F476CAF74BA59A8C3DF2E6EF045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AE2BF7AD3054BEEA80F095B73624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272F0-D438-41BC-A381-5B04A8752AEA}"/>
      </w:docPartPr>
      <w:docPartBody>
        <w:p w:rsidR="009C18E9" w:rsidRDefault="009C18E9" w:rsidP="009C18E9">
          <w:pPr>
            <w:pStyle w:val="4AE2BF7AD3054BEEA80F095B7362462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E0148659D9446119939CDE65C159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6ECD1-BC20-4284-A898-125D2CC0D635}"/>
      </w:docPartPr>
      <w:docPartBody>
        <w:p w:rsidR="009C18E9" w:rsidRDefault="009C18E9" w:rsidP="009C18E9">
          <w:pPr>
            <w:pStyle w:val="AE0148659D9446119939CDE65C15996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F520B03A789455C9123490A79748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0EF12-9D6F-4C98-8F32-DF1AA7094AAB}"/>
      </w:docPartPr>
      <w:docPartBody>
        <w:p w:rsidR="009C18E9" w:rsidRDefault="009C18E9" w:rsidP="009C18E9">
          <w:pPr>
            <w:pStyle w:val="FF520B03A789455C9123490A7974800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15E78E672914547A4C5A56F48AE1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DDF31-C91B-4B6E-8D39-CB4823DC2C8C}"/>
      </w:docPartPr>
      <w:docPartBody>
        <w:p w:rsidR="009C18E9" w:rsidRDefault="009C18E9" w:rsidP="009C18E9">
          <w:pPr>
            <w:pStyle w:val="815E78E672914547A4C5A56F48AE156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F90DE32D084911BB039FA625DD6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9D841-8366-42E7-94E9-4BF3E7230A89}"/>
      </w:docPartPr>
      <w:docPartBody>
        <w:p w:rsidR="009C18E9" w:rsidRDefault="009C18E9" w:rsidP="009C18E9">
          <w:pPr>
            <w:pStyle w:val="68F90DE32D084911BB039FA625DD6A1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10B54592404F24921098CCEC4D4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9A08-CB2E-464D-9F8B-493CDB2677A9}"/>
      </w:docPartPr>
      <w:docPartBody>
        <w:p w:rsidR="009C18E9" w:rsidRDefault="009C18E9" w:rsidP="009C18E9">
          <w:pPr>
            <w:pStyle w:val="8A10B54592404F24921098CCEC4D4F2E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08C23968B07439BA8A11617AF79E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E050D-C526-4891-B959-4EA312F61537}"/>
      </w:docPartPr>
      <w:docPartBody>
        <w:p w:rsidR="009C18E9" w:rsidRDefault="009C18E9" w:rsidP="009C18E9">
          <w:pPr>
            <w:pStyle w:val="808C23968B07439BA8A11617AF79E50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4DCCC7E51944326A64E6920D9401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BA4A2-BC68-41DC-B16C-C8CA64ED4FE8}"/>
      </w:docPartPr>
      <w:docPartBody>
        <w:p w:rsidR="009C18E9" w:rsidRDefault="009C18E9" w:rsidP="009C18E9">
          <w:pPr>
            <w:pStyle w:val="84DCCC7E51944326A64E6920D94014B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0F75EA3DED14B55909FAB5FC125C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0260D-EE46-4AC3-B00A-CAC17421D460}"/>
      </w:docPartPr>
      <w:docPartBody>
        <w:p w:rsidR="009C18E9" w:rsidRDefault="009C18E9" w:rsidP="009C18E9">
          <w:pPr>
            <w:pStyle w:val="40F75EA3DED14B55909FAB5FC125C01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1D096E3E35F4F18A72873C9C0789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C9FBE-364F-4623-8636-EEA37AFC7420}"/>
      </w:docPartPr>
      <w:docPartBody>
        <w:p w:rsidR="009C18E9" w:rsidRDefault="009C18E9" w:rsidP="009C18E9">
          <w:pPr>
            <w:pStyle w:val="71D096E3E35F4F18A72873C9C078954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FC6C15AF10841F9B077809C1B838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F8E51-FBC5-43FD-BEE6-A4063F0B97B3}"/>
      </w:docPartPr>
      <w:docPartBody>
        <w:p w:rsidR="009C18E9" w:rsidRDefault="009C18E9" w:rsidP="009C18E9">
          <w:pPr>
            <w:pStyle w:val="7FC6C15AF10841F9B077809C1B83816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E59F9137BF14B66A6AB9F3219FA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BAD2-EBAF-4A3A-AA0B-95869733FD2D}"/>
      </w:docPartPr>
      <w:docPartBody>
        <w:p w:rsidR="009C18E9" w:rsidRDefault="009C18E9" w:rsidP="009C18E9">
          <w:pPr>
            <w:pStyle w:val="CE59F9137BF14B66A6AB9F3219FA2CB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462C3032D254E7D8CEB054E76E14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1ED1C-4AEE-49A8-B3CB-D81D3BFC1F33}"/>
      </w:docPartPr>
      <w:docPartBody>
        <w:p w:rsidR="009C18E9" w:rsidRDefault="009C18E9" w:rsidP="009C18E9">
          <w:pPr>
            <w:pStyle w:val="9462C3032D254E7D8CEB054E76E148E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144C74AD9774F2782164FBBE4331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11903-EAC4-407E-91C9-FA342B0152B8}"/>
      </w:docPartPr>
      <w:docPartBody>
        <w:p w:rsidR="00904B8C" w:rsidRDefault="009C18E9" w:rsidP="009C18E9">
          <w:pPr>
            <w:pStyle w:val="5144C74AD9774F2782164FBBE4331B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1853A4FF535433891DFE80BE0ECE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ADD4E-E9BD-4B60-9B41-B1A9E4914C6F}"/>
      </w:docPartPr>
      <w:docPartBody>
        <w:p w:rsidR="00904B8C" w:rsidRDefault="009C18E9" w:rsidP="009C18E9">
          <w:pPr>
            <w:pStyle w:val="A1853A4FF535433891DFE80BE0ECEADC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90242E754D44E4AAAAD55BA6DD05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34585-4FE6-4EE0-ACF9-1F9EECFEF374}"/>
      </w:docPartPr>
      <w:docPartBody>
        <w:p w:rsidR="00904B8C" w:rsidRDefault="009C18E9" w:rsidP="009C18E9">
          <w:pPr>
            <w:pStyle w:val="990242E754D44E4AAAAD55BA6DD05683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EDD3EBB1436460F8E6DE98CBC91E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C395D-48A9-49B1-8B49-357CDDBB85B9}"/>
      </w:docPartPr>
      <w:docPartBody>
        <w:p w:rsidR="00904B8C" w:rsidRDefault="009C18E9" w:rsidP="009C18E9">
          <w:pPr>
            <w:pStyle w:val="0EDD3EBB1436460F8E6DE98CBC91ED8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19464270D0FA44368E03437F7C066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A6A6-B527-40D0-A52A-9964CDF9CF2D}"/>
      </w:docPartPr>
      <w:docPartBody>
        <w:p w:rsidR="00904B8C" w:rsidRDefault="009C18E9" w:rsidP="009C18E9">
          <w:pPr>
            <w:pStyle w:val="19464270D0FA44368E03437F7C066D6B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B9C895D99E54CF4871DED3487D88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271F1-0A7B-4968-A2E4-D47C0871E77F}"/>
      </w:docPartPr>
      <w:docPartBody>
        <w:p w:rsidR="00904B8C" w:rsidRDefault="009C18E9" w:rsidP="009C18E9">
          <w:pPr>
            <w:pStyle w:val="AB9C895D99E54CF4871DED3487D8835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68A4CDEEE69438187BD462F959C3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9B8E7-7643-4A46-BC70-5C90142FE12E}"/>
      </w:docPartPr>
      <w:docPartBody>
        <w:p w:rsidR="00904B8C" w:rsidRDefault="009C18E9" w:rsidP="009C18E9">
          <w:pPr>
            <w:pStyle w:val="568A4CDEEE69438187BD462F959C34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B7CF1126EBA475482CF31344CE1E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C85D-DE12-436F-9EE9-3972548DEC38}"/>
      </w:docPartPr>
      <w:docPartBody>
        <w:p w:rsidR="00904B8C" w:rsidRDefault="009C18E9" w:rsidP="009C18E9">
          <w:pPr>
            <w:pStyle w:val="BB7CF1126EBA475482CF31344CE1EF2E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72657D3D5B8C46648889918C5CAF2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8EECF-FFF8-4E07-A6F8-4B0858977480}"/>
      </w:docPartPr>
      <w:docPartBody>
        <w:p w:rsidR="00904B8C" w:rsidRDefault="009C18E9" w:rsidP="009C18E9">
          <w:pPr>
            <w:pStyle w:val="72657D3D5B8C46648889918C5CAF21D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35267DCB56A480A88372813CEF57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52C5F-DB8E-417B-BA8C-BCC2306A7001}"/>
      </w:docPartPr>
      <w:docPartBody>
        <w:p w:rsidR="00904B8C" w:rsidRDefault="009C18E9" w:rsidP="009C18E9">
          <w:pPr>
            <w:pStyle w:val="F35267DCB56A480A88372813CEF5752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4BD890513A1843A8AB7B0A8146AE4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A5EFB-0A0C-4CA4-8A47-67C9643E01A7}"/>
      </w:docPartPr>
      <w:docPartBody>
        <w:p w:rsidR="00904B8C" w:rsidRDefault="009C18E9" w:rsidP="009C18E9">
          <w:pPr>
            <w:pStyle w:val="4BD890513A1843A8AB7B0A8146AE4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ECE240133964B89A0ADD78ECCA99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DE0D5-10E4-4F6E-96E3-BA0C2F9A1117}"/>
      </w:docPartPr>
      <w:docPartBody>
        <w:p w:rsidR="00904B8C" w:rsidRDefault="009C18E9" w:rsidP="009C18E9">
          <w:pPr>
            <w:pStyle w:val="CECE240133964B89A0ADD78ECCA99E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B500EC340B46FD87BFE469AF80A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145D9-6CD6-444C-863C-3AC6B6133968}"/>
      </w:docPartPr>
      <w:docPartBody>
        <w:p w:rsidR="00904B8C" w:rsidRDefault="009C18E9" w:rsidP="009C18E9">
          <w:pPr>
            <w:pStyle w:val="67B500EC340B46FD87BFE469AF80ACA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1067F0F18E144DC8CA2C99306518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6488E-234B-402A-B29A-4D9A18C66D76}"/>
      </w:docPartPr>
      <w:docPartBody>
        <w:p w:rsidR="00904B8C" w:rsidRDefault="009C18E9" w:rsidP="009C18E9">
          <w:pPr>
            <w:pStyle w:val="61067F0F18E144DC8CA2C993065182D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C864C3747A4FB7958FDE31C9233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CF50C-B36D-4AFB-9B96-93B92911CF49}"/>
      </w:docPartPr>
      <w:docPartBody>
        <w:p w:rsidR="00904B8C" w:rsidRDefault="009C18E9" w:rsidP="009C18E9">
          <w:pPr>
            <w:pStyle w:val="37C864C3747A4FB7958FDE31C923368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04393D9D5644238BFED26D831F15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80A59-CD0F-476D-9BB7-B1E19C306FB5}"/>
      </w:docPartPr>
      <w:docPartBody>
        <w:p w:rsidR="00904B8C" w:rsidRDefault="009C18E9" w:rsidP="009C18E9">
          <w:pPr>
            <w:pStyle w:val="E04393D9D5644238BFED26D831F15D09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DAE3CCE947A44AB95F9032FACF52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46129-F17E-4971-A508-6F531DE40A0E}"/>
      </w:docPartPr>
      <w:docPartBody>
        <w:p w:rsidR="00904B8C" w:rsidRDefault="009C18E9" w:rsidP="009C18E9">
          <w:pPr>
            <w:pStyle w:val="FDAE3CCE947A44AB95F9032FACF525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24E20D8D98E4CD29CF1B34C5884F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8760C-E13C-492C-94A3-2CAE7D1BD89E}"/>
      </w:docPartPr>
      <w:docPartBody>
        <w:p w:rsidR="00904B8C" w:rsidRDefault="009C18E9" w:rsidP="009C18E9">
          <w:pPr>
            <w:pStyle w:val="C24E20D8D98E4CD29CF1B34C5884FC8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2CC752EA2A64D06B06E63AEEE148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3B93-15A8-4CBB-8DE5-C4A8BE1816D2}"/>
      </w:docPartPr>
      <w:docPartBody>
        <w:p w:rsidR="00904B8C" w:rsidRDefault="009C18E9" w:rsidP="009C18E9">
          <w:pPr>
            <w:pStyle w:val="12CC752EA2A64D06B06E63AEEE148A1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B9EF3FF1902459A9038E5FA03789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BD2A4-940F-48BE-A487-094035440D5A}"/>
      </w:docPartPr>
      <w:docPartBody>
        <w:p w:rsidR="00904B8C" w:rsidRDefault="009C18E9" w:rsidP="009C18E9">
          <w:pPr>
            <w:pStyle w:val="DB9EF3FF1902459A9038E5FA037891A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D93C77B849240C1980D63CD34EC5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DFE68-D3A3-4B2B-9B30-9BA4F5D2FB88}"/>
      </w:docPartPr>
      <w:docPartBody>
        <w:p w:rsidR="00904B8C" w:rsidRDefault="009C18E9" w:rsidP="009C18E9">
          <w:pPr>
            <w:pStyle w:val="1D93C77B849240C1980D63CD34EC5FAB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FE53C5AEEC4934928104D341B78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ABBDA-3122-49AE-9034-79BCF95B43D0}"/>
      </w:docPartPr>
      <w:docPartBody>
        <w:p w:rsidR="00904B8C" w:rsidRDefault="009C18E9" w:rsidP="009C18E9">
          <w:pPr>
            <w:pStyle w:val="00FE53C5AEEC4934928104D341B78C2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1C3470DEB1B4F33A737FAC9889BA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BDF0-BC49-43BA-B45C-AD194574BC1E}"/>
      </w:docPartPr>
      <w:docPartBody>
        <w:p w:rsidR="00904B8C" w:rsidRDefault="009C18E9" w:rsidP="009C18E9">
          <w:pPr>
            <w:pStyle w:val="41C3470DEB1B4F33A737FAC9889BA2F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D85C5B50C9F4098B3658AF0E5258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0DE53-6A67-48C0-A0B1-DDE3F5FBC0B1}"/>
      </w:docPartPr>
      <w:docPartBody>
        <w:p w:rsidR="00904B8C" w:rsidRDefault="009C18E9" w:rsidP="009C18E9">
          <w:pPr>
            <w:pStyle w:val="4D85C5B50C9F4098B3658AF0E5258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775CE690A7C412F9EDE56E47001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DE90D-AB41-4BF9-BCD3-0281521F64E3}"/>
      </w:docPartPr>
      <w:docPartBody>
        <w:p w:rsidR="00904B8C" w:rsidRDefault="009C18E9" w:rsidP="009C18E9">
          <w:pPr>
            <w:pStyle w:val="7775CE690A7C412F9EDE56E47001473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CD2074A9256426ABB9753C724475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FC873-2187-40F4-A4D6-0BC4BE76A106}"/>
      </w:docPartPr>
      <w:docPartBody>
        <w:p w:rsidR="00904B8C" w:rsidRDefault="009C18E9" w:rsidP="009C18E9">
          <w:pPr>
            <w:pStyle w:val="FCD2074A9256426ABB9753C7244753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C79417ADEC4EF999C04E917719F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40375-281C-4B01-AB53-B532191C18F4}"/>
      </w:docPartPr>
      <w:docPartBody>
        <w:p w:rsidR="00904B8C" w:rsidRDefault="009C18E9" w:rsidP="009C18E9">
          <w:pPr>
            <w:pStyle w:val="15C79417ADEC4EF999C04E917719F2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82FBE2FB274C0F952600148BC45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38EE4-56DC-4834-B048-A46374793B3E}"/>
      </w:docPartPr>
      <w:docPartBody>
        <w:p w:rsidR="00904B8C" w:rsidRDefault="009C18E9" w:rsidP="009C18E9">
          <w:pPr>
            <w:pStyle w:val="6882FBE2FB274C0F952600148BC456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445110B287E4EA1BA0F5A85CB70C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9C294-792F-4FCB-83BD-51A6864A61D5}"/>
      </w:docPartPr>
      <w:docPartBody>
        <w:p w:rsidR="00904B8C" w:rsidRDefault="009C18E9" w:rsidP="009C18E9">
          <w:pPr>
            <w:pStyle w:val="A445110B287E4EA1BA0F5A85CB70C23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7987DA819724573B2F8DDD5608E9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30B3E-2E01-429C-841F-520285790862}"/>
      </w:docPartPr>
      <w:docPartBody>
        <w:p w:rsidR="00904B8C" w:rsidRDefault="009C18E9" w:rsidP="009C18E9">
          <w:pPr>
            <w:pStyle w:val="27987DA819724573B2F8DDD5608E98D8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DDF30AA138745088D9619E18265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0161C-B5C2-4408-AD77-6F118EB9911A}"/>
      </w:docPartPr>
      <w:docPartBody>
        <w:p w:rsidR="00904B8C" w:rsidRDefault="009C18E9" w:rsidP="009C18E9">
          <w:pPr>
            <w:pStyle w:val="EDDF30AA138745088D9619E18265D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6DD0FAD3AA34D2DA2133D3701A46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3CF6C-2195-4258-8055-B9BF6C282E2B}"/>
      </w:docPartPr>
      <w:docPartBody>
        <w:p w:rsidR="00904B8C" w:rsidRDefault="009C18E9" w:rsidP="009C18E9">
          <w:pPr>
            <w:pStyle w:val="36DD0FAD3AA34D2DA2133D3701A468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5C3B204BF184CB1A834E9D976882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CDF7B-150D-4C1C-85BC-C204C45967BD}"/>
      </w:docPartPr>
      <w:docPartBody>
        <w:p w:rsidR="00904B8C" w:rsidRDefault="009C18E9" w:rsidP="009C18E9">
          <w:pPr>
            <w:pStyle w:val="B5C3B204BF184CB1A834E9D976882D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0E87A456C5D4C18BB99278B35B1E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6AE50-BC80-4C51-BE20-297446AF0D14}"/>
      </w:docPartPr>
      <w:docPartBody>
        <w:p w:rsidR="00904B8C" w:rsidRDefault="009C18E9" w:rsidP="009C18E9">
          <w:pPr>
            <w:pStyle w:val="70E87A456C5D4C18BB99278B35B1EAC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6B235C9B8074A118BB801234FC5C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E22B7-16D3-422B-9F2C-B9C398CB9A82}"/>
      </w:docPartPr>
      <w:docPartBody>
        <w:p w:rsidR="00904B8C" w:rsidRDefault="009C18E9" w:rsidP="009C18E9">
          <w:pPr>
            <w:pStyle w:val="06B235C9B8074A118BB801234FC5CBF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6698CE3803145F49063261A76E0D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A8969-1D68-4218-8483-40998712968A}"/>
      </w:docPartPr>
      <w:docPartBody>
        <w:p w:rsidR="00904B8C" w:rsidRDefault="009C18E9" w:rsidP="009C18E9">
          <w:pPr>
            <w:pStyle w:val="E6698CE3803145F49063261A76E0D35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C7561E13F964B42A9D7A091E8C13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F48B1-8449-4ECC-A963-61B72911EB53}"/>
      </w:docPartPr>
      <w:docPartBody>
        <w:p w:rsidR="00904B8C" w:rsidRDefault="009C18E9" w:rsidP="009C18E9">
          <w:pPr>
            <w:pStyle w:val="8C7561E13F964B42A9D7A091E8C1334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94827E2BA374192A01862FE69B52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4A04B-003C-4B53-8759-3750FA40405E}"/>
      </w:docPartPr>
      <w:docPartBody>
        <w:p w:rsidR="00904B8C" w:rsidRDefault="009C18E9" w:rsidP="009C18E9">
          <w:pPr>
            <w:pStyle w:val="A94827E2BA374192A01862FE69B52557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7650FA9F94D4FB5A22EC2B9BAC5F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FE359-753F-4517-9361-F3626F88E60A}"/>
      </w:docPartPr>
      <w:docPartBody>
        <w:p w:rsidR="00904B8C" w:rsidRDefault="009C18E9" w:rsidP="009C18E9">
          <w:pPr>
            <w:pStyle w:val="B7650FA9F94D4FB5A22EC2B9BAC5F0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27088AEB38F4D92ABDD4504E84E3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E850F-28A6-4141-A791-CE0AE860792F}"/>
      </w:docPartPr>
      <w:docPartBody>
        <w:p w:rsidR="00904B8C" w:rsidRDefault="009C18E9" w:rsidP="009C18E9">
          <w:pPr>
            <w:pStyle w:val="427088AEB38F4D92ABDD4504E84E3E1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2679902E35C46BEA99A8F1172244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3A72E-6550-4EAA-A330-01804A8940D3}"/>
      </w:docPartPr>
      <w:docPartBody>
        <w:p w:rsidR="00904B8C" w:rsidRDefault="009C18E9" w:rsidP="009C18E9">
          <w:pPr>
            <w:pStyle w:val="E2679902E35C46BEA99A8F117224412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CA38990BE2349089F7E12643DD37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B828D-E715-40A8-A0C0-45245A69EED6}"/>
      </w:docPartPr>
      <w:docPartBody>
        <w:p w:rsidR="00904B8C" w:rsidRDefault="009C18E9" w:rsidP="009C18E9">
          <w:pPr>
            <w:pStyle w:val="9CA38990BE2349089F7E12643DD370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F7FDE3F865545B985726AF547A10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F98CD-43EA-464A-81FC-D8C75353AB24}"/>
      </w:docPartPr>
      <w:docPartBody>
        <w:p w:rsidR="00904B8C" w:rsidRDefault="009C18E9" w:rsidP="009C18E9">
          <w:pPr>
            <w:pStyle w:val="5F7FDE3F865545B985726AF547A10AE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710233DDBA14BA1AC3AFCB5A09E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F3AE-3437-4501-93D0-26D0180E1B2A}"/>
      </w:docPartPr>
      <w:docPartBody>
        <w:p w:rsidR="00904B8C" w:rsidRDefault="009C18E9" w:rsidP="009C18E9">
          <w:pPr>
            <w:pStyle w:val="6710233DDBA14BA1AC3AFCB5A09ED0B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27F679D778844AD916F6A148CAC6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AD590-DC9E-4822-9BC5-6E60AF9EF702}"/>
      </w:docPartPr>
      <w:docPartBody>
        <w:p w:rsidR="00904B8C" w:rsidRDefault="009C18E9" w:rsidP="009C18E9">
          <w:pPr>
            <w:pStyle w:val="B27F679D778844AD916F6A148CAC692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96CAA5BEFD405B9C074E48E0108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50701-F89D-430B-B9BC-E6A39982E7CD}"/>
      </w:docPartPr>
      <w:docPartBody>
        <w:p w:rsidR="00904B8C" w:rsidRDefault="009C18E9" w:rsidP="009C18E9">
          <w:pPr>
            <w:pStyle w:val="8A96CAA5BEFD405B9C074E48E01084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E72A785424249B2BFA811B785B5B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C3F70-B955-485E-B662-CF3BE68EC35F}"/>
      </w:docPartPr>
      <w:docPartBody>
        <w:p w:rsidR="00904B8C" w:rsidRDefault="009C18E9" w:rsidP="009C18E9">
          <w:pPr>
            <w:pStyle w:val="8E72A785424249B2BFA811B785B5B30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6015C42957D46FD830ABC1EFF1C5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C7835-970A-4F6F-977B-B9CD0592386F}"/>
      </w:docPartPr>
      <w:docPartBody>
        <w:p w:rsidR="00904B8C" w:rsidRDefault="009C18E9" w:rsidP="009C18E9">
          <w:pPr>
            <w:pStyle w:val="A6015C42957D46FD830ABC1EFF1C50C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4610367756A43C3A3AE597C220FC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9FC7B-DBE6-4F5B-B537-504D216C66EF}"/>
      </w:docPartPr>
      <w:docPartBody>
        <w:p w:rsidR="00904B8C" w:rsidRDefault="009C18E9" w:rsidP="009C18E9">
          <w:pPr>
            <w:pStyle w:val="84610367756A43C3A3AE597C220FC88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A6D031F9D604C5DAFE4A1A79104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5FD63-9C34-4679-B109-9CF0DC96BEBF}"/>
      </w:docPartPr>
      <w:docPartBody>
        <w:p w:rsidR="00904B8C" w:rsidRDefault="009C18E9" w:rsidP="009C18E9">
          <w:pPr>
            <w:pStyle w:val="CA6D031F9D604C5DAFE4A1A79104C928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3E96BE69FF24C748CC2396C12D5E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74742-87B1-4293-96D0-F130D5C80C23}"/>
      </w:docPartPr>
      <w:docPartBody>
        <w:p w:rsidR="00904B8C" w:rsidRDefault="009C18E9" w:rsidP="009C18E9">
          <w:pPr>
            <w:pStyle w:val="03E96BE69FF24C748CC2396C12D5EF2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B8026FE6F5D4C2186FA581F382E0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4E360-3EF8-4369-B46B-C764EF986ABD}"/>
      </w:docPartPr>
      <w:docPartBody>
        <w:p w:rsidR="00904B8C" w:rsidRDefault="009C18E9" w:rsidP="009C18E9">
          <w:pPr>
            <w:pStyle w:val="3B8026FE6F5D4C2186FA581F382E029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AD7327C2DA44AE1A396BC2150E1D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F1B94-159A-4736-B9D3-AE0673D39FC3}"/>
      </w:docPartPr>
      <w:docPartBody>
        <w:p w:rsidR="00904B8C" w:rsidRDefault="009C18E9" w:rsidP="009C18E9">
          <w:pPr>
            <w:pStyle w:val="0AD7327C2DA44AE1A396BC2150E1D1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DBE5974FA764421B3171B820A7CE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36BA5-1976-4B04-BC47-506368790297}"/>
      </w:docPartPr>
      <w:docPartBody>
        <w:p w:rsidR="00904B8C" w:rsidRDefault="009C18E9" w:rsidP="009C18E9">
          <w:pPr>
            <w:pStyle w:val="EDBE5974FA764421B3171B820A7CEE7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000C918CDEF47739FF41F5D6E25E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0D847-C76D-4309-94B3-28045A651FDA}"/>
      </w:docPartPr>
      <w:docPartBody>
        <w:p w:rsidR="00904B8C" w:rsidRDefault="009C18E9" w:rsidP="009C18E9">
          <w:pPr>
            <w:pStyle w:val="5000C918CDEF47739FF41F5D6E25EEA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CAE25C76A284C968847A748BCB25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ED85-84A0-4718-A145-FA290256FDC0}"/>
      </w:docPartPr>
      <w:docPartBody>
        <w:p w:rsidR="00904B8C" w:rsidRDefault="009C18E9" w:rsidP="009C18E9">
          <w:pPr>
            <w:pStyle w:val="DCAE25C76A284C968847A748BCB2555C1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D5F4D"/>
    <w:rsid w:val="008F2FB0"/>
    <w:rsid w:val="00904B8C"/>
    <w:rsid w:val="009C18E9"/>
    <w:rsid w:val="00A94E39"/>
    <w:rsid w:val="00AD5F4D"/>
    <w:rsid w:val="00C574B6"/>
    <w:rsid w:val="00DA0C5C"/>
    <w:rsid w:val="00FF4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18E9"/>
    <w:rPr>
      <w:color w:val="808080"/>
    </w:rPr>
  </w:style>
  <w:style w:type="paragraph" w:customStyle="1" w:styleId="F5E503EB30BE4561A2EB49C80FA67AFB">
    <w:name w:val="F5E503EB30BE4561A2EB49C80FA67AFB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1">
    <w:name w:val="F5E503EB30BE4561A2EB49C80FA67AFB1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">
    <w:name w:val="022594E3FBC64229B7147250B32B7BF0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">
    <w:name w:val="A7E433DE819649F897E44E7244DC2E1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">
    <w:name w:val="02F0F69CAFBE40AAB63B00860D71DA5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">
    <w:name w:val="168894E6F3B240ED922AA953D3B2E67C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">
    <w:name w:val="5CC8A8D2AB064F62B234309FCF961F2E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">
    <w:name w:val="9B9749F69DA14C73B66E054DEA7F428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">
    <w:name w:val="8DF7936F63C34B80A18B45E276D5596C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">
    <w:name w:val="0E4BC0958EFC4B31A75C2234E596579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">
    <w:name w:val="5606EEFE4A804D51A5A9DBFEE413A4D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">
    <w:name w:val="62419E573480437F9964544E54FFD02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">
    <w:name w:val="A89959197663434E818E52DF83210CB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">
    <w:name w:val="B738CDAAC8694C40899A8C0580BEAE97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">
    <w:name w:val="3718097B0C364BC49BFC9DB21CBD36D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">
    <w:name w:val="19194FB69BFB44BF9A22FFFAF6C8F5FB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">
    <w:name w:val="D5C4F3BD52D44F3184B94EA61C210B02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2">
    <w:name w:val="F5E503EB30BE4561A2EB49C80FA67AFB2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1">
    <w:name w:val="022594E3FBC64229B7147250B32B7BF0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1">
    <w:name w:val="A7E433DE819649F897E44E7244DC2E131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1">
    <w:name w:val="02F0F69CAFBE40AAB63B00860D71DA51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1">
    <w:name w:val="168894E6F3B240ED922AA953D3B2E67C1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1">
    <w:name w:val="5CC8A8D2AB064F62B234309FCF961F2E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1">
    <w:name w:val="9B9749F69DA14C73B66E054DEA7F428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1">
    <w:name w:val="8DF7936F63C34B80A18B45E276D5596C1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1">
    <w:name w:val="0E4BC0958EFC4B31A75C2234E59657931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1">
    <w:name w:val="5606EEFE4A804D51A5A9DBFEE413A4D61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1">
    <w:name w:val="62419E573480437F9964544E54FFD0251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1">
    <w:name w:val="A89959197663434E818E52DF83210CB41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1">
    <w:name w:val="B738CDAAC8694C40899A8C0580BEAE971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1">
    <w:name w:val="3718097B0C364BC49BFC9DB21CBD36D1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1">
    <w:name w:val="19194FB69BFB44BF9A22FFFAF6C8F5FB1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1">
    <w:name w:val="D5C4F3BD52D44F3184B94EA61C210B021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">
    <w:name w:val="8D623DB7EFEB4F669EB12F4DF4C12143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3">
    <w:name w:val="F5E503EB30BE4561A2EB49C80FA67AFB3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2">
    <w:name w:val="022594E3FBC64229B7147250B32B7BF0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2">
    <w:name w:val="A7E433DE819649F897E44E7244DC2E132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2">
    <w:name w:val="02F0F69CAFBE40AAB63B00860D71DA512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2">
    <w:name w:val="168894E6F3B240ED922AA953D3B2E67C2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2">
    <w:name w:val="5CC8A8D2AB064F62B234309FCF961F2E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2">
    <w:name w:val="9B9749F69DA14C73B66E054DEA7F42832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2">
    <w:name w:val="8DF7936F63C34B80A18B45E276D5596C2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2">
    <w:name w:val="0E4BC0958EFC4B31A75C2234E59657932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2">
    <w:name w:val="5606EEFE4A804D51A5A9DBFEE413A4D62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2">
    <w:name w:val="62419E573480437F9964544E54FFD0252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2">
    <w:name w:val="A89959197663434E818E52DF83210CB42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2">
    <w:name w:val="B738CDAAC8694C40899A8C0580BEAE972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2">
    <w:name w:val="3718097B0C364BC49BFC9DB21CBD36D12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2">
    <w:name w:val="19194FB69BFB44BF9A22FFFAF6C8F5FB2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2">
    <w:name w:val="D5C4F3BD52D44F3184B94EA61C210B022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1">
    <w:name w:val="8D623DB7EFEB4F669EB12F4DF4C121431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4">
    <w:name w:val="F5E503EB30BE4561A2EB49C80FA67AFB4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3">
    <w:name w:val="022594E3FBC64229B7147250B32B7BF03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3">
    <w:name w:val="A7E433DE819649F897E44E7244DC2E13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3">
    <w:name w:val="02F0F69CAFBE40AAB63B00860D71DA513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3">
    <w:name w:val="168894E6F3B240ED922AA953D3B2E67C3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3">
    <w:name w:val="5CC8A8D2AB064F62B234309FCF961F2E3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3">
    <w:name w:val="9B9749F69DA14C73B66E054DEA7F4283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3">
    <w:name w:val="8DF7936F63C34B80A18B45E276D5596C3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3">
    <w:name w:val="0E4BC0958EFC4B31A75C2234E5965793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3">
    <w:name w:val="5606EEFE4A804D51A5A9DBFEE413A4D63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3">
    <w:name w:val="62419E573480437F9964544E54FFD0253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3">
    <w:name w:val="A89959197663434E818E52DF83210CB43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3">
    <w:name w:val="B738CDAAC8694C40899A8C0580BEAE973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3">
    <w:name w:val="3718097B0C364BC49BFC9DB21CBD36D13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3">
    <w:name w:val="19194FB69BFB44BF9A22FFFAF6C8F5FB3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3">
    <w:name w:val="D5C4F3BD52D44F3184B94EA61C210B023"/>
    <w:rsid w:val="00AD5F4D"/>
    <w:pPr>
      <w:spacing w:after="0" w:line="240" w:lineRule="auto"/>
    </w:pPr>
    <w:rPr>
      <w:sz w:val="24"/>
      <w:szCs w:val="24"/>
    </w:rPr>
  </w:style>
  <w:style w:type="paragraph" w:customStyle="1" w:styleId="EE6CA07F36564073A9BB55EB17CCBEEC">
    <w:name w:val="EE6CA07F36564073A9BB55EB17CCBEEC"/>
    <w:rsid w:val="00AD5F4D"/>
  </w:style>
  <w:style w:type="paragraph" w:customStyle="1" w:styleId="2CDA33A64BCA422A995D059477A26C41">
    <w:name w:val="2CDA33A64BCA422A995D059477A26C41"/>
    <w:rsid w:val="00AD5F4D"/>
  </w:style>
  <w:style w:type="paragraph" w:customStyle="1" w:styleId="427D749391E546CB94B2B4E77DA8187D">
    <w:name w:val="427D749391E546CB94B2B4E77DA8187D"/>
    <w:rsid w:val="00AD5F4D"/>
  </w:style>
  <w:style w:type="paragraph" w:customStyle="1" w:styleId="6C144BAEFC20474D90809BF2F730CDD8">
    <w:name w:val="6C144BAEFC20474D90809BF2F730CDD8"/>
    <w:rsid w:val="00AD5F4D"/>
  </w:style>
  <w:style w:type="paragraph" w:customStyle="1" w:styleId="C67752A4CD7440A79F0719D0BB1EEA17">
    <w:name w:val="C67752A4CD7440A79F0719D0BB1EEA17"/>
    <w:rsid w:val="00AD5F4D"/>
  </w:style>
  <w:style w:type="paragraph" w:customStyle="1" w:styleId="BE7D37324FE544E6A12CB9624A3E6547">
    <w:name w:val="BE7D37324FE544E6A12CB9624A3E6547"/>
    <w:rsid w:val="00AD5F4D"/>
  </w:style>
  <w:style w:type="paragraph" w:customStyle="1" w:styleId="3CB0332C3AFE41C4B81ED2D3C188CACD">
    <w:name w:val="3CB0332C3AFE41C4B81ED2D3C188CACD"/>
    <w:rsid w:val="00AD5F4D"/>
  </w:style>
  <w:style w:type="paragraph" w:customStyle="1" w:styleId="427D749391E546CB94B2B4E77DA8187D1">
    <w:name w:val="427D749391E546CB94B2B4E77DA8187D1"/>
    <w:rsid w:val="00AD5F4D"/>
    <w:pPr>
      <w:spacing w:after="0" w:line="240" w:lineRule="auto"/>
    </w:pPr>
    <w:rPr>
      <w:sz w:val="24"/>
      <w:szCs w:val="24"/>
    </w:rPr>
  </w:style>
  <w:style w:type="paragraph" w:customStyle="1" w:styleId="6C144BAEFC20474D90809BF2F730CDD81">
    <w:name w:val="6C144BAEFC20474D90809BF2F730CDD8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4">
    <w:name w:val="A7E433DE819649F897E44E7244DC2E134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1">
    <w:name w:val="C67752A4CD7440A79F0719D0BB1EEA171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1">
    <w:name w:val="BE7D37324FE544E6A12CB9624A3E65471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1">
    <w:name w:val="3CB0332C3AFE41C4B81ED2D3C188CACD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4">
    <w:name w:val="9B9749F69DA14C73B66E054DEA7F42834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4">
    <w:name w:val="8DF7936F63C34B80A18B45E276D5596C4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4">
    <w:name w:val="0E4BC0958EFC4B31A75C2234E59657934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4">
    <w:name w:val="5606EEFE4A804D51A5A9DBFEE413A4D64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4">
    <w:name w:val="62419E573480437F9964544E54FFD0254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4">
    <w:name w:val="A89959197663434E818E52DF83210CB4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4">
    <w:name w:val="B738CDAAC8694C40899A8C0580BEAE974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4">
    <w:name w:val="3718097B0C364BC49BFC9DB21CBD36D14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4">
    <w:name w:val="19194FB69BFB44BF9A22FFFAF6C8F5FB4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4">
    <w:name w:val="D5C4F3BD52D44F3184B94EA61C210B024"/>
    <w:rsid w:val="00AD5F4D"/>
    <w:pPr>
      <w:spacing w:after="0" w:line="240" w:lineRule="auto"/>
    </w:pPr>
    <w:rPr>
      <w:sz w:val="24"/>
      <w:szCs w:val="24"/>
    </w:rPr>
  </w:style>
  <w:style w:type="paragraph" w:customStyle="1" w:styleId="AF6F549B95B244EE918759D1FD9388F4">
    <w:name w:val="AF6F549B95B244EE918759D1FD9388F4"/>
    <w:rsid w:val="00AD5F4D"/>
  </w:style>
  <w:style w:type="paragraph" w:customStyle="1" w:styleId="608C8951596C4702BD0BB079637AC4DC">
    <w:name w:val="608C8951596C4702BD0BB079637AC4DC"/>
    <w:rsid w:val="00AD5F4D"/>
  </w:style>
  <w:style w:type="paragraph" w:customStyle="1" w:styleId="6C144BAEFC20474D90809BF2F730CDD82">
    <w:name w:val="6C144BAEFC20474D90809BF2F730CDD8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5">
    <w:name w:val="A7E433DE819649F897E44E7244DC2E135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2">
    <w:name w:val="C67752A4CD7440A79F0719D0BB1EEA172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2">
    <w:name w:val="BE7D37324FE544E6A12CB9624A3E65472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2">
    <w:name w:val="3CB0332C3AFE41C4B81ED2D3C188CACD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5">
    <w:name w:val="9B9749F69DA14C73B66E054DEA7F42835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5">
    <w:name w:val="8DF7936F63C34B80A18B45E276D5596C5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5">
    <w:name w:val="0E4BC0958EFC4B31A75C2234E59657935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5">
    <w:name w:val="5606EEFE4A804D51A5A9DBFEE413A4D65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5">
    <w:name w:val="62419E573480437F9964544E54FFD025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5">
    <w:name w:val="A89959197663434E818E52DF83210CB45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5">
    <w:name w:val="B738CDAAC8694C40899A8C0580BEAE975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5">
    <w:name w:val="3718097B0C364BC49BFC9DB21CBD36D15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5">
    <w:name w:val="19194FB69BFB44BF9A22FFFAF6C8F5FB5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5">
    <w:name w:val="D5C4F3BD52D44F3184B94EA61C210B025"/>
    <w:rsid w:val="00AD5F4D"/>
    <w:pPr>
      <w:spacing w:after="0" w:line="240" w:lineRule="auto"/>
    </w:pPr>
    <w:rPr>
      <w:sz w:val="24"/>
      <w:szCs w:val="24"/>
    </w:rPr>
  </w:style>
  <w:style w:type="paragraph" w:customStyle="1" w:styleId="098056751270452CAAED01C03B72EF04">
    <w:name w:val="098056751270452CAAED01C03B72EF04"/>
    <w:rsid w:val="00AD5F4D"/>
  </w:style>
  <w:style w:type="paragraph" w:customStyle="1" w:styleId="AD83C57CD43A4C7E91FF253ABA9D5FCB">
    <w:name w:val="AD83C57CD43A4C7E91FF253ABA9D5FCB"/>
    <w:rsid w:val="00AD5F4D"/>
  </w:style>
  <w:style w:type="paragraph" w:customStyle="1" w:styleId="E496DA515CA7420EAB9CF26C51F38FC0">
    <w:name w:val="E496DA515CA7420EAB9CF26C51F38FC0"/>
    <w:rsid w:val="00AD5F4D"/>
  </w:style>
  <w:style w:type="paragraph" w:customStyle="1" w:styleId="D8A4B95DA7AF41359EAC21983A42B8C5">
    <w:name w:val="D8A4B95DA7AF41359EAC21983A42B8C5"/>
    <w:rsid w:val="00AD5F4D"/>
  </w:style>
  <w:style w:type="paragraph" w:customStyle="1" w:styleId="7E78A538A9734458B93D7A1C2D510870">
    <w:name w:val="7E78A538A9734458B93D7A1C2D510870"/>
    <w:rsid w:val="00AD5F4D"/>
  </w:style>
  <w:style w:type="paragraph" w:customStyle="1" w:styleId="74A78F3052BF4B86BBE11D521A09BAA3">
    <w:name w:val="74A78F3052BF4B86BBE11D521A09BAA3"/>
    <w:rsid w:val="00AD5F4D"/>
  </w:style>
  <w:style w:type="paragraph" w:customStyle="1" w:styleId="DBB596F11F6F4639984723F787BEFA90">
    <w:name w:val="DBB596F11F6F4639984723F787BEFA90"/>
    <w:rsid w:val="00AD5F4D"/>
  </w:style>
  <w:style w:type="paragraph" w:customStyle="1" w:styleId="FF4CC0CD43874BC795D5E9A5779AB7BB">
    <w:name w:val="FF4CC0CD43874BC795D5E9A5779AB7BB"/>
    <w:rsid w:val="00AD5F4D"/>
  </w:style>
  <w:style w:type="paragraph" w:customStyle="1" w:styleId="B7B8F75A079048E7B2C5526372F0D122">
    <w:name w:val="B7B8F75A079048E7B2C5526372F0D122"/>
    <w:rsid w:val="00AD5F4D"/>
  </w:style>
  <w:style w:type="paragraph" w:customStyle="1" w:styleId="93DFEE98C5314F89AA427AB7478537FB">
    <w:name w:val="93DFEE98C5314F89AA427AB7478537FB"/>
    <w:rsid w:val="00AD5F4D"/>
  </w:style>
  <w:style w:type="paragraph" w:customStyle="1" w:styleId="98886CAD917D4DABB5AC3411AB5CC0EF">
    <w:name w:val="98886CAD917D4DABB5AC3411AB5CC0EF"/>
    <w:rsid w:val="00AD5F4D"/>
  </w:style>
  <w:style w:type="paragraph" w:customStyle="1" w:styleId="C20C84EBA8B0479A84D4D0B25B7EE6CB">
    <w:name w:val="C20C84EBA8B0479A84D4D0B25B7EE6CB"/>
    <w:rsid w:val="00AD5F4D"/>
  </w:style>
  <w:style w:type="paragraph" w:customStyle="1" w:styleId="85DC752F21544F788CE1A5CE36C346DA">
    <w:name w:val="85DC752F21544F788CE1A5CE36C346DA"/>
    <w:rsid w:val="00AD5F4D"/>
  </w:style>
  <w:style w:type="paragraph" w:customStyle="1" w:styleId="F9DDCBA214544A1B989A25CE8578AF7B">
    <w:name w:val="F9DDCBA214544A1B989A25CE8578AF7B"/>
    <w:rsid w:val="00AD5F4D"/>
  </w:style>
  <w:style w:type="paragraph" w:customStyle="1" w:styleId="AA1CBEBF2D434941B838BBB4335EF6C8">
    <w:name w:val="AA1CBEBF2D434941B838BBB4335EF6C8"/>
    <w:rsid w:val="00AD5F4D"/>
  </w:style>
  <w:style w:type="paragraph" w:customStyle="1" w:styleId="2F6E5553CF444D70ADD64A4D3CFA4051">
    <w:name w:val="2F6E5553CF444D70ADD64A4D3CFA4051"/>
    <w:rsid w:val="00AD5F4D"/>
  </w:style>
  <w:style w:type="paragraph" w:customStyle="1" w:styleId="0E4BC0958EFC4B31A75C2234E59657936">
    <w:name w:val="0E4BC0958EFC4B31A75C2234E5965793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6">
    <w:name w:val="62419E573480437F9964544E54FFD0256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6">
    <w:name w:val="B738CDAAC8694C40899A8C0580BEAE976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6">
    <w:name w:val="3718097B0C364BC49BFC9DB21CBD36D16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6">
    <w:name w:val="19194FB69BFB44BF9A22FFFAF6C8F5FB6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6">
    <w:name w:val="D5C4F3BD52D44F3184B94EA61C210B026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">
    <w:name w:val="4DBEEC18FF804A39B80D7D2159FF7EE9"/>
    <w:rsid w:val="00AD5F4D"/>
    <w:pPr>
      <w:spacing w:after="0" w:line="240" w:lineRule="auto"/>
    </w:pPr>
    <w:rPr>
      <w:sz w:val="24"/>
      <w:szCs w:val="24"/>
    </w:rPr>
  </w:style>
  <w:style w:type="paragraph" w:customStyle="1" w:styleId="166DAEBFC0CA410982CC42595546A944">
    <w:name w:val="166DAEBFC0CA410982CC42595546A944"/>
    <w:rsid w:val="00AD5F4D"/>
  </w:style>
  <w:style w:type="paragraph" w:customStyle="1" w:styleId="3718097B0C364BC49BFC9DB21CBD36D17">
    <w:name w:val="3718097B0C364BC49BFC9DB21CBD36D17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7">
    <w:name w:val="19194FB69BFB44BF9A22FFFAF6C8F5FB7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7">
    <w:name w:val="D5C4F3BD52D44F3184B94EA61C210B027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1">
    <w:name w:val="4DBEEC18FF804A39B80D7D2159FF7EE91"/>
    <w:rsid w:val="00AD5F4D"/>
    <w:pPr>
      <w:spacing w:after="0" w:line="240" w:lineRule="auto"/>
    </w:pPr>
    <w:rPr>
      <w:sz w:val="24"/>
      <w:szCs w:val="24"/>
    </w:rPr>
  </w:style>
  <w:style w:type="paragraph" w:customStyle="1" w:styleId="E7BACBE8EE584440B74ABD9BADB155EA">
    <w:name w:val="E7BACBE8EE584440B74ABD9BADB155EA"/>
    <w:rsid w:val="00AD5F4D"/>
  </w:style>
  <w:style w:type="paragraph" w:customStyle="1" w:styleId="21A19D6CF2794211B3F2B8B1DD86151B">
    <w:name w:val="21A19D6CF2794211B3F2B8B1DD86151B"/>
    <w:rsid w:val="00AD5F4D"/>
  </w:style>
  <w:style w:type="paragraph" w:customStyle="1" w:styleId="form">
    <w:name w:val="form"/>
    <w:basedOn w:val="Normal"/>
    <w:link w:val="formChar"/>
    <w:rsid w:val="00AD5F4D"/>
    <w:pPr>
      <w:spacing w:after="0" w:line="240" w:lineRule="auto"/>
    </w:pPr>
    <w:rPr>
      <w:rFonts w:ascii="Calibri" w:hAnsi="Calibri"/>
      <w:b/>
    </w:rPr>
  </w:style>
  <w:style w:type="character" w:customStyle="1" w:styleId="formChar">
    <w:name w:val="form Char"/>
    <w:basedOn w:val="DefaultParagraphFont"/>
    <w:link w:val="form"/>
    <w:rsid w:val="00AD5F4D"/>
    <w:rPr>
      <w:rFonts w:ascii="Calibri" w:hAnsi="Calibri"/>
      <w:b/>
    </w:rPr>
  </w:style>
  <w:style w:type="paragraph" w:customStyle="1" w:styleId="2CDA33A64BCA422A995D059477A26C411">
    <w:name w:val="2CDA33A64BCA422A995D059477A26C411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">
    <w:name w:val="BD70E8DB8D96405E8A3EF51C85038CD5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">
    <w:name w:val="A7425C1081B1456BA03132E0FB17BA64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">
    <w:name w:val="5C7714E6DC244D9999FA21B3BD8FB54B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">
    <w:name w:val="9BB0069A70A74A5AACF4812D3C4C2D32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">
    <w:name w:val="A0109291156748A4A0AF20BF5725EC43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">
    <w:name w:val="D059EC83A9E04B74BA2162A53A5ABAB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6">
    <w:name w:val="8DF7936F63C34B80A18B45E276D5596C6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">
    <w:name w:val="374CC689AB9948BCAD2C0029360BB7CF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">
    <w:name w:val="0D7E27DA54D04B68BD3E63C276E39C30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">
    <w:name w:val="960FFD4D9241412B8F2EA6BE57511E92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">
    <w:name w:val="6774DCCA2D61498ABA4DCFB7A3111606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">
    <w:name w:val="288B1F20D5EB4CBCB38B7BAD6F15BFB9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">
    <w:name w:val="69A659BA254D4076B0C6878BE2CD0B16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">
    <w:name w:val="07DB5443C8D54F3695ED51D76D88FAA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">
    <w:name w:val="EB362B373A214493B50D654E540EE611"/>
    <w:rsid w:val="00AD5F4D"/>
    <w:pPr>
      <w:spacing w:after="0" w:line="240" w:lineRule="auto"/>
    </w:pPr>
    <w:rPr>
      <w:sz w:val="24"/>
      <w:szCs w:val="24"/>
    </w:rPr>
  </w:style>
  <w:style w:type="paragraph" w:customStyle="1" w:styleId="EEF5655036B644F098CC6F47ADAE1705">
    <w:name w:val="EEF5655036B644F098CC6F47ADAE1705"/>
    <w:rsid w:val="00AD5F4D"/>
  </w:style>
  <w:style w:type="paragraph" w:customStyle="1" w:styleId="9009DE056821414DB600F698ACDFBAEB">
    <w:name w:val="9009DE056821414DB600F698ACDFBAEB"/>
    <w:rsid w:val="00AD5F4D"/>
  </w:style>
  <w:style w:type="paragraph" w:customStyle="1" w:styleId="CA0798C39AAE4C678395303A89CBA9C3">
    <w:name w:val="CA0798C39AAE4C678395303A89CBA9C3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1">
    <w:name w:val="BD70E8DB8D96405E8A3EF51C85038CD51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1">
    <w:name w:val="A7425C1081B1456BA03132E0FB17BA641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1">
    <w:name w:val="5C7714E6DC244D9999FA21B3BD8FB54B1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1">
    <w:name w:val="9BB0069A70A74A5AACF4812D3C4C2D321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1">
    <w:name w:val="A0109291156748A4A0AF20BF5725EC431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1">
    <w:name w:val="D059EC83A9E04B74BA2162A53A5ABAB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7">
    <w:name w:val="8DF7936F63C34B80A18B45E276D5596C7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1">
    <w:name w:val="374CC689AB9948BCAD2C0029360BB7CF1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1">
    <w:name w:val="0D7E27DA54D04B68BD3E63C276E39C301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1">
    <w:name w:val="960FFD4D9241412B8F2EA6BE57511E921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1">
    <w:name w:val="6774DCCA2D61498ABA4DCFB7A31116061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1">
    <w:name w:val="288B1F20D5EB4CBCB38B7BAD6F15BFB91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1">
    <w:name w:val="69A659BA254D4076B0C6878BE2CD0B161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1">
    <w:name w:val="07DB5443C8D54F3695ED51D76D88FAA1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1">
    <w:name w:val="EB362B373A214493B50D654E540EE6111"/>
    <w:rsid w:val="00AD5F4D"/>
    <w:pPr>
      <w:spacing w:after="0" w:line="240" w:lineRule="auto"/>
    </w:pPr>
    <w:rPr>
      <w:sz w:val="24"/>
      <w:szCs w:val="24"/>
    </w:rPr>
  </w:style>
  <w:style w:type="paragraph" w:customStyle="1" w:styleId="426AB6D2871F4E4098B0EE94B2EB6226">
    <w:name w:val="426AB6D2871F4E4098B0EE94B2EB6226"/>
    <w:rsid w:val="00AD5F4D"/>
  </w:style>
  <w:style w:type="paragraph" w:customStyle="1" w:styleId="95B4B4A6AAD94DBAA71D6A7CF18F1D24">
    <w:name w:val="95B4B4A6AAD94DBAA71D6A7CF18F1D24"/>
    <w:rsid w:val="00AD5F4D"/>
  </w:style>
  <w:style w:type="paragraph" w:customStyle="1" w:styleId="B6381B7020D849F7B6ADC8347C45C132">
    <w:name w:val="B6381B7020D849F7B6ADC8347C45C132"/>
    <w:rsid w:val="00AD5F4D"/>
  </w:style>
  <w:style w:type="paragraph" w:customStyle="1" w:styleId="944289BF44114903A9AB2D6F430F7F9C">
    <w:name w:val="944289BF44114903A9AB2D6F430F7F9C"/>
    <w:rsid w:val="00AD5F4D"/>
  </w:style>
  <w:style w:type="paragraph" w:customStyle="1" w:styleId="4438D230EB6F41D8AA6BF63D46E4D1CF">
    <w:name w:val="4438D230EB6F41D8AA6BF63D46E4D1CF"/>
    <w:rsid w:val="00AD5F4D"/>
  </w:style>
  <w:style w:type="paragraph" w:customStyle="1" w:styleId="A4AE96804D82420FBE7C58997318B530">
    <w:name w:val="A4AE96804D82420FBE7C58997318B530"/>
    <w:rsid w:val="00AD5F4D"/>
  </w:style>
  <w:style w:type="paragraph" w:customStyle="1" w:styleId="8EFAC6299CE9437B845582F60EB31EE3">
    <w:name w:val="8EFAC6299CE9437B845582F60EB31EE3"/>
    <w:rsid w:val="00AD5F4D"/>
  </w:style>
  <w:style w:type="paragraph" w:customStyle="1" w:styleId="ADA8E3E1BC1A4A709CE18BD11F09979A">
    <w:name w:val="ADA8E3E1BC1A4A709CE18BD11F09979A"/>
    <w:rsid w:val="00AD5F4D"/>
  </w:style>
  <w:style w:type="paragraph" w:customStyle="1" w:styleId="C52028D52E134C31B54819B2809503B8">
    <w:name w:val="C52028D52E134C31B54819B2809503B8"/>
    <w:rsid w:val="00AD5F4D"/>
  </w:style>
  <w:style w:type="paragraph" w:customStyle="1" w:styleId="E8C4E8C31ECD4C1783FE77A4F3B9FF00">
    <w:name w:val="E8C4E8C31ECD4C1783FE77A4F3B9FF00"/>
    <w:rsid w:val="00AD5F4D"/>
  </w:style>
  <w:style w:type="paragraph" w:customStyle="1" w:styleId="2FF66F4ED4344B9D8938ADBA282AAFA8">
    <w:name w:val="2FF66F4ED4344B9D8938ADBA282AAFA8"/>
    <w:rsid w:val="00AD5F4D"/>
  </w:style>
  <w:style w:type="paragraph" w:customStyle="1" w:styleId="3C62CE8DC5224BA0BC1AB3FAF3189905">
    <w:name w:val="3C62CE8DC5224BA0BC1AB3FAF3189905"/>
    <w:rsid w:val="00AD5F4D"/>
  </w:style>
  <w:style w:type="paragraph" w:customStyle="1" w:styleId="31BC7CF887AE4DF3B042ED528B6241AC">
    <w:name w:val="31BC7CF887AE4DF3B042ED528B6241AC"/>
    <w:rsid w:val="00AD5F4D"/>
  </w:style>
  <w:style w:type="paragraph" w:customStyle="1" w:styleId="0F502401FB8149628604FA0587C192D5">
    <w:name w:val="0F502401FB8149628604FA0587C192D5"/>
    <w:rsid w:val="00FF4C8C"/>
  </w:style>
  <w:style w:type="paragraph" w:customStyle="1" w:styleId="4A2296DBC4A14044AF9AC41341ED90AC">
    <w:name w:val="4A2296DBC4A14044AF9AC41341ED90AC"/>
    <w:rsid w:val="00FF4C8C"/>
  </w:style>
  <w:style w:type="paragraph" w:customStyle="1" w:styleId="9CEA4FCBF51C40C5A8191A1C3727630A">
    <w:name w:val="9CEA4FCBF51C40C5A8191A1C3727630A"/>
    <w:rsid w:val="00FF4C8C"/>
  </w:style>
  <w:style w:type="paragraph" w:customStyle="1" w:styleId="5AAADDB408A2452298D2AE09401A8761">
    <w:name w:val="5AAADDB408A2452298D2AE09401A8761"/>
    <w:rsid w:val="00FF4C8C"/>
  </w:style>
  <w:style w:type="paragraph" w:customStyle="1" w:styleId="07020DEC82AB4A6680D5F2ED3ACD1EF6">
    <w:name w:val="07020DEC82AB4A6680D5F2ED3ACD1EF6"/>
    <w:rsid w:val="00FF4C8C"/>
  </w:style>
  <w:style w:type="paragraph" w:customStyle="1" w:styleId="6787D570A26543F8820A9271F87E24C5">
    <w:name w:val="6787D570A26543F8820A9271F87E24C5"/>
    <w:rsid w:val="00FF4C8C"/>
  </w:style>
  <w:style w:type="paragraph" w:customStyle="1" w:styleId="817F6BBA0D9D43A1A747ED0EFF9C8FD6">
    <w:name w:val="817F6BBA0D9D43A1A747ED0EFF9C8FD6"/>
    <w:rsid w:val="00FF4C8C"/>
  </w:style>
  <w:style w:type="paragraph" w:customStyle="1" w:styleId="F00505FD3F224B868B0FE4917B7FD779">
    <w:name w:val="F00505FD3F224B868B0FE4917B7FD779"/>
    <w:rsid w:val="00FF4C8C"/>
  </w:style>
  <w:style w:type="paragraph" w:customStyle="1" w:styleId="9D14E12B8DB84A8E9ADCF116DBA530F2">
    <w:name w:val="9D14E12B8DB84A8E9ADCF116DBA530F2"/>
    <w:rsid w:val="00FF4C8C"/>
  </w:style>
  <w:style w:type="paragraph" w:customStyle="1" w:styleId="89EDB405E4454269A42B2BF9C6F34D78">
    <w:name w:val="89EDB405E4454269A42B2BF9C6F34D78"/>
    <w:rsid w:val="00FF4C8C"/>
  </w:style>
  <w:style w:type="paragraph" w:customStyle="1" w:styleId="ADDB3E81C4164D2CB4EC9285EFF228D0">
    <w:name w:val="ADDB3E81C4164D2CB4EC9285EFF228D0"/>
    <w:rsid w:val="00FF4C8C"/>
  </w:style>
  <w:style w:type="paragraph" w:customStyle="1" w:styleId="A1E7ECEB25F844C591C6A4D011C10177">
    <w:name w:val="A1E7ECEB25F844C591C6A4D011C10177"/>
    <w:rsid w:val="00FF4C8C"/>
  </w:style>
  <w:style w:type="paragraph" w:customStyle="1" w:styleId="D6FB529FA4FB44679FB58016625DB44E">
    <w:name w:val="D6FB529FA4FB44679FB58016625DB44E"/>
    <w:rsid w:val="00FF4C8C"/>
  </w:style>
  <w:style w:type="paragraph" w:customStyle="1" w:styleId="450348963FE14F359006B32E117CDD16">
    <w:name w:val="450348963FE14F359006B32E117CDD16"/>
    <w:rsid w:val="00FF4C8C"/>
  </w:style>
  <w:style w:type="paragraph" w:customStyle="1" w:styleId="B24D9B1D50D9408EADB28824380C6A65">
    <w:name w:val="B24D9B1D50D9408EADB28824380C6A65"/>
    <w:rsid w:val="00FF4C8C"/>
  </w:style>
  <w:style w:type="paragraph" w:customStyle="1" w:styleId="F487A9813CE2403DA32C14CF0A297DD7">
    <w:name w:val="F487A9813CE2403DA32C14CF0A297DD7"/>
    <w:rsid w:val="00FF4C8C"/>
  </w:style>
  <w:style w:type="paragraph" w:customStyle="1" w:styleId="CBB2A20EDFB44EC6804EFCDD247A565A">
    <w:name w:val="CBB2A20EDFB44EC6804EFCDD247A565A"/>
    <w:rsid w:val="00FF4C8C"/>
  </w:style>
  <w:style w:type="paragraph" w:customStyle="1" w:styleId="41832FE44FE240E7837A4C65BAF8C521">
    <w:name w:val="41832FE44FE240E7837A4C65BAF8C521"/>
    <w:rsid w:val="00FF4C8C"/>
  </w:style>
  <w:style w:type="paragraph" w:customStyle="1" w:styleId="AA10DCB6A4884AAFA2FC2B862A71A806">
    <w:name w:val="AA10DCB6A4884AAFA2FC2B862A71A806"/>
    <w:rsid w:val="00FF4C8C"/>
  </w:style>
  <w:style w:type="paragraph" w:customStyle="1" w:styleId="590634664CB74293A2CE4A05F4E06B25">
    <w:name w:val="590634664CB74293A2CE4A05F4E06B25"/>
    <w:rsid w:val="00FF4C8C"/>
  </w:style>
  <w:style w:type="paragraph" w:customStyle="1" w:styleId="3FC1F476CAF74BA59A8C3DF2E6EF0452">
    <w:name w:val="3FC1F476CAF74BA59A8C3DF2E6EF0452"/>
    <w:rsid w:val="00FF4C8C"/>
  </w:style>
  <w:style w:type="paragraph" w:customStyle="1" w:styleId="4AE2BF7AD3054BEEA80F095B73624623">
    <w:name w:val="4AE2BF7AD3054BEEA80F095B73624623"/>
    <w:rsid w:val="00FF4C8C"/>
  </w:style>
  <w:style w:type="paragraph" w:customStyle="1" w:styleId="AE0148659D9446119939CDE65C159966">
    <w:name w:val="AE0148659D9446119939CDE65C159966"/>
    <w:rsid w:val="00FF4C8C"/>
  </w:style>
  <w:style w:type="paragraph" w:customStyle="1" w:styleId="FF520B03A789455C9123490A79748005">
    <w:name w:val="FF520B03A789455C9123490A79748005"/>
    <w:rsid w:val="00FF4C8C"/>
  </w:style>
  <w:style w:type="paragraph" w:customStyle="1" w:styleId="815E78E672914547A4C5A56F48AE1569">
    <w:name w:val="815E78E672914547A4C5A56F48AE1569"/>
    <w:rsid w:val="00FF4C8C"/>
  </w:style>
  <w:style w:type="paragraph" w:customStyle="1" w:styleId="68F90DE32D084911BB039FA625DD6A1D">
    <w:name w:val="68F90DE32D084911BB039FA625DD6A1D"/>
    <w:rsid w:val="00FF4C8C"/>
  </w:style>
  <w:style w:type="paragraph" w:customStyle="1" w:styleId="8A10B54592404F24921098CCEC4D4F2E">
    <w:name w:val="8A10B54592404F24921098CCEC4D4F2E"/>
    <w:rsid w:val="00FF4C8C"/>
  </w:style>
  <w:style w:type="paragraph" w:customStyle="1" w:styleId="808C23968B07439BA8A11617AF79E50F">
    <w:name w:val="808C23968B07439BA8A11617AF79E50F"/>
    <w:rsid w:val="00FF4C8C"/>
  </w:style>
  <w:style w:type="paragraph" w:customStyle="1" w:styleId="84DCCC7E51944326A64E6920D94014B2">
    <w:name w:val="84DCCC7E51944326A64E6920D94014B2"/>
    <w:rsid w:val="00FF4C8C"/>
  </w:style>
  <w:style w:type="paragraph" w:customStyle="1" w:styleId="40F75EA3DED14B55909FAB5FC125C016">
    <w:name w:val="40F75EA3DED14B55909FAB5FC125C016"/>
    <w:rsid w:val="00FF4C8C"/>
  </w:style>
  <w:style w:type="paragraph" w:customStyle="1" w:styleId="71D096E3E35F4F18A72873C9C078954A">
    <w:name w:val="71D096E3E35F4F18A72873C9C078954A"/>
    <w:rsid w:val="00FF4C8C"/>
  </w:style>
  <w:style w:type="paragraph" w:customStyle="1" w:styleId="7FC6C15AF10841F9B077809C1B838163">
    <w:name w:val="7FC6C15AF10841F9B077809C1B838163"/>
    <w:rsid w:val="00FF4C8C"/>
  </w:style>
  <w:style w:type="paragraph" w:customStyle="1" w:styleId="CE59F9137BF14B66A6AB9F3219FA2CBF">
    <w:name w:val="CE59F9137BF14B66A6AB9F3219FA2CBF"/>
    <w:rsid w:val="00FF4C8C"/>
  </w:style>
  <w:style w:type="paragraph" w:customStyle="1" w:styleId="9462C3032D254E7D8CEB054E76E148EF">
    <w:name w:val="9462C3032D254E7D8CEB054E76E148EF"/>
    <w:rsid w:val="00FF4C8C"/>
  </w:style>
  <w:style w:type="paragraph" w:customStyle="1" w:styleId="AD38C3C03F5A488EA2F76A95C7F1CE61">
    <w:name w:val="AD38C3C03F5A488EA2F76A95C7F1CE61"/>
    <w:rsid w:val="00FF4C8C"/>
  </w:style>
  <w:style w:type="paragraph" w:customStyle="1" w:styleId="8BBA98224EA04A1CAA2D7312D81EF359">
    <w:name w:val="8BBA98224EA04A1CAA2D7312D81EF359"/>
    <w:rsid w:val="00FF4C8C"/>
  </w:style>
  <w:style w:type="paragraph" w:customStyle="1" w:styleId="CCEE505D2C004679926FAEA3DBA80BDB">
    <w:name w:val="CCEE505D2C004679926FAEA3DBA80BDB"/>
    <w:rsid w:val="00FF4C8C"/>
  </w:style>
  <w:style w:type="paragraph" w:customStyle="1" w:styleId="C48D5B5E2C6E4CE7BA020051ED9F0A50">
    <w:name w:val="C48D5B5E2C6E4CE7BA020051ED9F0A50"/>
    <w:rsid w:val="00FF4C8C"/>
  </w:style>
  <w:style w:type="paragraph" w:customStyle="1" w:styleId="BC284AD8982B4727906A006724A4F049">
    <w:name w:val="BC284AD8982B4727906A006724A4F049"/>
    <w:rsid w:val="00FF4C8C"/>
  </w:style>
  <w:style w:type="paragraph" w:customStyle="1" w:styleId="A68FE53B0BDF419F8338CA7DBB545B46">
    <w:name w:val="A68FE53B0BDF419F8338CA7DBB545B46"/>
    <w:rsid w:val="00FF4C8C"/>
  </w:style>
  <w:style w:type="paragraph" w:customStyle="1" w:styleId="CDFFE98422404CA5A70BC20660D278CE">
    <w:name w:val="CDFFE98422404CA5A70BC20660D278CE"/>
    <w:rsid w:val="00FF4C8C"/>
  </w:style>
  <w:style w:type="paragraph" w:customStyle="1" w:styleId="DA8E49E3AD474D47BA692DD629CA8276">
    <w:name w:val="DA8E49E3AD474D47BA692DD629CA8276"/>
    <w:rsid w:val="00FF4C8C"/>
  </w:style>
  <w:style w:type="paragraph" w:customStyle="1" w:styleId="F4F7F7E33F464CF5A0804C40ACE3F8B1">
    <w:name w:val="F4F7F7E33F464CF5A0804C40ACE3F8B1"/>
    <w:rsid w:val="00FF4C8C"/>
  </w:style>
  <w:style w:type="paragraph" w:customStyle="1" w:styleId="DD19F7A4FDE8497A9758CBB87716EEE1">
    <w:name w:val="DD19F7A4FDE8497A9758CBB87716EEE1"/>
    <w:rsid w:val="00FF4C8C"/>
  </w:style>
  <w:style w:type="paragraph" w:customStyle="1" w:styleId="AFA58760417343F1B32F3E8E7F66360A">
    <w:name w:val="AFA58760417343F1B32F3E8E7F66360A"/>
    <w:rsid w:val="00FF4C8C"/>
  </w:style>
  <w:style w:type="paragraph" w:customStyle="1" w:styleId="C56E3C76F1684B33A43E73F4BB077D91">
    <w:name w:val="C56E3C76F1684B33A43E73F4BB077D91"/>
    <w:rsid w:val="00FF4C8C"/>
  </w:style>
  <w:style w:type="paragraph" w:customStyle="1" w:styleId="5F7B06B7D6B74F278B65AE6458F73CB9">
    <w:name w:val="5F7B06B7D6B74F278B65AE6458F73CB9"/>
    <w:rsid w:val="00FF4C8C"/>
  </w:style>
  <w:style w:type="paragraph" w:customStyle="1" w:styleId="5144C74AD9774F2782164FBBE4331B2F">
    <w:name w:val="5144C74AD9774F2782164FBBE4331B2F"/>
    <w:rsid w:val="009C18E9"/>
  </w:style>
  <w:style w:type="paragraph" w:customStyle="1" w:styleId="A1853A4FF535433891DFE80BE0ECEADC">
    <w:name w:val="A1853A4FF535433891DFE80BE0ECEADC"/>
    <w:rsid w:val="009C18E9"/>
  </w:style>
  <w:style w:type="paragraph" w:customStyle="1" w:styleId="990242E754D44E4AAAAD55BA6DD05683">
    <w:name w:val="990242E754D44E4AAAAD55BA6DD05683"/>
    <w:rsid w:val="009C18E9"/>
  </w:style>
  <w:style w:type="paragraph" w:customStyle="1" w:styleId="0EDD3EBB1436460F8E6DE98CBC91ED8D">
    <w:name w:val="0EDD3EBB1436460F8E6DE98CBC91ED8D"/>
    <w:rsid w:val="009C18E9"/>
  </w:style>
  <w:style w:type="paragraph" w:customStyle="1" w:styleId="19464270D0FA44368E03437F7C066D6B">
    <w:name w:val="19464270D0FA44368E03437F7C066D6B"/>
    <w:rsid w:val="009C18E9"/>
  </w:style>
  <w:style w:type="paragraph" w:customStyle="1" w:styleId="AB9C895D99E54CF4871DED3487D8835F">
    <w:name w:val="AB9C895D99E54CF4871DED3487D8835F"/>
    <w:rsid w:val="009C18E9"/>
  </w:style>
  <w:style w:type="paragraph" w:customStyle="1" w:styleId="568A4CDEEE69438187BD462F959C34EA">
    <w:name w:val="568A4CDEEE69438187BD462F959C34EA"/>
    <w:rsid w:val="009C18E9"/>
  </w:style>
  <w:style w:type="paragraph" w:customStyle="1" w:styleId="BB7CF1126EBA475482CF31344CE1EF2E">
    <w:name w:val="BB7CF1126EBA475482CF31344CE1EF2E"/>
    <w:rsid w:val="009C18E9"/>
  </w:style>
  <w:style w:type="paragraph" w:customStyle="1" w:styleId="72657D3D5B8C46648889918C5CAF21D6">
    <w:name w:val="72657D3D5B8C46648889918C5CAF21D6"/>
    <w:rsid w:val="009C18E9"/>
  </w:style>
  <w:style w:type="paragraph" w:customStyle="1" w:styleId="F35267DCB56A480A88372813CEF57526">
    <w:name w:val="F35267DCB56A480A88372813CEF57526"/>
    <w:rsid w:val="009C18E9"/>
  </w:style>
  <w:style w:type="paragraph" w:customStyle="1" w:styleId="4BD890513A1843A8AB7B0A8146AE4521">
    <w:name w:val="4BD890513A1843A8AB7B0A8146AE4521"/>
    <w:rsid w:val="009C18E9"/>
  </w:style>
  <w:style w:type="paragraph" w:customStyle="1" w:styleId="CECE240133964B89A0ADD78ECCA99EEA">
    <w:name w:val="CECE240133964B89A0ADD78ECCA99EEA"/>
    <w:rsid w:val="009C18E9"/>
  </w:style>
  <w:style w:type="paragraph" w:customStyle="1" w:styleId="67B500EC340B46FD87BFE469AF80ACA6">
    <w:name w:val="67B500EC340B46FD87BFE469AF80ACA6"/>
    <w:rsid w:val="009C18E9"/>
  </w:style>
  <w:style w:type="paragraph" w:customStyle="1" w:styleId="61067F0F18E144DC8CA2C993065182DD">
    <w:name w:val="61067F0F18E144DC8CA2C993065182DD"/>
    <w:rsid w:val="009C18E9"/>
  </w:style>
  <w:style w:type="paragraph" w:customStyle="1" w:styleId="37C864C3747A4FB7958FDE31C9233688">
    <w:name w:val="37C864C3747A4FB7958FDE31C9233688"/>
    <w:rsid w:val="009C18E9"/>
  </w:style>
  <w:style w:type="paragraph" w:customStyle="1" w:styleId="E04393D9D5644238BFED26D831F15D09">
    <w:name w:val="E04393D9D5644238BFED26D831F15D09"/>
    <w:rsid w:val="009C18E9"/>
  </w:style>
  <w:style w:type="paragraph" w:customStyle="1" w:styleId="FDAE3CCE947A44AB95F9032FACF5252F">
    <w:name w:val="FDAE3CCE947A44AB95F9032FACF5252F"/>
    <w:rsid w:val="009C18E9"/>
  </w:style>
  <w:style w:type="paragraph" w:customStyle="1" w:styleId="D7E32633F54A4BCEA647863E0902C4A0">
    <w:name w:val="D7E32633F54A4BCEA647863E0902C4A0"/>
    <w:rsid w:val="009C18E9"/>
  </w:style>
  <w:style w:type="paragraph" w:customStyle="1" w:styleId="D3FB7ED129EC4A7B97032AE7CDF496BB">
    <w:name w:val="D3FB7ED129EC4A7B97032AE7CDF496BB"/>
    <w:rsid w:val="009C18E9"/>
  </w:style>
  <w:style w:type="paragraph" w:customStyle="1" w:styleId="6D97B00EC0684D949E5D36A3F346EBEB">
    <w:name w:val="6D97B00EC0684D949E5D36A3F346EBEB"/>
    <w:rsid w:val="009C18E9"/>
  </w:style>
  <w:style w:type="paragraph" w:customStyle="1" w:styleId="A6A3CC18EF744C6B9E9D30FECD614C73">
    <w:name w:val="A6A3CC18EF744C6B9E9D30FECD614C73"/>
    <w:rsid w:val="009C18E9"/>
  </w:style>
  <w:style w:type="paragraph" w:customStyle="1" w:styleId="A516CF16F55645B1BA74880D0EF79801">
    <w:name w:val="A516CF16F55645B1BA74880D0EF79801"/>
    <w:rsid w:val="009C18E9"/>
  </w:style>
  <w:style w:type="paragraph" w:customStyle="1" w:styleId="C24E20D8D98E4CD29CF1B34C5884FC89">
    <w:name w:val="C24E20D8D98E4CD29CF1B34C5884FC89"/>
    <w:rsid w:val="009C18E9"/>
  </w:style>
  <w:style w:type="paragraph" w:customStyle="1" w:styleId="12CC752EA2A64D06B06E63AEEE148A1F">
    <w:name w:val="12CC752EA2A64D06B06E63AEEE148A1F"/>
    <w:rsid w:val="009C18E9"/>
  </w:style>
  <w:style w:type="paragraph" w:customStyle="1" w:styleId="DB9EF3FF1902459A9038E5FA037891A0">
    <w:name w:val="DB9EF3FF1902459A9038E5FA037891A0"/>
    <w:rsid w:val="009C18E9"/>
  </w:style>
  <w:style w:type="paragraph" w:customStyle="1" w:styleId="1D93C77B849240C1980D63CD34EC5FAB">
    <w:name w:val="1D93C77B849240C1980D63CD34EC5FAB"/>
    <w:rsid w:val="009C18E9"/>
  </w:style>
  <w:style w:type="paragraph" w:customStyle="1" w:styleId="00FE53C5AEEC4934928104D341B78C29">
    <w:name w:val="00FE53C5AEEC4934928104D341B78C29"/>
    <w:rsid w:val="009C18E9"/>
  </w:style>
  <w:style w:type="paragraph" w:customStyle="1" w:styleId="41C3470DEB1B4F33A737FAC9889BA2FD">
    <w:name w:val="41C3470DEB1B4F33A737FAC9889BA2FD"/>
    <w:rsid w:val="009C18E9"/>
  </w:style>
  <w:style w:type="paragraph" w:customStyle="1" w:styleId="4D85C5B50C9F4098B3658AF0E5258E71">
    <w:name w:val="4D85C5B50C9F4098B3658AF0E5258E71"/>
    <w:rsid w:val="009C18E9"/>
  </w:style>
  <w:style w:type="paragraph" w:customStyle="1" w:styleId="7775CE690A7C412F9EDE56E470014736">
    <w:name w:val="7775CE690A7C412F9EDE56E470014736"/>
    <w:rsid w:val="009C18E9"/>
  </w:style>
  <w:style w:type="paragraph" w:customStyle="1" w:styleId="FCD2074A9256426ABB9753C72447531A">
    <w:name w:val="FCD2074A9256426ABB9753C72447531A"/>
    <w:rsid w:val="009C18E9"/>
  </w:style>
  <w:style w:type="paragraph" w:customStyle="1" w:styleId="15C79417ADEC4EF999C04E917719F2BA">
    <w:name w:val="15C79417ADEC4EF999C04E917719F2BA"/>
    <w:rsid w:val="009C18E9"/>
  </w:style>
  <w:style w:type="paragraph" w:customStyle="1" w:styleId="6882FBE2FB274C0F952600148BC456D2">
    <w:name w:val="6882FBE2FB274C0F952600148BC456D2"/>
    <w:rsid w:val="009C18E9"/>
  </w:style>
  <w:style w:type="paragraph" w:customStyle="1" w:styleId="A445110B287E4EA1BA0F5A85CB70C235">
    <w:name w:val="A445110B287E4EA1BA0F5A85CB70C235"/>
    <w:rsid w:val="009C18E9"/>
  </w:style>
  <w:style w:type="paragraph" w:customStyle="1" w:styleId="27987DA819724573B2F8DDD5608E98D8">
    <w:name w:val="27987DA819724573B2F8DDD5608E98D8"/>
    <w:rsid w:val="009C18E9"/>
  </w:style>
  <w:style w:type="paragraph" w:customStyle="1" w:styleId="EDDF30AA138745088D9619E18265DE71">
    <w:name w:val="EDDF30AA138745088D9619E18265DE71"/>
    <w:rsid w:val="009C18E9"/>
  </w:style>
  <w:style w:type="paragraph" w:customStyle="1" w:styleId="36DD0FAD3AA34D2DA2133D3701A468F1">
    <w:name w:val="36DD0FAD3AA34D2DA2133D3701A468F1"/>
    <w:rsid w:val="009C18E9"/>
  </w:style>
  <w:style w:type="paragraph" w:customStyle="1" w:styleId="B5C3B204BF184CB1A834E9D976882D1A">
    <w:name w:val="B5C3B204BF184CB1A834E9D976882D1A"/>
    <w:rsid w:val="009C18E9"/>
  </w:style>
  <w:style w:type="paragraph" w:customStyle="1" w:styleId="70E87A456C5D4C18BB99278B35B1EAC0">
    <w:name w:val="70E87A456C5D4C18BB99278B35B1EAC0"/>
    <w:rsid w:val="009C18E9"/>
  </w:style>
  <w:style w:type="paragraph" w:customStyle="1" w:styleId="06B235C9B8074A118BB801234FC5CBF0">
    <w:name w:val="06B235C9B8074A118BB801234FC5CBF0"/>
    <w:rsid w:val="009C18E9"/>
  </w:style>
  <w:style w:type="paragraph" w:customStyle="1" w:styleId="E6698CE3803145F49063261A76E0D351">
    <w:name w:val="E6698CE3803145F49063261A76E0D351"/>
    <w:rsid w:val="009C18E9"/>
  </w:style>
  <w:style w:type="paragraph" w:customStyle="1" w:styleId="8C7561E13F964B42A9D7A091E8C13346">
    <w:name w:val="8C7561E13F964B42A9D7A091E8C13346"/>
    <w:rsid w:val="009C18E9"/>
  </w:style>
  <w:style w:type="paragraph" w:customStyle="1" w:styleId="A94827E2BA374192A01862FE69B52557">
    <w:name w:val="A94827E2BA374192A01862FE69B52557"/>
    <w:rsid w:val="009C18E9"/>
  </w:style>
  <w:style w:type="paragraph" w:customStyle="1" w:styleId="B7650FA9F94D4FB5A22EC2B9BAC5F0D2">
    <w:name w:val="B7650FA9F94D4FB5A22EC2B9BAC5F0D2"/>
    <w:rsid w:val="009C18E9"/>
  </w:style>
  <w:style w:type="paragraph" w:customStyle="1" w:styleId="427088AEB38F4D92ABDD4504E84E3E19">
    <w:name w:val="427088AEB38F4D92ABDD4504E84E3E19"/>
    <w:rsid w:val="009C18E9"/>
  </w:style>
  <w:style w:type="paragraph" w:customStyle="1" w:styleId="E2679902E35C46BEA99A8F117224412A">
    <w:name w:val="E2679902E35C46BEA99A8F117224412A"/>
    <w:rsid w:val="009C18E9"/>
  </w:style>
  <w:style w:type="paragraph" w:customStyle="1" w:styleId="9CA38990BE2349089F7E12643DD370F1">
    <w:name w:val="9CA38990BE2349089F7E12643DD370F1"/>
    <w:rsid w:val="009C18E9"/>
  </w:style>
  <w:style w:type="paragraph" w:customStyle="1" w:styleId="5F7FDE3F865545B985726AF547A10AE9">
    <w:name w:val="5F7FDE3F865545B985726AF547A10AE9"/>
    <w:rsid w:val="009C18E9"/>
  </w:style>
  <w:style w:type="paragraph" w:customStyle="1" w:styleId="6710233DDBA14BA1AC3AFCB5A09ED0B3">
    <w:name w:val="6710233DDBA14BA1AC3AFCB5A09ED0B3"/>
    <w:rsid w:val="009C18E9"/>
  </w:style>
  <w:style w:type="paragraph" w:customStyle="1" w:styleId="B27F679D778844AD916F6A148CAC692D">
    <w:name w:val="B27F679D778844AD916F6A148CAC692D"/>
    <w:rsid w:val="009C18E9"/>
  </w:style>
  <w:style w:type="paragraph" w:customStyle="1" w:styleId="8A96CAA5BEFD405B9C074E48E01084BA">
    <w:name w:val="8A96CAA5BEFD405B9C074E48E01084BA"/>
    <w:rsid w:val="009C18E9"/>
  </w:style>
  <w:style w:type="paragraph" w:customStyle="1" w:styleId="8E72A785424249B2BFA811B785B5B303">
    <w:name w:val="8E72A785424249B2BFA811B785B5B303"/>
    <w:rsid w:val="009C18E9"/>
  </w:style>
  <w:style w:type="paragraph" w:customStyle="1" w:styleId="A6015C42957D46FD830ABC1EFF1C50CF">
    <w:name w:val="A6015C42957D46FD830ABC1EFF1C50CF"/>
    <w:rsid w:val="009C18E9"/>
  </w:style>
  <w:style w:type="paragraph" w:customStyle="1" w:styleId="84610367756A43C3A3AE597C220FC885">
    <w:name w:val="84610367756A43C3A3AE597C220FC885"/>
    <w:rsid w:val="009C18E9"/>
  </w:style>
  <w:style w:type="paragraph" w:customStyle="1" w:styleId="CA6D031F9D604C5DAFE4A1A79104C928">
    <w:name w:val="CA6D031F9D604C5DAFE4A1A79104C928"/>
    <w:rsid w:val="009C18E9"/>
  </w:style>
  <w:style w:type="paragraph" w:customStyle="1" w:styleId="03E96BE69FF24C748CC2396C12D5EF25">
    <w:name w:val="03E96BE69FF24C748CC2396C12D5EF25"/>
    <w:rsid w:val="009C18E9"/>
  </w:style>
  <w:style w:type="paragraph" w:customStyle="1" w:styleId="3B8026FE6F5D4C2186FA581F382E0295">
    <w:name w:val="3B8026FE6F5D4C2186FA581F382E0295"/>
    <w:rsid w:val="009C18E9"/>
  </w:style>
  <w:style w:type="paragraph" w:customStyle="1" w:styleId="0AD7327C2DA44AE1A396BC2150E1D1F1">
    <w:name w:val="0AD7327C2DA44AE1A396BC2150E1D1F1"/>
    <w:rsid w:val="009C18E9"/>
  </w:style>
  <w:style w:type="paragraph" w:customStyle="1" w:styleId="EDBE5974FA764421B3171B820A7CEE70">
    <w:name w:val="EDBE5974FA764421B3171B820A7CEE70"/>
    <w:rsid w:val="009C18E9"/>
  </w:style>
  <w:style w:type="paragraph" w:customStyle="1" w:styleId="5000C918CDEF47739FF41F5D6E25EEA3">
    <w:name w:val="5000C918CDEF47739FF41F5D6E25EEA3"/>
    <w:rsid w:val="009C18E9"/>
  </w:style>
  <w:style w:type="paragraph" w:customStyle="1" w:styleId="DCAE25C76A284C968847A748BCB2555C">
    <w:name w:val="DCAE25C76A284C968847A748BCB2555C"/>
    <w:rsid w:val="009C18E9"/>
  </w:style>
  <w:style w:type="paragraph" w:customStyle="1" w:styleId="EC95458191034F1D9A0B55E85224E235">
    <w:name w:val="EC95458191034F1D9A0B55E85224E235"/>
    <w:rsid w:val="009C18E9"/>
  </w:style>
  <w:style w:type="paragraph" w:customStyle="1" w:styleId="2B26AD9E87314BC0A86E6D2943827EA2">
    <w:name w:val="2B26AD9E87314BC0A86E6D2943827EA2"/>
    <w:rsid w:val="009C18E9"/>
  </w:style>
  <w:style w:type="paragraph" w:customStyle="1" w:styleId="A7C1D199678A4F9B92668C24513E98A1">
    <w:name w:val="A7C1D199678A4F9B92668C24513E98A1"/>
    <w:rsid w:val="009C18E9"/>
  </w:style>
  <w:style w:type="paragraph" w:customStyle="1" w:styleId="CA0798C39AAE4C678395303A89CBA9C31">
    <w:name w:val="CA0798C39AAE4C678395303A89CBA9C31"/>
    <w:rsid w:val="009C18E9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2">
    <w:name w:val="BD70E8DB8D96405E8A3EF51C85038CD52"/>
    <w:rsid w:val="009C18E9"/>
    <w:pPr>
      <w:spacing w:after="0" w:line="240" w:lineRule="auto"/>
    </w:pPr>
    <w:rPr>
      <w:sz w:val="24"/>
      <w:szCs w:val="24"/>
    </w:rPr>
  </w:style>
  <w:style w:type="paragraph" w:customStyle="1" w:styleId="A7425C1081B1456BA03132E0FB17BA642">
    <w:name w:val="A7425C1081B1456BA03132E0FB17BA642"/>
    <w:rsid w:val="009C18E9"/>
    <w:pPr>
      <w:spacing w:after="0" w:line="240" w:lineRule="auto"/>
    </w:pPr>
    <w:rPr>
      <w:sz w:val="24"/>
      <w:szCs w:val="24"/>
    </w:rPr>
  </w:style>
  <w:style w:type="paragraph" w:customStyle="1" w:styleId="5C7714E6DC244D9999FA21B3BD8FB54B2">
    <w:name w:val="5C7714E6DC244D9999FA21B3BD8FB54B2"/>
    <w:rsid w:val="009C18E9"/>
    <w:pPr>
      <w:spacing w:after="0" w:line="240" w:lineRule="auto"/>
    </w:pPr>
    <w:rPr>
      <w:sz w:val="24"/>
      <w:szCs w:val="24"/>
    </w:rPr>
  </w:style>
  <w:style w:type="paragraph" w:customStyle="1" w:styleId="9BB0069A70A74A5AACF4812D3C4C2D322">
    <w:name w:val="9BB0069A70A74A5AACF4812D3C4C2D322"/>
    <w:rsid w:val="009C18E9"/>
    <w:pPr>
      <w:spacing w:after="0" w:line="240" w:lineRule="auto"/>
    </w:pPr>
    <w:rPr>
      <w:sz w:val="24"/>
      <w:szCs w:val="24"/>
    </w:rPr>
  </w:style>
  <w:style w:type="paragraph" w:customStyle="1" w:styleId="A0109291156748A4A0AF20BF5725EC432">
    <w:name w:val="A0109291156748A4A0AF20BF5725EC432"/>
    <w:rsid w:val="009C18E9"/>
    <w:pPr>
      <w:spacing w:after="0" w:line="240" w:lineRule="auto"/>
    </w:pPr>
    <w:rPr>
      <w:sz w:val="24"/>
      <w:szCs w:val="24"/>
    </w:rPr>
  </w:style>
  <w:style w:type="paragraph" w:customStyle="1" w:styleId="D059EC83A9E04B74BA2162A53A5ABAB32">
    <w:name w:val="D059EC83A9E04B74BA2162A53A5ABAB32"/>
    <w:rsid w:val="009C18E9"/>
    <w:pPr>
      <w:spacing w:after="0" w:line="240" w:lineRule="auto"/>
    </w:pPr>
    <w:rPr>
      <w:sz w:val="24"/>
      <w:szCs w:val="24"/>
    </w:rPr>
  </w:style>
  <w:style w:type="paragraph" w:customStyle="1" w:styleId="8DF7936F63C34B80A18B45E276D5596C8">
    <w:name w:val="8DF7936F63C34B80A18B45E276D5596C8"/>
    <w:rsid w:val="009C18E9"/>
    <w:pPr>
      <w:spacing w:after="0" w:line="240" w:lineRule="auto"/>
    </w:pPr>
    <w:rPr>
      <w:sz w:val="24"/>
      <w:szCs w:val="24"/>
    </w:rPr>
  </w:style>
  <w:style w:type="paragraph" w:customStyle="1" w:styleId="374CC689AB9948BCAD2C0029360BB7CF2">
    <w:name w:val="374CC689AB9948BCAD2C0029360BB7CF2"/>
    <w:rsid w:val="009C18E9"/>
    <w:pPr>
      <w:spacing w:after="0" w:line="240" w:lineRule="auto"/>
    </w:pPr>
    <w:rPr>
      <w:sz w:val="24"/>
      <w:szCs w:val="24"/>
    </w:rPr>
  </w:style>
  <w:style w:type="paragraph" w:customStyle="1" w:styleId="0D7E27DA54D04B68BD3E63C276E39C302">
    <w:name w:val="0D7E27DA54D04B68BD3E63C276E39C302"/>
    <w:rsid w:val="009C18E9"/>
    <w:pPr>
      <w:spacing w:after="0" w:line="240" w:lineRule="auto"/>
    </w:pPr>
    <w:rPr>
      <w:sz w:val="24"/>
      <w:szCs w:val="24"/>
    </w:rPr>
  </w:style>
  <w:style w:type="paragraph" w:customStyle="1" w:styleId="960FFD4D9241412B8F2EA6BE57511E922">
    <w:name w:val="960FFD4D9241412B8F2EA6BE57511E922"/>
    <w:rsid w:val="009C18E9"/>
    <w:pPr>
      <w:spacing w:after="0" w:line="240" w:lineRule="auto"/>
    </w:pPr>
    <w:rPr>
      <w:sz w:val="24"/>
      <w:szCs w:val="24"/>
    </w:rPr>
  </w:style>
  <w:style w:type="paragraph" w:customStyle="1" w:styleId="6774DCCA2D61498ABA4DCFB7A31116062">
    <w:name w:val="6774DCCA2D61498ABA4DCFB7A31116062"/>
    <w:rsid w:val="009C18E9"/>
    <w:pPr>
      <w:spacing w:after="0" w:line="240" w:lineRule="auto"/>
    </w:pPr>
    <w:rPr>
      <w:sz w:val="24"/>
      <w:szCs w:val="24"/>
    </w:rPr>
  </w:style>
  <w:style w:type="paragraph" w:customStyle="1" w:styleId="288B1F20D5EB4CBCB38B7BAD6F15BFB92">
    <w:name w:val="288B1F20D5EB4CBCB38B7BAD6F15BFB92"/>
    <w:rsid w:val="009C18E9"/>
    <w:pPr>
      <w:spacing w:after="0" w:line="240" w:lineRule="auto"/>
    </w:pPr>
    <w:rPr>
      <w:sz w:val="24"/>
      <w:szCs w:val="24"/>
    </w:rPr>
  </w:style>
  <w:style w:type="paragraph" w:customStyle="1" w:styleId="69A659BA254D4076B0C6878BE2CD0B162">
    <w:name w:val="69A659BA254D4076B0C6878BE2CD0B162"/>
    <w:rsid w:val="009C18E9"/>
    <w:pPr>
      <w:spacing w:after="0" w:line="240" w:lineRule="auto"/>
    </w:pPr>
    <w:rPr>
      <w:sz w:val="24"/>
      <w:szCs w:val="24"/>
    </w:rPr>
  </w:style>
  <w:style w:type="paragraph" w:customStyle="1" w:styleId="07DB5443C8D54F3695ED51D76D88FAA12">
    <w:name w:val="07DB5443C8D54F3695ED51D76D88FAA12"/>
    <w:rsid w:val="009C18E9"/>
    <w:pPr>
      <w:spacing w:after="0" w:line="240" w:lineRule="auto"/>
    </w:pPr>
    <w:rPr>
      <w:sz w:val="24"/>
      <w:szCs w:val="24"/>
    </w:rPr>
  </w:style>
  <w:style w:type="paragraph" w:customStyle="1" w:styleId="EB362B373A214493B50D654E540EE6112">
    <w:name w:val="EB362B373A214493B50D654E540EE6112"/>
    <w:rsid w:val="009C18E9"/>
    <w:pPr>
      <w:spacing w:after="0" w:line="240" w:lineRule="auto"/>
    </w:pPr>
    <w:rPr>
      <w:sz w:val="24"/>
      <w:szCs w:val="24"/>
    </w:rPr>
  </w:style>
  <w:style w:type="paragraph" w:customStyle="1" w:styleId="AA10DCB6A4884AAFA2FC2B862A71A8061">
    <w:name w:val="AA10DCB6A4884AAFA2FC2B862A71A8061"/>
    <w:rsid w:val="009C18E9"/>
    <w:pPr>
      <w:spacing w:after="0" w:line="240" w:lineRule="auto"/>
    </w:pPr>
    <w:rPr>
      <w:sz w:val="24"/>
      <w:szCs w:val="24"/>
    </w:rPr>
  </w:style>
  <w:style w:type="paragraph" w:customStyle="1" w:styleId="590634664CB74293A2CE4A05F4E06B251">
    <w:name w:val="590634664CB74293A2CE4A05F4E06B251"/>
    <w:rsid w:val="009C18E9"/>
    <w:pPr>
      <w:spacing w:after="0" w:line="240" w:lineRule="auto"/>
    </w:pPr>
    <w:rPr>
      <w:sz w:val="24"/>
      <w:szCs w:val="24"/>
    </w:rPr>
  </w:style>
  <w:style w:type="paragraph" w:customStyle="1" w:styleId="3FC1F476CAF74BA59A8C3DF2E6EF04521">
    <w:name w:val="3FC1F476CAF74BA59A8C3DF2E6EF04521"/>
    <w:rsid w:val="009C18E9"/>
    <w:pPr>
      <w:spacing w:after="0" w:line="240" w:lineRule="auto"/>
    </w:pPr>
    <w:rPr>
      <w:sz w:val="24"/>
      <w:szCs w:val="24"/>
    </w:rPr>
  </w:style>
  <w:style w:type="paragraph" w:customStyle="1" w:styleId="4AE2BF7AD3054BEEA80F095B736246231">
    <w:name w:val="4AE2BF7AD3054BEEA80F095B736246231"/>
    <w:rsid w:val="009C18E9"/>
    <w:pPr>
      <w:spacing w:after="0" w:line="240" w:lineRule="auto"/>
    </w:pPr>
    <w:rPr>
      <w:sz w:val="24"/>
      <w:szCs w:val="24"/>
    </w:rPr>
  </w:style>
  <w:style w:type="paragraph" w:customStyle="1" w:styleId="AE0148659D9446119939CDE65C1599661">
    <w:name w:val="AE0148659D9446119939CDE65C1599661"/>
    <w:rsid w:val="009C18E9"/>
    <w:pPr>
      <w:spacing w:after="0" w:line="240" w:lineRule="auto"/>
    </w:pPr>
    <w:rPr>
      <w:sz w:val="24"/>
      <w:szCs w:val="24"/>
    </w:rPr>
  </w:style>
  <w:style w:type="paragraph" w:customStyle="1" w:styleId="FF520B03A789455C9123490A797480051">
    <w:name w:val="FF520B03A789455C9123490A797480051"/>
    <w:rsid w:val="009C18E9"/>
    <w:pPr>
      <w:spacing w:after="0" w:line="240" w:lineRule="auto"/>
    </w:pPr>
    <w:rPr>
      <w:sz w:val="24"/>
      <w:szCs w:val="24"/>
    </w:rPr>
  </w:style>
  <w:style w:type="paragraph" w:customStyle="1" w:styleId="815E78E672914547A4C5A56F48AE15691">
    <w:name w:val="815E78E672914547A4C5A56F48AE15691"/>
    <w:rsid w:val="009C18E9"/>
    <w:pPr>
      <w:spacing w:after="0" w:line="240" w:lineRule="auto"/>
    </w:pPr>
    <w:rPr>
      <w:sz w:val="24"/>
      <w:szCs w:val="24"/>
    </w:rPr>
  </w:style>
  <w:style w:type="paragraph" w:customStyle="1" w:styleId="68F90DE32D084911BB039FA625DD6A1D1">
    <w:name w:val="68F90DE32D084911BB039FA625DD6A1D1"/>
    <w:rsid w:val="009C18E9"/>
    <w:pPr>
      <w:spacing w:after="0" w:line="240" w:lineRule="auto"/>
    </w:pPr>
    <w:rPr>
      <w:sz w:val="24"/>
      <w:szCs w:val="24"/>
    </w:rPr>
  </w:style>
  <w:style w:type="paragraph" w:customStyle="1" w:styleId="8A10B54592404F24921098CCEC4D4F2E1">
    <w:name w:val="8A10B54592404F24921098CCEC4D4F2E1"/>
    <w:rsid w:val="009C18E9"/>
    <w:pPr>
      <w:spacing w:after="0" w:line="240" w:lineRule="auto"/>
    </w:pPr>
    <w:rPr>
      <w:sz w:val="24"/>
      <w:szCs w:val="24"/>
    </w:rPr>
  </w:style>
  <w:style w:type="paragraph" w:customStyle="1" w:styleId="808C23968B07439BA8A11617AF79E50F1">
    <w:name w:val="808C23968B07439BA8A11617AF79E50F1"/>
    <w:rsid w:val="009C18E9"/>
    <w:pPr>
      <w:spacing w:after="0" w:line="240" w:lineRule="auto"/>
    </w:pPr>
    <w:rPr>
      <w:sz w:val="24"/>
      <w:szCs w:val="24"/>
    </w:rPr>
  </w:style>
  <w:style w:type="paragraph" w:customStyle="1" w:styleId="84DCCC7E51944326A64E6920D94014B21">
    <w:name w:val="84DCCC7E51944326A64E6920D94014B21"/>
    <w:rsid w:val="009C18E9"/>
    <w:pPr>
      <w:spacing w:after="0" w:line="240" w:lineRule="auto"/>
    </w:pPr>
    <w:rPr>
      <w:sz w:val="24"/>
      <w:szCs w:val="24"/>
    </w:rPr>
  </w:style>
  <w:style w:type="paragraph" w:customStyle="1" w:styleId="40F75EA3DED14B55909FAB5FC125C0161">
    <w:name w:val="40F75EA3DED14B55909FAB5FC125C0161"/>
    <w:rsid w:val="009C18E9"/>
    <w:pPr>
      <w:spacing w:after="0" w:line="240" w:lineRule="auto"/>
    </w:pPr>
    <w:rPr>
      <w:sz w:val="24"/>
      <w:szCs w:val="24"/>
    </w:rPr>
  </w:style>
  <w:style w:type="paragraph" w:customStyle="1" w:styleId="71D096E3E35F4F18A72873C9C078954A1">
    <w:name w:val="71D096E3E35F4F18A72873C9C078954A1"/>
    <w:rsid w:val="009C18E9"/>
    <w:pPr>
      <w:spacing w:after="0" w:line="240" w:lineRule="auto"/>
    </w:pPr>
    <w:rPr>
      <w:sz w:val="24"/>
      <w:szCs w:val="24"/>
    </w:rPr>
  </w:style>
  <w:style w:type="paragraph" w:customStyle="1" w:styleId="7FC6C15AF10841F9B077809C1B8381631">
    <w:name w:val="7FC6C15AF10841F9B077809C1B8381631"/>
    <w:rsid w:val="009C18E9"/>
    <w:pPr>
      <w:spacing w:after="0" w:line="240" w:lineRule="auto"/>
    </w:pPr>
    <w:rPr>
      <w:sz w:val="24"/>
      <w:szCs w:val="24"/>
    </w:rPr>
  </w:style>
  <w:style w:type="paragraph" w:customStyle="1" w:styleId="CE59F9137BF14B66A6AB9F3219FA2CBF1">
    <w:name w:val="CE59F9137BF14B66A6AB9F3219FA2CBF1"/>
    <w:rsid w:val="009C18E9"/>
    <w:pPr>
      <w:spacing w:after="0" w:line="240" w:lineRule="auto"/>
    </w:pPr>
    <w:rPr>
      <w:sz w:val="24"/>
      <w:szCs w:val="24"/>
    </w:rPr>
  </w:style>
  <w:style w:type="paragraph" w:customStyle="1" w:styleId="9462C3032D254E7D8CEB054E76E148EF1">
    <w:name w:val="9462C3032D254E7D8CEB054E76E148EF1"/>
    <w:rsid w:val="009C18E9"/>
    <w:pPr>
      <w:spacing w:after="0" w:line="240" w:lineRule="auto"/>
    </w:pPr>
    <w:rPr>
      <w:sz w:val="24"/>
      <w:szCs w:val="24"/>
    </w:rPr>
  </w:style>
  <w:style w:type="paragraph" w:customStyle="1" w:styleId="6D97B00EC0684D949E5D36A3F346EBEB1">
    <w:name w:val="6D97B00EC0684D949E5D36A3F346EBEB1"/>
    <w:rsid w:val="009C18E9"/>
    <w:pPr>
      <w:spacing w:after="0" w:line="240" w:lineRule="auto"/>
    </w:pPr>
    <w:rPr>
      <w:sz w:val="24"/>
      <w:szCs w:val="24"/>
    </w:rPr>
  </w:style>
  <w:style w:type="paragraph" w:customStyle="1" w:styleId="A6A3CC18EF744C6B9E9D30FECD614C731">
    <w:name w:val="A6A3CC18EF744C6B9E9D30FECD614C731"/>
    <w:rsid w:val="009C18E9"/>
    <w:pPr>
      <w:spacing w:after="0" w:line="240" w:lineRule="auto"/>
    </w:pPr>
    <w:rPr>
      <w:sz w:val="24"/>
      <w:szCs w:val="24"/>
    </w:rPr>
  </w:style>
  <w:style w:type="paragraph" w:customStyle="1" w:styleId="A516CF16F55645B1BA74880D0EF798011">
    <w:name w:val="A516CF16F55645B1BA74880D0EF798011"/>
    <w:rsid w:val="009C18E9"/>
    <w:pPr>
      <w:spacing w:after="0" w:line="240" w:lineRule="auto"/>
    </w:pPr>
    <w:rPr>
      <w:sz w:val="24"/>
      <w:szCs w:val="24"/>
    </w:rPr>
  </w:style>
  <w:style w:type="paragraph" w:customStyle="1" w:styleId="C24E20D8D98E4CD29CF1B34C5884FC891">
    <w:name w:val="C24E20D8D98E4CD29CF1B34C5884FC891"/>
    <w:rsid w:val="009C18E9"/>
    <w:pPr>
      <w:spacing w:after="0" w:line="240" w:lineRule="auto"/>
    </w:pPr>
    <w:rPr>
      <w:sz w:val="24"/>
      <w:szCs w:val="24"/>
    </w:rPr>
  </w:style>
  <w:style w:type="paragraph" w:customStyle="1" w:styleId="12CC752EA2A64D06B06E63AEEE148A1F1">
    <w:name w:val="12CC752EA2A64D06B06E63AEEE148A1F1"/>
    <w:rsid w:val="009C18E9"/>
    <w:pPr>
      <w:spacing w:after="0" w:line="240" w:lineRule="auto"/>
    </w:pPr>
    <w:rPr>
      <w:sz w:val="24"/>
      <w:szCs w:val="24"/>
    </w:rPr>
  </w:style>
  <w:style w:type="paragraph" w:customStyle="1" w:styleId="DB9EF3FF1902459A9038E5FA037891A01">
    <w:name w:val="DB9EF3FF1902459A9038E5FA037891A01"/>
    <w:rsid w:val="009C18E9"/>
    <w:pPr>
      <w:spacing w:after="0" w:line="240" w:lineRule="auto"/>
    </w:pPr>
    <w:rPr>
      <w:sz w:val="24"/>
      <w:szCs w:val="24"/>
    </w:rPr>
  </w:style>
  <w:style w:type="paragraph" w:customStyle="1" w:styleId="1D93C77B849240C1980D63CD34EC5FAB1">
    <w:name w:val="1D93C77B849240C1980D63CD34EC5FAB1"/>
    <w:rsid w:val="009C18E9"/>
    <w:pPr>
      <w:spacing w:after="0" w:line="240" w:lineRule="auto"/>
    </w:pPr>
    <w:rPr>
      <w:sz w:val="24"/>
      <w:szCs w:val="24"/>
    </w:rPr>
  </w:style>
  <w:style w:type="paragraph" w:customStyle="1" w:styleId="00FE53C5AEEC4934928104D341B78C291">
    <w:name w:val="00FE53C5AEEC4934928104D341B78C291"/>
    <w:rsid w:val="009C18E9"/>
    <w:pPr>
      <w:spacing w:after="0" w:line="240" w:lineRule="auto"/>
    </w:pPr>
    <w:rPr>
      <w:sz w:val="24"/>
      <w:szCs w:val="24"/>
    </w:rPr>
  </w:style>
  <w:style w:type="paragraph" w:customStyle="1" w:styleId="41C3470DEB1B4F33A737FAC9889BA2FD1">
    <w:name w:val="41C3470DEB1B4F33A737FAC9889BA2FD1"/>
    <w:rsid w:val="009C18E9"/>
    <w:pPr>
      <w:spacing w:after="0" w:line="240" w:lineRule="auto"/>
    </w:pPr>
    <w:rPr>
      <w:sz w:val="24"/>
      <w:szCs w:val="24"/>
    </w:rPr>
  </w:style>
  <w:style w:type="paragraph" w:customStyle="1" w:styleId="4D85C5B50C9F4098B3658AF0E5258E711">
    <w:name w:val="4D85C5B50C9F4098B3658AF0E5258E711"/>
    <w:rsid w:val="009C18E9"/>
    <w:pPr>
      <w:spacing w:after="0" w:line="240" w:lineRule="auto"/>
    </w:pPr>
    <w:rPr>
      <w:sz w:val="24"/>
      <w:szCs w:val="24"/>
    </w:rPr>
  </w:style>
  <w:style w:type="paragraph" w:customStyle="1" w:styleId="7775CE690A7C412F9EDE56E4700147361">
    <w:name w:val="7775CE690A7C412F9EDE56E4700147361"/>
    <w:rsid w:val="009C18E9"/>
    <w:pPr>
      <w:spacing w:after="0" w:line="240" w:lineRule="auto"/>
    </w:pPr>
    <w:rPr>
      <w:sz w:val="24"/>
      <w:szCs w:val="24"/>
    </w:rPr>
  </w:style>
  <w:style w:type="paragraph" w:customStyle="1" w:styleId="FCD2074A9256426ABB9753C72447531A1">
    <w:name w:val="FCD2074A9256426ABB9753C72447531A1"/>
    <w:rsid w:val="009C18E9"/>
    <w:pPr>
      <w:spacing w:after="0" w:line="240" w:lineRule="auto"/>
    </w:pPr>
    <w:rPr>
      <w:sz w:val="24"/>
      <w:szCs w:val="24"/>
    </w:rPr>
  </w:style>
  <w:style w:type="paragraph" w:customStyle="1" w:styleId="15C79417ADEC4EF999C04E917719F2BA1">
    <w:name w:val="15C79417ADEC4EF999C04E917719F2BA1"/>
    <w:rsid w:val="009C18E9"/>
    <w:pPr>
      <w:spacing w:after="0" w:line="240" w:lineRule="auto"/>
    </w:pPr>
    <w:rPr>
      <w:sz w:val="24"/>
      <w:szCs w:val="24"/>
    </w:rPr>
  </w:style>
  <w:style w:type="paragraph" w:customStyle="1" w:styleId="6882FBE2FB274C0F952600148BC456D21">
    <w:name w:val="6882FBE2FB274C0F952600148BC456D21"/>
    <w:rsid w:val="009C18E9"/>
    <w:pPr>
      <w:spacing w:after="0" w:line="240" w:lineRule="auto"/>
    </w:pPr>
    <w:rPr>
      <w:sz w:val="24"/>
      <w:szCs w:val="24"/>
    </w:rPr>
  </w:style>
  <w:style w:type="paragraph" w:customStyle="1" w:styleId="A445110B287E4EA1BA0F5A85CB70C2351">
    <w:name w:val="A445110B287E4EA1BA0F5A85CB70C2351"/>
    <w:rsid w:val="009C18E9"/>
    <w:pPr>
      <w:spacing w:after="0" w:line="240" w:lineRule="auto"/>
    </w:pPr>
    <w:rPr>
      <w:sz w:val="24"/>
      <w:szCs w:val="24"/>
    </w:rPr>
  </w:style>
  <w:style w:type="paragraph" w:customStyle="1" w:styleId="27987DA819724573B2F8DDD5608E98D81">
    <w:name w:val="27987DA819724573B2F8DDD5608E98D81"/>
    <w:rsid w:val="009C18E9"/>
    <w:pPr>
      <w:spacing w:after="0" w:line="240" w:lineRule="auto"/>
    </w:pPr>
    <w:rPr>
      <w:sz w:val="24"/>
      <w:szCs w:val="24"/>
    </w:rPr>
  </w:style>
  <w:style w:type="paragraph" w:customStyle="1" w:styleId="EDDF30AA138745088D9619E18265DE711">
    <w:name w:val="EDDF30AA138745088D9619E18265DE711"/>
    <w:rsid w:val="009C18E9"/>
    <w:pPr>
      <w:spacing w:after="0" w:line="240" w:lineRule="auto"/>
    </w:pPr>
    <w:rPr>
      <w:sz w:val="24"/>
      <w:szCs w:val="24"/>
    </w:rPr>
  </w:style>
  <w:style w:type="paragraph" w:customStyle="1" w:styleId="36DD0FAD3AA34D2DA2133D3701A468F11">
    <w:name w:val="36DD0FAD3AA34D2DA2133D3701A468F11"/>
    <w:rsid w:val="009C18E9"/>
    <w:pPr>
      <w:spacing w:after="0" w:line="240" w:lineRule="auto"/>
    </w:pPr>
    <w:rPr>
      <w:sz w:val="24"/>
      <w:szCs w:val="24"/>
    </w:rPr>
  </w:style>
  <w:style w:type="paragraph" w:customStyle="1" w:styleId="B5C3B204BF184CB1A834E9D976882D1A1">
    <w:name w:val="B5C3B204BF184CB1A834E9D976882D1A1"/>
    <w:rsid w:val="009C18E9"/>
    <w:pPr>
      <w:spacing w:after="0" w:line="240" w:lineRule="auto"/>
    </w:pPr>
    <w:rPr>
      <w:sz w:val="24"/>
      <w:szCs w:val="24"/>
    </w:rPr>
  </w:style>
  <w:style w:type="paragraph" w:customStyle="1" w:styleId="70E87A456C5D4C18BB99278B35B1EAC01">
    <w:name w:val="70E87A456C5D4C18BB99278B35B1EAC01"/>
    <w:rsid w:val="009C18E9"/>
    <w:pPr>
      <w:spacing w:after="0" w:line="240" w:lineRule="auto"/>
    </w:pPr>
    <w:rPr>
      <w:sz w:val="24"/>
      <w:szCs w:val="24"/>
    </w:rPr>
  </w:style>
  <w:style w:type="paragraph" w:customStyle="1" w:styleId="06B235C9B8074A118BB801234FC5CBF01">
    <w:name w:val="06B235C9B8074A118BB801234FC5CBF01"/>
    <w:rsid w:val="009C18E9"/>
    <w:pPr>
      <w:spacing w:after="0" w:line="240" w:lineRule="auto"/>
    </w:pPr>
    <w:rPr>
      <w:sz w:val="24"/>
      <w:szCs w:val="24"/>
    </w:rPr>
  </w:style>
  <w:style w:type="paragraph" w:customStyle="1" w:styleId="E6698CE3803145F49063261A76E0D3511">
    <w:name w:val="E6698CE3803145F49063261A76E0D3511"/>
    <w:rsid w:val="009C18E9"/>
    <w:pPr>
      <w:spacing w:after="0" w:line="240" w:lineRule="auto"/>
    </w:pPr>
    <w:rPr>
      <w:sz w:val="24"/>
      <w:szCs w:val="24"/>
    </w:rPr>
  </w:style>
  <w:style w:type="paragraph" w:customStyle="1" w:styleId="8C7561E13F964B42A9D7A091E8C133461">
    <w:name w:val="8C7561E13F964B42A9D7A091E8C133461"/>
    <w:rsid w:val="009C18E9"/>
    <w:pPr>
      <w:spacing w:after="0" w:line="240" w:lineRule="auto"/>
    </w:pPr>
    <w:rPr>
      <w:sz w:val="24"/>
      <w:szCs w:val="24"/>
    </w:rPr>
  </w:style>
  <w:style w:type="paragraph" w:customStyle="1" w:styleId="A94827E2BA374192A01862FE69B525571">
    <w:name w:val="A94827E2BA374192A01862FE69B525571"/>
    <w:rsid w:val="009C18E9"/>
    <w:pPr>
      <w:spacing w:after="0" w:line="240" w:lineRule="auto"/>
    </w:pPr>
    <w:rPr>
      <w:sz w:val="24"/>
      <w:szCs w:val="24"/>
    </w:rPr>
  </w:style>
  <w:style w:type="paragraph" w:customStyle="1" w:styleId="B7650FA9F94D4FB5A22EC2B9BAC5F0D21">
    <w:name w:val="B7650FA9F94D4FB5A22EC2B9BAC5F0D21"/>
    <w:rsid w:val="009C18E9"/>
    <w:pPr>
      <w:spacing w:after="0" w:line="240" w:lineRule="auto"/>
    </w:pPr>
    <w:rPr>
      <w:sz w:val="24"/>
      <w:szCs w:val="24"/>
    </w:rPr>
  </w:style>
  <w:style w:type="paragraph" w:customStyle="1" w:styleId="427088AEB38F4D92ABDD4504E84E3E191">
    <w:name w:val="427088AEB38F4D92ABDD4504E84E3E191"/>
    <w:rsid w:val="009C18E9"/>
    <w:pPr>
      <w:spacing w:after="0" w:line="240" w:lineRule="auto"/>
    </w:pPr>
    <w:rPr>
      <w:sz w:val="24"/>
      <w:szCs w:val="24"/>
    </w:rPr>
  </w:style>
  <w:style w:type="paragraph" w:customStyle="1" w:styleId="E2679902E35C46BEA99A8F117224412A1">
    <w:name w:val="E2679902E35C46BEA99A8F117224412A1"/>
    <w:rsid w:val="009C18E9"/>
    <w:pPr>
      <w:spacing w:after="0" w:line="240" w:lineRule="auto"/>
    </w:pPr>
    <w:rPr>
      <w:sz w:val="24"/>
      <w:szCs w:val="24"/>
    </w:rPr>
  </w:style>
  <w:style w:type="paragraph" w:customStyle="1" w:styleId="9CA38990BE2349089F7E12643DD370F11">
    <w:name w:val="9CA38990BE2349089F7E12643DD370F11"/>
    <w:rsid w:val="009C18E9"/>
    <w:pPr>
      <w:spacing w:after="0" w:line="240" w:lineRule="auto"/>
    </w:pPr>
    <w:rPr>
      <w:sz w:val="24"/>
      <w:szCs w:val="24"/>
    </w:rPr>
  </w:style>
  <w:style w:type="paragraph" w:customStyle="1" w:styleId="5F7FDE3F865545B985726AF547A10AE91">
    <w:name w:val="5F7FDE3F865545B985726AF547A10AE91"/>
    <w:rsid w:val="009C18E9"/>
    <w:pPr>
      <w:spacing w:after="0" w:line="240" w:lineRule="auto"/>
    </w:pPr>
    <w:rPr>
      <w:sz w:val="24"/>
      <w:szCs w:val="24"/>
    </w:rPr>
  </w:style>
  <w:style w:type="paragraph" w:customStyle="1" w:styleId="6710233DDBA14BA1AC3AFCB5A09ED0B31">
    <w:name w:val="6710233DDBA14BA1AC3AFCB5A09ED0B31"/>
    <w:rsid w:val="009C18E9"/>
    <w:pPr>
      <w:spacing w:after="0" w:line="240" w:lineRule="auto"/>
    </w:pPr>
    <w:rPr>
      <w:sz w:val="24"/>
      <w:szCs w:val="24"/>
    </w:rPr>
  </w:style>
  <w:style w:type="paragraph" w:customStyle="1" w:styleId="B27F679D778844AD916F6A148CAC692D1">
    <w:name w:val="B27F679D778844AD916F6A148CAC692D1"/>
    <w:rsid w:val="009C18E9"/>
    <w:pPr>
      <w:spacing w:after="0" w:line="240" w:lineRule="auto"/>
    </w:pPr>
    <w:rPr>
      <w:sz w:val="24"/>
      <w:szCs w:val="24"/>
    </w:rPr>
  </w:style>
  <w:style w:type="paragraph" w:customStyle="1" w:styleId="8A96CAA5BEFD405B9C074E48E01084BA1">
    <w:name w:val="8A96CAA5BEFD405B9C074E48E01084BA1"/>
    <w:rsid w:val="009C18E9"/>
    <w:pPr>
      <w:spacing w:after="0" w:line="240" w:lineRule="auto"/>
    </w:pPr>
    <w:rPr>
      <w:sz w:val="24"/>
      <w:szCs w:val="24"/>
    </w:rPr>
  </w:style>
  <w:style w:type="paragraph" w:customStyle="1" w:styleId="8E72A785424249B2BFA811B785B5B3031">
    <w:name w:val="8E72A785424249B2BFA811B785B5B3031"/>
    <w:rsid w:val="009C18E9"/>
    <w:pPr>
      <w:spacing w:after="0" w:line="240" w:lineRule="auto"/>
    </w:pPr>
    <w:rPr>
      <w:sz w:val="24"/>
      <w:szCs w:val="24"/>
    </w:rPr>
  </w:style>
  <w:style w:type="paragraph" w:customStyle="1" w:styleId="A6015C42957D46FD830ABC1EFF1C50CF1">
    <w:name w:val="A6015C42957D46FD830ABC1EFF1C50CF1"/>
    <w:rsid w:val="009C18E9"/>
    <w:pPr>
      <w:spacing w:after="0" w:line="240" w:lineRule="auto"/>
    </w:pPr>
    <w:rPr>
      <w:sz w:val="24"/>
      <w:szCs w:val="24"/>
    </w:rPr>
  </w:style>
  <w:style w:type="paragraph" w:customStyle="1" w:styleId="84610367756A43C3A3AE597C220FC8851">
    <w:name w:val="84610367756A43C3A3AE597C220FC8851"/>
    <w:rsid w:val="009C18E9"/>
    <w:pPr>
      <w:spacing w:after="0" w:line="240" w:lineRule="auto"/>
    </w:pPr>
    <w:rPr>
      <w:sz w:val="24"/>
      <w:szCs w:val="24"/>
    </w:rPr>
  </w:style>
  <w:style w:type="paragraph" w:customStyle="1" w:styleId="CA6D031F9D604C5DAFE4A1A79104C9281">
    <w:name w:val="CA6D031F9D604C5DAFE4A1A79104C9281"/>
    <w:rsid w:val="009C18E9"/>
    <w:pPr>
      <w:spacing w:after="0" w:line="240" w:lineRule="auto"/>
    </w:pPr>
    <w:rPr>
      <w:sz w:val="24"/>
      <w:szCs w:val="24"/>
    </w:rPr>
  </w:style>
  <w:style w:type="paragraph" w:customStyle="1" w:styleId="03E96BE69FF24C748CC2396C12D5EF251">
    <w:name w:val="03E96BE69FF24C748CC2396C12D5EF251"/>
    <w:rsid w:val="009C18E9"/>
    <w:pPr>
      <w:spacing w:after="0" w:line="240" w:lineRule="auto"/>
    </w:pPr>
    <w:rPr>
      <w:sz w:val="24"/>
      <w:szCs w:val="24"/>
    </w:rPr>
  </w:style>
  <w:style w:type="paragraph" w:customStyle="1" w:styleId="3B8026FE6F5D4C2186FA581F382E02951">
    <w:name w:val="3B8026FE6F5D4C2186FA581F382E02951"/>
    <w:rsid w:val="009C18E9"/>
    <w:pPr>
      <w:spacing w:after="0" w:line="240" w:lineRule="auto"/>
    </w:pPr>
    <w:rPr>
      <w:sz w:val="24"/>
      <w:szCs w:val="24"/>
    </w:rPr>
  </w:style>
  <w:style w:type="paragraph" w:customStyle="1" w:styleId="0AD7327C2DA44AE1A396BC2150E1D1F11">
    <w:name w:val="0AD7327C2DA44AE1A396BC2150E1D1F11"/>
    <w:rsid w:val="009C18E9"/>
    <w:pPr>
      <w:spacing w:after="0" w:line="240" w:lineRule="auto"/>
    </w:pPr>
    <w:rPr>
      <w:sz w:val="24"/>
      <w:szCs w:val="24"/>
    </w:rPr>
  </w:style>
  <w:style w:type="paragraph" w:customStyle="1" w:styleId="EDBE5974FA764421B3171B820A7CEE701">
    <w:name w:val="EDBE5974FA764421B3171B820A7CEE701"/>
    <w:rsid w:val="009C18E9"/>
    <w:pPr>
      <w:spacing w:after="0" w:line="240" w:lineRule="auto"/>
    </w:pPr>
    <w:rPr>
      <w:sz w:val="24"/>
      <w:szCs w:val="24"/>
    </w:rPr>
  </w:style>
  <w:style w:type="paragraph" w:customStyle="1" w:styleId="5000C918CDEF47739FF41F5D6E25EEA31">
    <w:name w:val="5000C918CDEF47739FF41F5D6E25EEA31"/>
    <w:rsid w:val="009C18E9"/>
    <w:pPr>
      <w:spacing w:after="0" w:line="240" w:lineRule="auto"/>
    </w:pPr>
    <w:rPr>
      <w:sz w:val="24"/>
      <w:szCs w:val="24"/>
    </w:rPr>
  </w:style>
  <w:style w:type="paragraph" w:customStyle="1" w:styleId="DCAE25C76A284C968847A748BCB2555C1">
    <w:name w:val="DCAE25C76A284C968847A748BCB2555C1"/>
    <w:rsid w:val="009C18E9"/>
    <w:pPr>
      <w:spacing w:after="0" w:line="240" w:lineRule="auto"/>
    </w:pPr>
    <w:rPr>
      <w:sz w:val="24"/>
      <w:szCs w:val="24"/>
    </w:rPr>
  </w:style>
  <w:style w:type="paragraph" w:customStyle="1" w:styleId="EC95458191034F1D9A0B55E85224E2351">
    <w:name w:val="EC95458191034F1D9A0B55E85224E2351"/>
    <w:rsid w:val="009C18E9"/>
    <w:pPr>
      <w:spacing w:after="0" w:line="240" w:lineRule="auto"/>
    </w:pPr>
    <w:rPr>
      <w:sz w:val="24"/>
      <w:szCs w:val="24"/>
    </w:rPr>
  </w:style>
  <w:style w:type="paragraph" w:customStyle="1" w:styleId="2B26AD9E87314BC0A86E6D2943827EA21">
    <w:name w:val="2B26AD9E87314BC0A86E6D2943827EA21"/>
    <w:rsid w:val="009C18E9"/>
    <w:pPr>
      <w:spacing w:after="0" w:line="240" w:lineRule="auto"/>
    </w:pPr>
    <w:rPr>
      <w:sz w:val="24"/>
      <w:szCs w:val="24"/>
    </w:rPr>
  </w:style>
  <w:style w:type="paragraph" w:customStyle="1" w:styleId="A7C1D199678A4F9B92668C24513E98A11">
    <w:name w:val="A7C1D199678A4F9B92668C24513E98A11"/>
    <w:rsid w:val="009C18E9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422F7CC-9874-4C34-A529-B213F92E7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7</Pages>
  <Words>1020</Words>
  <Characters>581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y Candrian</dc:creator>
  <cp:lastModifiedBy>Fisher, Lauren</cp:lastModifiedBy>
  <cp:revision>26</cp:revision>
  <cp:lastPrinted>2014-06-04T13:24:00Z</cp:lastPrinted>
  <dcterms:created xsi:type="dcterms:W3CDTF">2018-09-20T22:40:00Z</dcterms:created>
  <dcterms:modified xsi:type="dcterms:W3CDTF">2020-03-12T17:06:00Z</dcterms:modified>
</cp:coreProperties>
</file>